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74565" w14:textId="77777777" w:rsidR="000A2D0D" w:rsidRPr="007E62B4" w:rsidRDefault="00A515B0" w:rsidP="00B514E2">
      <w:pPr>
        <w:spacing w:line="480" w:lineRule="auto"/>
        <w:rPr>
          <w:rFonts w:ascii="Times New Roman" w:eastAsia="SimSun" w:hAnsi="Times New Roman" w:cs="Times New Roman"/>
          <w:b/>
          <w:sz w:val="24"/>
          <w:szCs w:val="24"/>
        </w:rPr>
      </w:pPr>
      <w:bookmarkStart w:id="0" w:name="OLE_LINK22"/>
      <w:r w:rsidRPr="007E62B4">
        <w:rPr>
          <w:rFonts w:ascii="Times New Roman" w:eastAsia="SimSun" w:hAnsi="Times New Roman" w:cs="Times New Roman"/>
          <w:b/>
          <w:sz w:val="24"/>
          <w:szCs w:val="24"/>
        </w:rPr>
        <w:t>A</w:t>
      </w:r>
      <w:r w:rsidRPr="007E62B4">
        <w:rPr>
          <w:rFonts w:ascii="Times New Roman" w:eastAsia="SimSun" w:hAnsi="Times New Roman" w:cs="Times New Roman" w:hint="eastAsia"/>
          <w:b/>
          <w:sz w:val="24"/>
          <w:szCs w:val="24"/>
        </w:rPr>
        <w:t>ssociation</w:t>
      </w:r>
      <w:r w:rsidRPr="007E62B4">
        <w:rPr>
          <w:rFonts w:ascii="Times New Roman" w:eastAsia="SimSun" w:hAnsi="Times New Roman" w:cs="Times New Roman"/>
          <w:b/>
          <w:sz w:val="24"/>
          <w:szCs w:val="24"/>
        </w:rPr>
        <w:t xml:space="preserve"> between healthy lifestyle pattern and</w:t>
      </w:r>
      <w:r w:rsidR="00B514E2" w:rsidRPr="007E62B4">
        <w:rPr>
          <w:rFonts w:ascii="Times New Roman" w:eastAsia="SimSun" w:hAnsi="Times New Roman" w:cs="Times New Roman"/>
          <w:b/>
          <w:sz w:val="24"/>
          <w:szCs w:val="24"/>
        </w:rPr>
        <w:t xml:space="preserve"> </w:t>
      </w:r>
      <w:r w:rsidR="00B514E2" w:rsidRPr="007E62B4">
        <w:rPr>
          <w:rFonts w:ascii="Times New Roman" w:eastAsia="SimSun" w:hAnsi="Times New Roman" w:cs="Times New Roman" w:hint="eastAsia"/>
          <w:b/>
          <w:sz w:val="24"/>
          <w:szCs w:val="24"/>
        </w:rPr>
        <w:t>earl</w:t>
      </w:r>
      <w:r w:rsidR="00B514E2" w:rsidRPr="007E62B4">
        <w:rPr>
          <w:rFonts w:ascii="Times New Roman" w:eastAsia="SimSun" w:hAnsi="Times New Roman" w:cs="Times New Roman"/>
          <w:b/>
          <w:sz w:val="24"/>
          <w:szCs w:val="24"/>
        </w:rPr>
        <w:t>y onset of puberty</w:t>
      </w:r>
      <w:r w:rsidR="00B514E2" w:rsidRPr="007E62B4">
        <w:rPr>
          <w:rFonts w:ascii="Times New Roman" w:eastAsia="SimSun" w:hAnsi="Times New Roman" w:cs="Times New Roman" w:hint="eastAsia"/>
          <w:b/>
          <w:sz w:val="24"/>
          <w:szCs w:val="24"/>
        </w:rPr>
        <w:t>:</w:t>
      </w:r>
      <w:bookmarkEnd w:id="0"/>
      <w:r w:rsidR="00B514E2" w:rsidRPr="007E62B4">
        <w:rPr>
          <w:rFonts w:ascii="Times New Roman" w:eastAsia="SimSun" w:hAnsi="Times New Roman" w:cs="Times New Roman"/>
          <w:b/>
          <w:sz w:val="24"/>
          <w:szCs w:val="24"/>
        </w:rPr>
        <w:t xml:space="preserve"> b</w:t>
      </w:r>
      <w:r w:rsidR="00B514E2" w:rsidRPr="007E62B4">
        <w:rPr>
          <w:rFonts w:ascii="Times New Roman" w:eastAsia="SimSun" w:hAnsi="Times New Roman" w:cs="Times New Roman" w:hint="eastAsia"/>
          <w:b/>
          <w:sz w:val="24"/>
          <w:szCs w:val="24"/>
        </w:rPr>
        <w:t>ased</w:t>
      </w:r>
      <w:r w:rsidR="00B514E2" w:rsidRPr="007E62B4">
        <w:rPr>
          <w:rFonts w:ascii="Times New Roman" w:eastAsia="SimSun" w:hAnsi="Times New Roman" w:cs="Times New Roman"/>
          <w:b/>
          <w:sz w:val="24"/>
          <w:szCs w:val="24"/>
        </w:rPr>
        <w:t xml:space="preserve"> on </w:t>
      </w:r>
      <w:r w:rsidR="00250824" w:rsidRPr="007E62B4">
        <w:rPr>
          <w:rFonts w:ascii="Times New Roman" w:eastAsia="SimSun" w:hAnsi="Times New Roman" w:cs="Times New Roman"/>
          <w:b/>
          <w:sz w:val="24"/>
          <w:szCs w:val="24"/>
        </w:rPr>
        <w:t xml:space="preserve">a </w:t>
      </w:r>
      <w:r w:rsidR="00B514E2" w:rsidRPr="007E62B4">
        <w:rPr>
          <w:rFonts w:ascii="Times New Roman" w:eastAsia="SimSun" w:hAnsi="Times New Roman" w:cs="Times New Roman"/>
          <w:b/>
          <w:sz w:val="24"/>
          <w:szCs w:val="24"/>
        </w:rPr>
        <w:t>longitudinal follow</w:t>
      </w:r>
      <w:r w:rsidR="00B514E2" w:rsidRPr="007E62B4">
        <w:rPr>
          <w:rFonts w:ascii="Times New Roman" w:eastAsia="SimSun" w:hAnsi="Times New Roman" w:cs="Times New Roman" w:hint="eastAsia"/>
          <w:b/>
          <w:sz w:val="24"/>
          <w:szCs w:val="24"/>
        </w:rPr>
        <w:t>-</w:t>
      </w:r>
      <w:r w:rsidR="00B514E2" w:rsidRPr="007E62B4">
        <w:rPr>
          <w:rFonts w:ascii="Times New Roman" w:eastAsia="SimSun" w:hAnsi="Times New Roman" w:cs="Times New Roman"/>
          <w:b/>
          <w:sz w:val="24"/>
          <w:szCs w:val="24"/>
        </w:rPr>
        <w:t>up study</w:t>
      </w:r>
    </w:p>
    <w:p w14:paraId="2AAE200A" w14:textId="77777777" w:rsidR="004A6640" w:rsidRPr="007E62B4" w:rsidRDefault="00866995" w:rsidP="00DF51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E62B4">
        <w:rPr>
          <w:rFonts w:ascii="Times New Roman" w:hAnsi="Times New Roman"/>
          <w:sz w:val="24"/>
          <w:szCs w:val="24"/>
        </w:rPr>
        <w:object w:dxaOrig="17010" w:dyaOrig="8500" w14:anchorId="7EB3EBF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6pt;height:207.5pt" o:ole="">
            <v:imagedata r:id="rId7" o:title=""/>
          </v:shape>
          <o:OLEObject Type="Embed" ProgID="AcroExch.Document.DC" ShapeID="_x0000_i1025" DrawAspect="Content" ObjectID="_1706433333" r:id="rId8"/>
        </w:object>
      </w:r>
      <w:r w:rsidR="004A6640" w:rsidRPr="007E62B4">
        <w:rPr>
          <w:rFonts w:ascii="Times New Roman" w:eastAsia="SimSun" w:hAnsi="Times New Roman" w:cs="Times New Roman"/>
          <w:b/>
          <w:sz w:val="24"/>
          <w:szCs w:val="24"/>
        </w:rPr>
        <w:t>Supplementary Figure 1</w:t>
      </w:r>
      <w:r w:rsidR="004A6640" w:rsidRPr="007E62B4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4A6640" w:rsidRPr="007E62B4">
        <w:rPr>
          <w:rFonts w:ascii="Times New Roman" w:hAnsi="Times New Roman" w:cs="Times New Roman"/>
          <w:sz w:val="24"/>
          <w:szCs w:val="24"/>
        </w:rPr>
        <w:t>The selection process of participants and follow-up flowchart</w:t>
      </w:r>
    </w:p>
    <w:p w14:paraId="750FEC48" w14:textId="77777777" w:rsidR="000A2D0D" w:rsidRPr="007E62B4" w:rsidRDefault="000A2D0D" w:rsidP="00866995">
      <w:pPr>
        <w:widowControl/>
        <w:spacing w:line="480" w:lineRule="auto"/>
        <w:rPr>
          <w:rFonts w:ascii="Times New Roman" w:eastAsia="SimSun" w:hAnsi="Times New Roman" w:cs="Times New Roman"/>
          <w:b/>
          <w:sz w:val="24"/>
          <w:szCs w:val="24"/>
        </w:rPr>
      </w:pPr>
    </w:p>
    <w:p w14:paraId="7EE87F63" w14:textId="77777777" w:rsidR="004A6640" w:rsidRPr="007E62B4" w:rsidRDefault="004A6640" w:rsidP="00DF51D6">
      <w:pPr>
        <w:widowControl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7E62B4">
        <w:rPr>
          <w:rFonts w:ascii="Times New Roman" w:eastAsia="SimSun" w:hAnsi="Times New Roman" w:cs="Times New Roman"/>
          <w:b/>
          <w:sz w:val="24"/>
          <w:szCs w:val="24"/>
        </w:rPr>
        <w:t>Supplementary Table 1</w:t>
      </w:r>
      <w:r w:rsidRPr="007E62B4">
        <w:rPr>
          <w:rFonts w:ascii="Times New Roman" w:eastAsia="SimSun" w:hAnsi="Times New Roman" w:cs="Times New Roman"/>
          <w:sz w:val="24"/>
          <w:szCs w:val="24"/>
        </w:rPr>
        <w:t xml:space="preserve"> Lifestyle components and determination of favorable lifestyle factors</w:t>
      </w:r>
    </w:p>
    <w:tbl>
      <w:tblPr>
        <w:tblStyle w:val="TableGrid"/>
        <w:tblW w:w="5209" w:type="pct"/>
        <w:tblInd w:w="-28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3"/>
        <w:gridCol w:w="5396"/>
      </w:tblGrid>
      <w:tr w:rsidR="007E62B4" w:rsidRPr="007E62B4" w14:paraId="315A4C31" w14:textId="77777777" w:rsidTr="00250824">
        <w:tc>
          <w:tcPr>
            <w:tcW w:w="1884" w:type="pct"/>
            <w:tcBorders>
              <w:top w:val="single" w:sz="4" w:space="0" w:color="auto"/>
              <w:bottom w:val="single" w:sz="4" w:space="0" w:color="auto"/>
            </w:tcBorders>
          </w:tcPr>
          <w:p w14:paraId="386BF546" w14:textId="77777777" w:rsidR="004A6640" w:rsidRPr="007E62B4" w:rsidRDefault="004A6640" w:rsidP="004A6640">
            <w:pPr>
              <w:widowControl/>
              <w:jc w:val="left"/>
              <w:rPr>
                <w:rFonts w:ascii="Times New Roman" w:eastAsia="SimSun" w:hAnsi="Times New Roman" w:cs="Times New Roman"/>
                <w:b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br w:type="page"/>
              <w:t xml:space="preserve">Component </w:t>
            </w:r>
          </w:p>
        </w:tc>
        <w:tc>
          <w:tcPr>
            <w:tcW w:w="3116" w:type="pct"/>
            <w:tcBorders>
              <w:top w:val="single" w:sz="4" w:space="0" w:color="auto"/>
              <w:bottom w:val="single" w:sz="4" w:space="0" w:color="auto"/>
            </w:tcBorders>
          </w:tcPr>
          <w:p w14:paraId="20AD3F18" w14:textId="77777777" w:rsidR="004A6640" w:rsidRPr="007E62B4" w:rsidRDefault="004A6640" w:rsidP="004A6640">
            <w:pPr>
              <w:widowControl/>
              <w:jc w:val="left"/>
              <w:rPr>
                <w:rFonts w:ascii="Times New Roman" w:eastAsia="SimSun" w:hAnsi="Times New Roman" w:cs="Times New Roman"/>
                <w:b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>Definition of favorable lifestyle factors</w:t>
            </w:r>
          </w:p>
        </w:tc>
      </w:tr>
      <w:tr w:rsidR="007E62B4" w:rsidRPr="007E62B4" w14:paraId="7C62760B" w14:textId="77777777" w:rsidTr="00250824">
        <w:tc>
          <w:tcPr>
            <w:tcW w:w="1884" w:type="pct"/>
            <w:vMerge w:val="restart"/>
            <w:tcBorders>
              <w:top w:val="single" w:sz="4" w:space="0" w:color="auto"/>
            </w:tcBorders>
          </w:tcPr>
          <w:p w14:paraId="7029D0C9" w14:textId="77777777" w:rsidR="004A6640" w:rsidRPr="007E62B4" w:rsidRDefault="007C2ECB" w:rsidP="004A6640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Dietary behavior</w:t>
            </w:r>
          </w:p>
        </w:tc>
        <w:tc>
          <w:tcPr>
            <w:tcW w:w="3116" w:type="pct"/>
            <w:tcBorders>
              <w:top w:val="single" w:sz="4" w:space="0" w:color="auto"/>
            </w:tcBorders>
          </w:tcPr>
          <w:p w14:paraId="0F3B98D2" w14:textId="77777777" w:rsidR="004A6640" w:rsidRPr="007E62B4" w:rsidRDefault="004A6640" w:rsidP="005B37F2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Meet </w:t>
            </w:r>
            <w:r w:rsidRPr="007E62B4">
              <w:rPr>
                <w:rFonts w:ascii="Times New Roman" w:eastAsia="SimSun" w:hAnsi="Times New Roman" w:cs="Times New Roman" w:hint="eastAsia"/>
                <w:sz w:val="24"/>
                <w:szCs w:val="24"/>
              </w:rPr>
              <w:t>6</w:t>
            </w: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-8 ideal diet</w:t>
            </w:r>
            <w:r w:rsidR="005B37F2"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ary</w:t>
            </w: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</w:t>
            </w:r>
            <w:r w:rsidR="005B37F2"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factor</w:t>
            </w: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s: </w:t>
            </w:r>
          </w:p>
        </w:tc>
      </w:tr>
      <w:tr w:rsidR="007E62B4" w:rsidRPr="007E62B4" w14:paraId="31587FA5" w14:textId="77777777" w:rsidTr="00250824">
        <w:tc>
          <w:tcPr>
            <w:tcW w:w="1884" w:type="pct"/>
            <w:vMerge/>
          </w:tcPr>
          <w:p w14:paraId="68578851" w14:textId="77777777" w:rsidR="004A6640" w:rsidRPr="007E62B4" w:rsidRDefault="004A6640" w:rsidP="004A6640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3116" w:type="pct"/>
          </w:tcPr>
          <w:p w14:paraId="0115833E" w14:textId="77777777" w:rsidR="004A6640" w:rsidRPr="007E62B4" w:rsidRDefault="004A6640" w:rsidP="004A6640">
            <w:pPr>
              <w:pStyle w:val="ListParagraph"/>
              <w:widowControl/>
              <w:numPr>
                <w:ilvl w:val="0"/>
                <w:numId w:val="1"/>
              </w:numPr>
              <w:ind w:firstLineChars="0"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Breakfast: </w:t>
            </w:r>
            <w:r w:rsidRPr="007E62B4">
              <w:rPr>
                <w:rFonts w:ascii="Times New Roman" w:eastAsia="SimSun" w:hAnsi="Times New Roman" w:cs="Times New Roman" w:hint="eastAsia"/>
                <w:sz w:val="24"/>
                <w:szCs w:val="24"/>
              </w:rPr>
              <w:t>every</w:t>
            </w: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</w:t>
            </w:r>
            <w:r w:rsidRPr="007E62B4">
              <w:rPr>
                <w:rFonts w:ascii="Times New Roman" w:eastAsia="SimSun" w:hAnsi="Times New Roman" w:cs="Times New Roman" w:hint="eastAsia"/>
                <w:sz w:val="24"/>
                <w:szCs w:val="24"/>
              </w:rPr>
              <w:t>day</w:t>
            </w:r>
          </w:p>
        </w:tc>
      </w:tr>
      <w:tr w:rsidR="007E62B4" w:rsidRPr="007E62B4" w14:paraId="261416F6" w14:textId="77777777" w:rsidTr="00250824">
        <w:tc>
          <w:tcPr>
            <w:tcW w:w="1884" w:type="pct"/>
            <w:vMerge/>
          </w:tcPr>
          <w:p w14:paraId="2B25B788" w14:textId="77777777" w:rsidR="004A6640" w:rsidRPr="007E62B4" w:rsidRDefault="004A6640" w:rsidP="004A6640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3116" w:type="pct"/>
          </w:tcPr>
          <w:p w14:paraId="60FEB289" w14:textId="77777777" w:rsidR="004A6640" w:rsidRPr="007E62B4" w:rsidRDefault="004A6640" w:rsidP="004A6640">
            <w:pPr>
              <w:pStyle w:val="ListParagraph"/>
              <w:widowControl/>
              <w:numPr>
                <w:ilvl w:val="0"/>
                <w:numId w:val="1"/>
              </w:numPr>
              <w:ind w:firstLineChars="0"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Milk: </w:t>
            </w:r>
            <w:r w:rsidRPr="007E62B4">
              <w:rPr>
                <w:rFonts w:ascii="Times New Roman" w:eastAsia="SimSun" w:hAnsi="Times New Roman" w:cs="Times New Roman" w:hint="eastAsia"/>
                <w:sz w:val="24"/>
                <w:szCs w:val="24"/>
              </w:rPr>
              <w:t>every</w:t>
            </w: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</w:t>
            </w:r>
            <w:r w:rsidRPr="007E62B4">
              <w:rPr>
                <w:rFonts w:ascii="Times New Roman" w:eastAsia="SimSun" w:hAnsi="Times New Roman" w:cs="Times New Roman" w:hint="eastAsia"/>
                <w:sz w:val="24"/>
                <w:szCs w:val="24"/>
              </w:rPr>
              <w:t>day</w:t>
            </w:r>
          </w:p>
        </w:tc>
      </w:tr>
      <w:tr w:rsidR="007E62B4" w:rsidRPr="007E62B4" w14:paraId="0A040164" w14:textId="77777777" w:rsidTr="00250824">
        <w:tc>
          <w:tcPr>
            <w:tcW w:w="1884" w:type="pct"/>
            <w:vMerge/>
          </w:tcPr>
          <w:p w14:paraId="6BC1ADC9" w14:textId="77777777" w:rsidR="004A6640" w:rsidRPr="007E62B4" w:rsidRDefault="004A6640" w:rsidP="004A6640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3116" w:type="pct"/>
          </w:tcPr>
          <w:p w14:paraId="0034F0BC" w14:textId="77777777" w:rsidR="004A6640" w:rsidRPr="007E62B4" w:rsidRDefault="004A6640" w:rsidP="004A6640">
            <w:pPr>
              <w:pStyle w:val="ListParagraph"/>
              <w:widowControl/>
              <w:numPr>
                <w:ilvl w:val="0"/>
                <w:numId w:val="1"/>
              </w:numPr>
              <w:ind w:firstLineChars="0"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Fruits: </w:t>
            </w:r>
            <w:r w:rsidRPr="007E62B4">
              <w:rPr>
                <w:rFonts w:ascii="Times New Roman" w:eastAsia="SimSun" w:hAnsi="Times New Roman" w:cs="Times New Roman" w:hint="eastAsia"/>
                <w:sz w:val="24"/>
                <w:szCs w:val="24"/>
              </w:rPr>
              <w:t>≥</w:t>
            </w: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2 servings per day </w:t>
            </w:r>
          </w:p>
        </w:tc>
      </w:tr>
      <w:tr w:rsidR="007E62B4" w:rsidRPr="007E62B4" w14:paraId="05B19EB3" w14:textId="77777777" w:rsidTr="00250824">
        <w:tc>
          <w:tcPr>
            <w:tcW w:w="1884" w:type="pct"/>
            <w:vMerge/>
          </w:tcPr>
          <w:p w14:paraId="56B6096F" w14:textId="77777777" w:rsidR="004A6640" w:rsidRPr="007E62B4" w:rsidRDefault="004A6640" w:rsidP="004A6640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3116" w:type="pct"/>
          </w:tcPr>
          <w:p w14:paraId="2094C0B5" w14:textId="77777777" w:rsidR="004A6640" w:rsidRPr="007E62B4" w:rsidRDefault="004A6640" w:rsidP="004A6640">
            <w:pPr>
              <w:pStyle w:val="ListParagraph"/>
              <w:widowControl/>
              <w:numPr>
                <w:ilvl w:val="0"/>
                <w:numId w:val="1"/>
              </w:numPr>
              <w:ind w:firstLineChars="0"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Vegetables: </w:t>
            </w:r>
            <w:r w:rsidRPr="007E62B4">
              <w:rPr>
                <w:rFonts w:ascii="Times New Roman" w:eastAsia="SimSun" w:hAnsi="Times New Roman" w:cs="Times New Roman" w:hint="eastAsia"/>
                <w:sz w:val="24"/>
                <w:szCs w:val="24"/>
              </w:rPr>
              <w:t>≥</w:t>
            </w: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3 servings per day</w:t>
            </w:r>
          </w:p>
        </w:tc>
      </w:tr>
      <w:tr w:rsidR="007E62B4" w:rsidRPr="007E62B4" w14:paraId="43E822C7" w14:textId="77777777" w:rsidTr="00250824">
        <w:tc>
          <w:tcPr>
            <w:tcW w:w="1884" w:type="pct"/>
            <w:vMerge/>
          </w:tcPr>
          <w:p w14:paraId="0A21DC52" w14:textId="77777777" w:rsidR="004A6640" w:rsidRPr="007E62B4" w:rsidRDefault="004A6640" w:rsidP="004A6640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3116" w:type="pct"/>
          </w:tcPr>
          <w:p w14:paraId="500DFE78" w14:textId="77777777" w:rsidR="004A6640" w:rsidRPr="007E62B4" w:rsidRDefault="004A6640" w:rsidP="004A6640">
            <w:pPr>
              <w:pStyle w:val="ListParagraph"/>
              <w:widowControl/>
              <w:numPr>
                <w:ilvl w:val="0"/>
                <w:numId w:val="1"/>
              </w:numPr>
              <w:ind w:firstLineChars="0"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SSBs: </w:t>
            </w:r>
            <w:r w:rsidRPr="007E62B4">
              <w:rPr>
                <w:rFonts w:ascii="Times New Roman" w:eastAsia="SimSun" w:hAnsi="Times New Roman" w:cs="Times New Roman" w:hint="eastAsia"/>
                <w:sz w:val="24"/>
                <w:szCs w:val="24"/>
              </w:rPr>
              <w:t>z</w:t>
            </w: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ero consumption</w:t>
            </w:r>
          </w:p>
        </w:tc>
      </w:tr>
      <w:tr w:rsidR="007E62B4" w:rsidRPr="007E62B4" w14:paraId="12D830A4" w14:textId="77777777" w:rsidTr="00250824">
        <w:tc>
          <w:tcPr>
            <w:tcW w:w="1884" w:type="pct"/>
            <w:vMerge/>
          </w:tcPr>
          <w:p w14:paraId="3B8AF653" w14:textId="77777777" w:rsidR="004A6640" w:rsidRPr="007E62B4" w:rsidRDefault="004A6640" w:rsidP="004A6640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3116" w:type="pct"/>
          </w:tcPr>
          <w:p w14:paraId="5D18934F" w14:textId="77777777" w:rsidR="004A6640" w:rsidRPr="007E62B4" w:rsidRDefault="004A6640" w:rsidP="004A6640">
            <w:pPr>
              <w:pStyle w:val="ListParagraph"/>
              <w:widowControl/>
              <w:numPr>
                <w:ilvl w:val="0"/>
                <w:numId w:val="1"/>
              </w:numPr>
              <w:ind w:firstLineChars="0"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Meat and its product: 1-2 cups per day</w:t>
            </w:r>
          </w:p>
        </w:tc>
      </w:tr>
      <w:tr w:rsidR="007E62B4" w:rsidRPr="007E62B4" w14:paraId="36647539" w14:textId="77777777" w:rsidTr="00250824">
        <w:tc>
          <w:tcPr>
            <w:tcW w:w="1884" w:type="pct"/>
            <w:vMerge/>
          </w:tcPr>
          <w:p w14:paraId="0ACECF7C" w14:textId="77777777" w:rsidR="004A6640" w:rsidRPr="007E62B4" w:rsidRDefault="004A6640" w:rsidP="004A6640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3116" w:type="pct"/>
          </w:tcPr>
          <w:p w14:paraId="3AFA7B99" w14:textId="77777777" w:rsidR="004A6640" w:rsidRPr="007E62B4" w:rsidRDefault="004A6640" w:rsidP="004A6640">
            <w:pPr>
              <w:pStyle w:val="ListParagraph"/>
              <w:widowControl/>
              <w:numPr>
                <w:ilvl w:val="0"/>
                <w:numId w:val="1"/>
              </w:numPr>
              <w:ind w:firstLineChars="0"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High-energy food: </w:t>
            </w:r>
            <w:r w:rsidRPr="007E62B4">
              <w:rPr>
                <w:rFonts w:ascii="Times New Roman" w:eastAsia="SimSun" w:hAnsi="Times New Roman" w:cs="Times New Roman" w:hint="eastAsia"/>
                <w:sz w:val="24"/>
                <w:szCs w:val="24"/>
              </w:rPr>
              <w:t>≤</w:t>
            </w: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3 </w:t>
            </w:r>
            <w:r w:rsidRPr="007E62B4">
              <w:rPr>
                <w:rFonts w:ascii="Times New Roman" w:eastAsia="SimSun" w:hAnsi="Times New Roman" w:cs="Times New Roman" w:hint="eastAsia"/>
                <w:sz w:val="24"/>
                <w:szCs w:val="24"/>
              </w:rPr>
              <w:t>d</w:t>
            </w: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ays per week</w:t>
            </w:r>
          </w:p>
        </w:tc>
      </w:tr>
      <w:tr w:rsidR="007E62B4" w:rsidRPr="007E62B4" w14:paraId="58E6E877" w14:textId="77777777" w:rsidTr="00250824">
        <w:tc>
          <w:tcPr>
            <w:tcW w:w="1884" w:type="pct"/>
            <w:vMerge/>
          </w:tcPr>
          <w:p w14:paraId="46F1E0FA" w14:textId="77777777" w:rsidR="004A6640" w:rsidRPr="007E62B4" w:rsidRDefault="004A6640" w:rsidP="004A6640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3116" w:type="pct"/>
          </w:tcPr>
          <w:p w14:paraId="4850A56B" w14:textId="77777777" w:rsidR="004A6640" w:rsidRPr="007E62B4" w:rsidRDefault="004A6640" w:rsidP="004A6640">
            <w:pPr>
              <w:pStyle w:val="ListParagraph"/>
              <w:widowControl/>
              <w:numPr>
                <w:ilvl w:val="0"/>
                <w:numId w:val="1"/>
              </w:numPr>
              <w:ind w:firstLineChars="0"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Eating out:</w:t>
            </w:r>
            <w:r w:rsidRPr="007E62B4">
              <w:rPr>
                <w:rFonts w:ascii="Times New Roman" w:eastAsia="SimSun" w:hAnsi="Times New Roman" w:cs="Times New Roman" w:hint="eastAsia"/>
                <w:sz w:val="24"/>
                <w:szCs w:val="24"/>
              </w:rPr>
              <w:t xml:space="preserve"> </w:t>
            </w:r>
            <w:r w:rsidRPr="007E62B4">
              <w:rPr>
                <w:rFonts w:ascii="Times New Roman" w:eastAsia="SimSun" w:hAnsi="Times New Roman" w:cs="Times New Roman" w:hint="eastAsia"/>
                <w:sz w:val="24"/>
                <w:szCs w:val="24"/>
              </w:rPr>
              <w:t>≤</w:t>
            </w: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2 times per week</w:t>
            </w:r>
          </w:p>
        </w:tc>
      </w:tr>
      <w:tr w:rsidR="007E62B4" w:rsidRPr="007E62B4" w14:paraId="00AA5653" w14:textId="77777777" w:rsidTr="00250824">
        <w:tc>
          <w:tcPr>
            <w:tcW w:w="1884" w:type="pct"/>
          </w:tcPr>
          <w:p w14:paraId="2D70FAF8" w14:textId="77777777" w:rsidR="004A6640" w:rsidRPr="007E62B4" w:rsidRDefault="004A6640" w:rsidP="004A6640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Physical activity</w:t>
            </w:r>
          </w:p>
        </w:tc>
        <w:tc>
          <w:tcPr>
            <w:tcW w:w="3116" w:type="pct"/>
          </w:tcPr>
          <w:p w14:paraId="6258B87C" w14:textId="77777777" w:rsidR="004A6640" w:rsidRPr="007E62B4" w:rsidRDefault="004A6640" w:rsidP="004A6640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bookmarkStart w:id="1" w:name="OLE_LINK21"/>
            <w:bookmarkStart w:id="2" w:name="OLE_LINK23"/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Moderate intensity and vigorous intensity </w:t>
            </w:r>
            <w:r w:rsidRPr="007E62B4">
              <w:rPr>
                <w:rFonts w:ascii="Times New Roman" w:eastAsia="SimSun" w:hAnsi="Times New Roman" w:cs="Times New Roman" w:hint="eastAsia"/>
                <w:sz w:val="24"/>
                <w:szCs w:val="24"/>
              </w:rPr>
              <w:t>≥</w:t>
            </w: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1 hours per day</w:t>
            </w:r>
            <w:bookmarkEnd w:id="1"/>
            <w:bookmarkEnd w:id="2"/>
          </w:p>
        </w:tc>
      </w:tr>
      <w:tr w:rsidR="007E62B4" w:rsidRPr="007E62B4" w14:paraId="19638B4F" w14:textId="77777777" w:rsidTr="00250824">
        <w:tc>
          <w:tcPr>
            <w:tcW w:w="1884" w:type="pct"/>
          </w:tcPr>
          <w:p w14:paraId="21BE697F" w14:textId="77777777" w:rsidR="004A6640" w:rsidRPr="007E62B4" w:rsidRDefault="004A6640" w:rsidP="004A6640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Sleep duration</w:t>
            </w:r>
          </w:p>
        </w:tc>
        <w:tc>
          <w:tcPr>
            <w:tcW w:w="3116" w:type="pct"/>
          </w:tcPr>
          <w:p w14:paraId="20E20196" w14:textId="77777777" w:rsidR="004A6640" w:rsidRPr="007E62B4" w:rsidRDefault="004A6640" w:rsidP="004A6640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 w:hint="eastAsia"/>
                <w:sz w:val="24"/>
                <w:szCs w:val="24"/>
              </w:rPr>
              <w:t>≥</w:t>
            </w: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9 hours per day</w:t>
            </w:r>
          </w:p>
        </w:tc>
      </w:tr>
      <w:tr w:rsidR="007E62B4" w:rsidRPr="007E62B4" w14:paraId="12F01B5C" w14:textId="77777777" w:rsidTr="00250824">
        <w:tc>
          <w:tcPr>
            <w:tcW w:w="1884" w:type="pct"/>
          </w:tcPr>
          <w:p w14:paraId="1AE40D30" w14:textId="77777777" w:rsidR="004A6640" w:rsidRPr="007E62B4" w:rsidRDefault="004A6640" w:rsidP="004A6640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Smoking and drinking behavior</w:t>
            </w:r>
          </w:p>
        </w:tc>
        <w:tc>
          <w:tcPr>
            <w:tcW w:w="3116" w:type="pct"/>
          </w:tcPr>
          <w:p w14:paraId="39DA9E1A" w14:textId="77777777" w:rsidR="004A6640" w:rsidRPr="007E62B4" w:rsidRDefault="004A6640" w:rsidP="004A6640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No cigarette and alcohol consumption</w:t>
            </w:r>
          </w:p>
        </w:tc>
      </w:tr>
      <w:tr w:rsidR="007E62B4" w:rsidRPr="007E62B4" w14:paraId="3B4DB01B" w14:textId="77777777" w:rsidTr="00250824">
        <w:tc>
          <w:tcPr>
            <w:tcW w:w="1884" w:type="pct"/>
          </w:tcPr>
          <w:p w14:paraId="2056545E" w14:textId="77777777" w:rsidR="004A6640" w:rsidRPr="007E62B4" w:rsidRDefault="004A6640" w:rsidP="004A6640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Sedentary behavior</w:t>
            </w:r>
          </w:p>
        </w:tc>
        <w:tc>
          <w:tcPr>
            <w:tcW w:w="3116" w:type="pct"/>
          </w:tcPr>
          <w:p w14:paraId="2AEF599D" w14:textId="77777777" w:rsidR="004A6640" w:rsidRPr="007E62B4" w:rsidRDefault="004A6640" w:rsidP="004A6640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 w:hint="eastAsia"/>
                <w:sz w:val="24"/>
                <w:szCs w:val="24"/>
              </w:rPr>
              <w:t>≤</w:t>
            </w:r>
            <w:r w:rsidRPr="007E62B4">
              <w:rPr>
                <w:rFonts w:ascii="Times New Roman" w:eastAsia="SimSun" w:hAnsi="Times New Roman" w:cs="Times New Roman" w:hint="eastAsia"/>
                <w:sz w:val="24"/>
                <w:szCs w:val="24"/>
              </w:rPr>
              <w:t>6</w:t>
            </w: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</w:t>
            </w:r>
            <w:r w:rsidRPr="007E62B4">
              <w:rPr>
                <w:rFonts w:ascii="Times New Roman" w:eastAsia="SimSun" w:hAnsi="Times New Roman" w:cs="Times New Roman" w:hint="eastAsia"/>
                <w:sz w:val="24"/>
                <w:szCs w:val="24"/>
              </w:rPr>
              <w:t>h</w:t>
            </w: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ours per day</w:t>
            </w:r>
          </w:p>
        </w:tc>
      </w:tr>
    </w:tbl>
    <w:p w14:paraId="2E69CE02" w14:textId="77777777" w:rsidR="004A6640" w:rsidRPr="007E62B4" w:rsidRDefault="004A6640" w:rsidP="004A6640">
      <w:pPr>
        <w:widowControl/>
        <w:jc w:val="left"/>
        <w:rPr>
          <w:rFonts w:ascii="Times New Roman" w:eastAsia="SimSun" w:hAnsi="Times New Roman" w:cs="Times New Roman"/>
          <w:sz w:val="20"/>
          <w:szCs w:val="24"/>
        </w:rPr>
      </w:pPr>
      <w:r w:rsidRPr="007E62B4">
        <w:rPr>
          <w:rFonts w:ascii="Times New Roman" w:eastAsia="SimSun" w:hAnsi="Times New Roman" w:cs="Times New Roman"/>
          <w:sz w:val="20"/>
          <w:szCs w:val="24"/>
        </w:rPr>
        <w:t>SSBs: sugar-sweetened beverages.</w:t>
      </w:r>
    </w:p>
    <w:p w14:paraId="2C10E02B" w14:textId="77777777" w:rsidR="004A6640" w:rsidRPr="007E62B4" w:rsidRDefault="004A6640" w:rsidP="004A6640">
      <w:pPr>
        <w:widowControl/>
        <w:jc w:val="left"/>
        <w:rPr>
          <w:rFonts w:ascii="Times New Roman" w:eastAsia="SimSun" w:hAnsi="Times New Roman" w:cs="Times New Roman"/>
          <w:sz w:val="20"/>
          <w:szCs w:val="24"/>
        </w:rPr>
      </w:pPr>
      <w:r w:rsidRPr="007E62B4">
        <w:rPr>
          <w:rFonts w:ascii="Times New Roman" w:eastAsia="SimSun" w:hAnsi="Times New Roman" w:cs="Times New Roman"/>
          <w:sz w:val="20"/>
          <w:szCs w:val="24"/>
        </w:rPr>
        <w:t>One serving of fruit or vegetable is approximately 100g, and one cup of meat is about 50g</w:t>
      </w:r>
      <w:r w:rsidRPr="007E62B4">
        <w:rPr>
          <w:rFonts w:ascii="Times New Roman" w:eastAsia="SimSun" w:hAnsi="Times New Roman" w:cs="Times New Roman" w:hint="eastAsia"/>
          <w:sz w:val="20"/>
          <w:szCs w:val="24"/>
        </w:rPr>
        <w:t>.</w:t>
      </w:r>
      <w:r w:rsidRPr="007E62B4">
        <w:rPr>
          <w:rFonts w:ascii="Times New Roman" w:eastAsia="SimSun" w:hAnsi="Times New Roman" w:cs="Times New Roman"/>
          <w:sz w:val="20"/>
          <w:szCs w:val="24"/>
        </w:rPr>
        <w:t xml:space="preserve"> </w:t>
      </w:r>
    </w:p>
    <w:p w14:paraId="1E74A95D" w14:textId="77777777" w:rsidR="004A6640" w:rsidRPr="007E62B4" w:rsidRDefault="004A6640" w:rsidP="00570D2C">
      <w:pPr>
        <w:widowControl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C922328" w14:textId="77777777" w:rsidR="00250824" w:rsidRPr="007E62B4" w:rsidRDefault="00250824" w:rsidP="00866995">
      <w:pPr>
        <w:widowControl/>
        <w:rPr>
          <w:rFonts w:ascii="Times New Roman" w:hAnsi="Times New Roman" w:cs="Times New Roman"/>
          <w:b/>
          <w:sz w:val="24"/>
          <w:szCs w:val="24"/>
        </w:rPr>
      </w:pPr>
    </w:p>
    <w:p w14:paraId="0D5BB596" w14:textId="77777777" w:rsidR="00596983" w:rsidRPr="007E62B4" w:rsidRDefault="00546180" w:rsidP="00570D2C">
      <w:pPr>
        <w:widowControl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7E62B4">
        <w:rPr>
          <w:rFonts w:ascii="Times New Roman" w:hAnsi="Times New Roman" w:cs="Times New Roman"/>
          <w:b/>
          <w:sz w:val="24"/>
          <w:szCs w:val="24"/>
        </w:rPr>
        <w:lastRenderedPageBreak/>
        <w:t>Supplementary</w:t>
      </w:r>
      <w:r w:rsidR="00596983" w:rsidRPr="007E62B4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596983" w:rsidRPr="007E62B4">
        <w:rPr>
          <w:rFonts w:ascii="Times New Roman" w:eastAsia="SimSun" w:hAnsi="Times New Roman" w:cs="Times New Roman"/>
          <w:b/>
          <w:sz w:val="24"/>
          <w:szCs w:val="24"/>
        </w:rPr>
        <w:t xml:space="preserve">table </w:t>
      </w:r>
      <w:r w:rsidR="004A6640" w:rsidRPr="007E62B4">
        <w:rPr>
          <w:rFonts w:ascii="Times New Roman" w:eastAsia="SimSun" w:hAnsi="Times New Roman" w:cs="Times New Roman"/>
          <w:b/>
          <w:sz w:val="24"/>
          <w:szCs w:val="24"/>
        </w:rPr>
        <w:t>2</w:t>
      </w:r>
      <w:r w:rsidR="00596983" w:rsidRPr="007E62B4">
        <w:rPr>
          <w:rFonts w:ascii="Times New Roman" w:eastAsia="SimSun" w:hAnsi="Times New Roman" w:cs="Times New Roman"/>
          <w:sz w:val="24"/>
          <w:szCs w:val="24"/>
        </w:rPr>
        <w:t xml:space="preserve"> Comparison of basic information between the included group and the missing group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7"/>
        <w:gridCol w:w="1547"/>
        <w:gridCol w:w="1528"/>
        <w:gridCol w:w="1420"/>
        <w:gridCol w:w="1010"/>
      </w:tblGrid>
      <w:tr w:rsidR="007E62B4" w:rsidRPr="007E62B4" w14:paraId="789FB417" w14:textId="77777777" w:rsidTr="00DF51D6">
        <w:trPr>
          <w:jc w:val="center"/>
        </w:trPr>
        <w:tc>
          <w:tcPr>
            <w:tcW w:w="2807" w:type="dxa"/>
            <w:tcBorders>
              <w:top w:val="single" w:sz="4" w:space="0" w:color="auto"/>
              <w:bottom w:val="single" w:sz="4" w:space="0" w:color="auto"/>
            </w:tcBorders>
          </w:tcPr>
          <w:p w14:paraId="1251FF4E" w14:textId="77777777" w:rsidR="00596983" w:rsidRPr="007E62B4" w:rsidRDefault="00596983" w:rsidP="00570D2C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Characteristics</w:t>
            </w:r>
          </w:p>
        </w:tc>
        <w:tc>
          <w:tcPr>
            <w:tcW w:w="1547" w:type="dxa"/>
            <w:tcBorders>
              <w:top w:val="single" w:sz="4" w:space="0" w:color="auto"/>
              <w:bottom w:val="single" w:sz="4" w:space="0" w:color="auto"/>
            </w:tcBorders>
          </w:tcPr>
          <w:p w14:paraId="6EBC1592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Included</w:t>
            </w:r>
          </w:p>
        </w:tc>
        <w:tc>
          <w:tcPr>
            <w:tcW w:w="1528" w:type="dxa"/>
            <w:tcBorders>
              <w:top w:val="single" w:sz="4" w:space="0" w:color="auto"/>
              <w:bottom w:val="single" w:sz="4" w:space="0" w:color="auto"/>
            </w:tcBorders>
          </w:tcPr>
          <w:p w14:paraId="409471C2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Excluded</w:t>
            </w: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DCF2B9" w14:textId="77777777" w:rsidR="00596983" w:rsidRPr="007E62B4" w:rsidRDefault="00596983" w:rsidP="00570D2C">
            <w:pPr>
              <w:jc w:val="center"/>
              <w:rPr>
                <w:rFonts w:ascii="Times New Roman" w:eastAsia="SimSun" w:hAnsi="Times New Roman" w:cs="Times New Roman"/>
                <w:i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i/>
                <w:sz w:val="24"/>
                <w:szCs w:val="24"/>
              </w:rPr>
              <w:t>t/x</w:t>
            </w:r>
            <w:r w:rsidRPr="007E62B4">
              <w:rPr>
                <w:rFonts w:ascii="Times New Roman" w:eastAsia="SimSun" w:hAnsi="Times New Roman" w:cs="Times New Roman"/>
                <w:i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0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58757A" w14:textId="77777777" w:rsidR="00596983" w:rsidRPr="007E62B4" w:rsidRDefault="00596983" w:rsidP="00570D2C">
            <w:pPr>
              <w:jc w:val="center"/>
              <w:rPr>
                <w:rFonts w:ascii="Times New Roman" w:eastAsia="SimSun" w:hAnsi="Times New Roman" w:cs="Times New Roman"/>
                <w:i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i/>
                <w:sz w:val="24"/>
                <w:szCs w:val="24"/>
              </w:rPr>
              <w:t>P</w:t>
            </w:r>
          </w:p>
        </w:tc>
      </w:tr>
      <w:tr w:rsidR="007E62B4" w:rsidRPr="007E62B4" w14:paraId="4099EA29" w14:textId="77777777" w:rsidTr="00DF51D6">
        <w:trPr>
          <w:jc w:val="center"/>
        </w:trPr>
        <w:tc>
          <w:tcPr>
            <w:tcW w:w="2807" w:type="dxa"/>
            <w:tcBorders>
              <w:top w:val="single" w:sz="4" w:space="0" w:color="auto"/>
            </w:tcBorders>
          </w:tcPr>
          <w:p w14:paraId="21CCD057" w14:textId="77777777" w:rsidR="008A1A7F" w:rsidRPr="007E62B4" w:rsidRDefault="008A1A7F" w:rsidP="00570D2C">
            <w:pPr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Baseline age, year</w:t>
            </w:r>
          </w:p>
        </w:tc>
        <w:tc>
          <w:tcPr>
            <w:tcW w:w="1547" w:type="dxa"/>
            <w:tcBorders>
              <w:top w:val="single" w:sz="4" w:space="0" w:color="auto"/>
            </w:tcBorders>
          </w:tcPr>
          <w:p w14:paraId="4961685B" w14:textId="77777777" w:rsidR="008A1A7F" w:rsidRPr="007E62B4" w:rsidRDefault="008A1A7F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8.4±0.6</w:t>
            </w:r>
          </w:p>
        </w:tc>
        <w:tc>
          <w:tcPr>
            <w:tcW w:w="1528" w:type="dxa"/>
            <w:tcBorders>
              <w:top w:val="single" w:sz="4" w:space="0" w:color="auto"/>
            </w:tcBorders>
          </w:tcPr>
          <w:p w14:paraId="38ED413A" w14:textId="77777777" w:rsidR="008A1A7F" w:rsidRPr="007E62B4" w:rsidRDefault="008A1A7F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8.3±0.7</w:t>
            </w:r>
          </w:p>
        </w:tc>
        <w:tc>
          <w:tcPr>
            <w:tcW w:w="1420" w:type="dxa"/>
            <w:tcBorders>
              <w:top w:val="single" w:sz="4" w:space="0" w:color="auto"/>
            </w:tcBorders>
            <w:vAlign w:val="center"/>
          </w:tcPr>
          <w:p w14:paraId="00EC2391" w14:textId="77777777" w:rsidR="008A1A7F" w:rsidRPr="007E62B4" w:rsidRDefault="008A1A7F" w:rsidP="00570D2C">
            <w:pPr>
              <w:widowControl/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4"/>
                <w:szCs w:val="24"/>
              </w:rPr>
              <w:t>0.89</w:t>
            </w:r>
          </w:p>
        </w:tc>
        <w:tc>
          <w:tcPr>
            <w:tcW w:w="1010" w:type="dxa"/>
            <w:tcBorders>
              <w:top w:val="single" w:sz="4" w:space="0" w:color="auto"/>
            </w:tcBorders>
            <w:vAlign w:val="center"/>
          </w:tcPr>
          <w:p w14:paraId="7E1D2ED0" w14:textId="77777777" w:rsidR="008A1A7F" w:rsidRPr="007E62B4" w:rsidRDefault="008A1A7F" w:rsidP="00570D2C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4"/>
                <w:szCs w:val="24"/>
              </w:rPr>
              <w:t>0.37</w:t>
            </w:r>
          </w:p>
        </w:tc>
      </w:tr>
      <w:tr w:rsidR="007E62B4" w:rsidRPr="007E62B4" w14:paraId="2C1BE82F" w14:textId="77777777" w:rsidTr="00DF51D6">
        <w:trPr>
          <w:jc w:val="center"/>
        </w:trPr>
        <w:tc>
          <w:tcPr>
            <w:tcW w:w="2807" w:type="dxa"/>
          </w:tcPr>
          <w:p w14:paraId="6BB8EB01" w14:textId="77777777" w:rsidR="008A1A7F" w:rsidRPr="007E62B4" w:rsidRDefault="008A1A7F" w:rsidP="00570D2C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Age of puberty onset, year</w:t>
            </w:r>
          </w:p>
        </w:tc>
        <w:tc>
          <w:tcPr>
            <w:tcW w:w="1547" w:type="dxa"/>
          </w:tcPr>
          <w:p w14:paraId="301C6379" w14:textId="77777777" w:rsidR="008A1A7F" w:rsidRPr="007E62B4" w:rsidRDefault="008A1A7F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10.0±1.1</w:t>
            </w:r>
          </w:p>
        </w:tc>
        <w:tc>
          <w:tcPr>
            <w:tcW w:w="1528" w:type="dxa"/>
          </w:tcPr>
          <w:p w14:paraId="4C20F831" w14:textId="77777777" w:rsidR="008A1A7F" w:rsidRPr="007E62B4" w:rsidRDefault="008A1A7F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9.9±1.1</w:t>
            </w:r>
          </w:p>
        </w:tc>
        <w:tc>
          <w:tcPr>
            <w:tcW w:w="1420" w:type="dxa"/>
            <w:vAlign w:val="center"/>
          </w:tcPr>
          <w:p w14:paraId="27DE4479" w14:textId="77777777" w:rsidR="008A1A7F" w:rsidRPr="007E62B4" w:rsidRDefault="008A1A7F" w:rsidP="00570D2C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4"/>
                <w:szCs w:val="24"/>
              </w:rPr>
              <w:t>1.62</w:t>
            </w:r>
          </w:p>
        </w:tc>
        <w:tc>
          <w:tcPr>
            <w:tcW w:w="1010" w:type="dxa"/>
            <w:vAlign w:val="center"/>
          </w:tcPr>
          <w:p w14:paraId="14F5932D" w14:textId="77777777" w:rsidR="008A1A7F" w:rsidRPr="007E62B4" w:rsidRDefault="008A1A7F" w:rsidP="00570D2C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4"/>
                <w:szCs w:val="24"/>
              </w:rPr>
              <w:t>0.11</w:t>
            </w:r>
          </w:p>
        </w:tc>
      </w:tr>
      <w:tr w:rsidR="007E62B4" w:rsidRPr="007E62B4" w14:paraId="73F38496" w14:textId="77777777" w:rsidTr="00DF51D6">
        <w:trPr>
          <w:jc w:val="center"/>
        </w:trPr>
        <w:tc>
          <w:tcPr>
            <w:tcW w:w="2807" w:type="dxa"/>
          </w:tcPr>
          <w:p w14:paraId="45A72DD0" w14:textId="77777777" w:rsidR="008A1A7F" w:rsidRPr="007E62B4" w:rsidRDefault="007213C5" w:rsidP="00570D2C">
            <w:pPr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Baseline</w:t>
            </w:r>
            <w:r w:rsidR="008A1A7F"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BMI, kg/m</w:t>
            </w:r>
            <w:r w:rsidR="008A1A7F" w:rsidRPr="007E62B4">
              <w:rPr>
                <w:rFonts w:ascii="Times New Roman" w:eastAsia="SimSu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547" w:type="dxa"/>
          </w:tcPr>
          <w:p w14:paraId="39955D21" w14:textId="77777777" w:rsidR="008A1A7F" w:rsidRPr="007E62B4" w:rsidRDefault="007213C5" w:rsidP="007213C5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16.3</w:t>
            </w:r>
            <w:r w:rsidR="008A1A7F"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±</w:t>
            </w: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2.8</w:t>
            </w:r>
          </w:p>
        </w:tc>
        <w:tc>
          <w:tcPr>
            <w:tcW w:w="1528" w:type="dxa"/>
          </w:tcPr>
          <w:p w14:paraId="3222894A" w14:textId="77777777" w:rsidR="008A1A7F" w:rsidRPr="007E62B4" w:rsidRDefault="008A1A7F" w:rsidP="007213C5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16.</w:t>
            </w:r>
            <w:r w:rsidR="007213C5"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2</w:t>
            </w: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±</w:t>
            </w:r>
            <w:r w:rsidR="007213C5"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1420" w:type="dxa"/>
            <w:vAlign w:val="center"/>
          </w:tcPr>
          <w:p w14:paraId="71F9AE9A" w14:textId="77777777" w:rsidR="008A1A7F" w:rsidRPr="007E62B4" w:rsidRDefault="007213C5" w:rsidP="00570D2C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4"/>
                <w:szCs w:val="24"/>
              </w:rPr>
              <w:t>0.93</w:t>
            </w:r>
          </w:p>
        </w:tc>
        <w:tc>
          <w:tcPr>
            <w:tcW w:w="1010" w:type="dxa"/>
            <w:vAlign w:val="center"/>
          </w:tcPr>
          <w:p w14:paraId="12AC382B" w14:textId="77777777" w:rsidR="008A1A7F" w:rsidRPr="007E62B4" w:rsidRDefault="008A1A7F" w:rsidP="007213C5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4"/>
                <w:szCs w:val="24"/>
              </w:rPr>
              <w:t>0.</w:t>
            </w:r>
            <w:r w:rsidR="007213C5" w:rsidRPr="007E62B4">
              <w:rPr>
                <w:rFonts w:ascii="Times New Roman" w:eastAsia="DengXian" w:hAnsi="Times New Roman" w:cs="Times New Roman"/>
                <w:sz w:val="24"/>
                <w:szCs w:val="24"/>
              </w:rPr>
              <w:t>35</w:t>
            </w:r>
          </w:p>
        </w:tc>
      </w:tr>
      <w:tr w:rsidR="007E62B4" w:rsidRPr="007E62B4" w14:paraId="5F984DDE" w14:textId="77777777" w:rsidTr="00DF51D6">
        <w:trPr>
          <w:jc w:val="center"/>
        </w:trPr>
        <w:tc>
          <w:tcPr>
            <w:tcW w:w="2807" w:type="dxa"/>
          </w:tcPr>
          <w:p w14:paraId="60326CD2" w14:textId="77777777" w:rsidR="008A1A7F" w:rsidRPr="007E62B4" w:rsidRDefault="008A1A7F" w:rsidP="00570D2C">
            <w:pPr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Birth</w:t>
            </w:r>
            <w:r w:rsidR="00250824"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</w:t>
            </w: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weight, kg </w:t>
            </w:r>
          </w:p>
        </w:tc>
        <w:tc>
          <w:tcPr>
            <w:tcW w:w="1547" w:type="dxa"/>
          </w:tcPr>
          <w:p w14:paraId="098597B9" w14:textId="77777777" w:rsidR="008A1A7F" w:rsidRPr="007E62B4" w:rsidRDefault="008A1A7F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3.3±0.5</w:t>
            </w:r>
          </w:p>
        </w:tc>
        <w:tc>
          <w:tcPr>
            <w:tcW w:w="1528" w:type="dxa"/>
          </w:tcPr>
          <w:p w14:paraId="651A491B" w14:textId="77777777" w:rsidR="008A1A7F" w:rsidRPr="007E62B4" w:rsidRDefault="008A1A7F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3.3±0.4</w:t>
            </w:r>
          </w:p>
        </w:tc>
        <w:tc>
          <w:tcPr>
            <w:tcW w:w="1420" w:type="dxa"/>
            <w:vAlign w:val="center"/>
          </w:tcPr>
          <w:p w14:paraId="3C7373CA" w14:textId="77777777" w:rsidR="008A1A7F" w:rsidRPr="007E62B4" w:rsidRDefault="008A1A7F" w:rsidP="00570D2C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4"/>
                <w:szCs w:val="24"/>
              </w:rPr>
              <w:t>1.32</w:t>
            </w:r>
          </w:p>
        </w:tc>
        <w:tc>
          <w:tcPr>
            <w:tcW w:w="1010" w:type="dxa"/>
            <w:vAlign w:val="center"/>
          </w:tcPr>
          <w:p w14:paraId="342DE433" w14:textId="77777777" w:rsidR="008A1A7F" w:rsidRPr="007E62B4" w:rsidRDefault="008A1A7F" w:rsidP="00570D2C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4"/>
                <w:szCs w:val="24"/>
              </w:rPr>
              <w:t>0.19</w:t>
            </w:r>
          </w:p>
        </w:tc>
      </w:tr>
      <w:tr w:rsidR="007E62B4" w:rsidRPr="007E62B4" w14:paraId="21E4BA5D" w14:textId="77777777" w:rsidTr="00DF51D6">
        <w:trPr>
          <w:jc w:val="center"/>
        </w:trPr>
        <w:tc>
          <w:tcPr>
            <w:tcW w:w="2807" w:type="dxa"/>
          </w:tcPr>
          <w:p w14:paraId="70F03994" w14:textId="77777777" w:rsidR="008A1A7F" w:rsidRPr="007E62B4" w:rsidRDefault="008A1A7F" w:rsidP="00570D2C">
            <w:pPr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Paternal BMI, kg/m</w:t>
            </w:r>
            <w:r w:rsidRPr="007E62B4">
              <w:rPr>
                <w:rFonts w:ascii="Times New Roman" w:eastAsia="SimSu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547" w:type="dxa"/>
          </w:tcPr>
          <w:p w14:paraId="4ADDCD3D" w14:textId="77777777" w:rsidR="008A1A7F" w:rsidRPr="007E62B4" w:rsidRDefault="008A1A7F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24.0±2.8</w:t>
            </w:r>
          </w:p>
        </w:tc>
        <w:tc>
          <w:tcPr>
            <w:tcW w:w="1528" w:type="dxa"/>
          </w:tcPr>
          <w:p w14:paraId="3A177B59" w14:textId="77777777" w:rsidR="008A1A7F" w:rsidRPr="007E62B4" w:rsidRDefault="008A1A7F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24.0±2.9</w:t>
            </w:r>
          </w:p>
        </w:tc>
        <w:tc>
          <w:tcPr>
            <w:tcW w:w="1420" w:type="dxa"/>
            <w:vAlign w:val="center"/>
          </w:tcPr>
          <w:p w14:paraId="31E3C52C" w14:textId="77777777" w:rsidR="008A1A7F" w:rsidRPr="007E62B4" w:rsidRDefault="008A1A7F" w:rsidP="00570D2C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4"/>
                <w:szCs w:val="24"/>
              </w:rPr>
              <w:t>0.56</w:t>
            </w:r>
          </w:p>
        </w:tc>
        <w:tc>
          <w:tcPr>
            <w:tcW w:w="1010" w:type="dxa"/>
            <w:vAlign w:val="center"/>
          </w:tcPr>
          <w:p w14:paraId="0A0FF989" w14:textId="77777777" w:rsidR="008A1A7F" w:rsidRPr="007E62B4" w:rsidRDefault="008A1A7F" w:rsidP="00570D2C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4"/>
                <w:szCs w:val="24"/>
              </w:rPr>
              <w:t>0.58</w:t>
            </w:r>
          </w:p>
        </w:tc>
      </w:tr>
      <w:tr w:rsidR="007E62B4" w:rsidRPr="007E62B4" w14:paraId="7707C33F" w14:textId="77777777" w:rsidTr="00DF51D6">
        <w:trPr>
          <w:jc w:val="center"/>
        </w:trPr>
        <w:tc>
          <w:tcPr>
            <w:tcW w:w="2807" w:type="dxa"/>
          </w:tcPr>
          <w:p w14:paraId="5ECE4119" w14:textId="77777777" w:rsidR="008A1A7F" w:rsidRPr="007E62B4" w:rsidRDefault="008A1A7F" w:rsidP="00570D2C">
            <w:pPr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Maternal BMI, kg/m</w:t>
            </w:r>
            <w:r w:rsidRPr="007E62B4">
              <w:rPr>
                <w:rFonts w:ascii="Times New Roman" w:eastAsia="SimSu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547" w:type="dxa"/>
          </w:tcPr>
          <w:p w14:paraId="29A44894" w14:textId="77777777" w:rsidR="008A1A7F" w:rsidRPr="007E62B4" w:rsidRDefault="008A1A7F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21.1±2.4</w:t>
            </w:r>
          </w:p>
        </w:tc>
        <w:tc>
          <w:tcPr>
            <w:tcW w:w="1528" w:type="dxa"/>
          </w:tcPr>
          <w:p w14:paraId="1E813035" w14:textId="77777777" w:rsidR="008A1A7F" w:rsidRPr="007E62B4" w:rsidRDefault="008A1A7F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21.1±2.2</w:t>
            </w:r>
          </w:p>
        </w:tc>
        <w:tc>
          <w:tcPr>
            <w:tcW w:w="1420" w:type="dxa"/>
            <w:vAlign w:val="center"/>
          </w:tcPr>
          <w:p w14:paraId="5D231DF2" w14:textId="77777777" w:rsidR="008A1A7F" w:rsidRPr="007E62B4" w:rsidRDefault="008A1A7F" w:rsidP="00570D2C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4"/>
                <w:szCs w:val="24"/>
              </w:rPr>
              <w:t>0.40</w:t>
            </w:r>
          </w:p>
        </w:tc>
        <w:tc>
          <w:tcPr>
            <w:tcW w:w="1010" w:type="dxa"/>
            <w:vAlign w:val="center"/>
          </w:tcPr>
          <w:p w14:paraId="2740ABB3" w14:textId="77777777" w:rsidR="008A1A7F" w:rsidRPr="007E62B4" w:rsidRDefault="008A1A7F" w:rsidP="00570D2C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4"/>
                <w:szCs w:val="24"/>
              </w:rPr>
              <w:t>0.69</w:t>
            </w:r>
          </w:p>
        </w:tc>
      </w:tr>
      <w:tr w:rsidR="007E62B4" w:rsidRPr="007E62B4" w14:paraId="217190A1" w14:textId="77777777" w:rsidTr="00DF51D6">
        <w:trPr>
          <w:jc w:val="center"/>
        </w:trPr>
        <w:tc>
          <w:tcPr>
            <w:tcW w:w="2807" w:type="dxa"/>
          </w:tcPr>
          <w:p w14:paraId="7FDA4430" w14:textId="77777777" w:rsidR="008A1A7F" w:rsidRPr="007E62B4" w:rsidRDefault="008A1A7F" w:rsidP="00570D2C">
            <w:pPr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Boys, %</w:t>
            </w:r>
          </w:p>
        </w:tc>
        <w:tc>
          <w:tcPr>
            <w:tcW w:w="1547" w:type="dxa"/>
          </w:tcPr>
          <w:p w14:paraId="7376F2D3" w14:textId="77777777" w:rsidR="008A1A7F" w:rsidRPr="007E62B4" w:rsidRDefault="008A1A7F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739(57.1%)</w:t>
            </w:r>
          </w:p>
        </w:tc>
        <w:tc>
          <w:tcPr>
            <w:tcW w:w="1528" w:type="dxa"/>
          </w:tcPr>
          <w:p w14:paraId="354E7F91" w14:textId="77777777" w:rsidR="008A1A7F" w:rsidRPr="007E62B4" w:rsidRDefault="008A1A7F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291(55.4%)</w:t>
            </w:r>
          </w:p>
        </w:tc>
        <w:tc>
          <w:tcPr>
            <w:tcW w:w="1420" w:type="dxa"/>
            <w:vAlign w:val="center"/>
          </w:tcPr>
          <w:p w14:paraId="1F809B58" w14:textId="77777777" w:rsidR="008A1A7F" w:rsidRPr="007E62B4" w:rsidRDefault="008A1A7F" w:rsidP="00570D2C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4"/>
                <w:szCs w:val="24"/>
              </w:rPr>
              <w:t>0.43</w:t>
            </w:r>
          </w:p>
        </w:tc>
        <w:tc>
          <w:tcPr>
            <w:tcW w:w="1010" w:type="dxa"/>
            <w:vAlign w:val="center"/>
          </w:tcPr>
          <w:p w14:paraId="23D44541" w14:textId="77777777" w:rsidR="008A1A7F" w:rsidRPr="007E62B4" w:rsidRDefault="008A1A7F" w:rsidP="00570D2C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4"/>
                <w:szCs w:val="24"/>
              </w:rPr>
              <w:t>0.51</w:t>
            </w:r>
          </w:p>
        </w:tc>
      </w:tr>
      <w:tr w:rsidR="007E62B4" w:rsidRPr="007E62B4" w14:paraId="35D7BE1C" w14:textId="77777777" w:rsidTr="00DF51D6">
        <w:trPr>
          <w:jc w:val="center"/>
        </w:trPr>
        <w:tc>
          <w:tcPr>
            <w:tcW w:w="2807" w:type="dxa"/>
          </w:tcPr>
          <w:p w14:paraId="1CC624F1" w14:textId="77777777" w:rsidR="008A1A7F" w:rsidRPr="007E62B4" w:rsidRDefault="008A1A7F" w:rsidP="00570D2C">
            <w:pPr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Breastfeeding, %</w:t>
            </w:r>
          </w:p>
        </w:tc>
        <w:tc>
          <w:tcPr>
            <w:tcW w:w="1547" w:type="dxa"/>
          </w:tcPr>
          <w:p w14:paraId="7883EAB8" w14:textId="77777777" w:rsidR="008A1A7F" w:rsidRPr="007E62B4" w:rsidRDefault="008A1A7F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1055(83.9%)</w:t>
            </w:r>
          </w:p>
        </w:tc>
        <w:tc>
          <w:tcPr>
            <w:tcW w:w="1528" w:type="dxa"/>
          </w:tcPr>
          <w:p w14:paraId="77D08562" w14:textId="77777777" w:rsidR="008A1A7F" w:rsidRPr="007E62B4" w:rsidRDefault="008A1A7F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418(83.4%)</w:t>
            </w:r>
          </w:p>
        </w:tc>
        <w:tc>
          <w:tcPr>
            <w:tcW w:w="1420" w:type="dxa"/>
            <w:vAlign w:val="center"/>
          </w:tcPr>
          <w:p w14:paraId="1599FA37" w14:textId="77777777" w:rsidR="008A1A7F" w:rsidRPr="007E62B4" w:rsidRDefault="008A1A7F" w:rsidP="00570D2C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4"/>
                <w:szCs w:val="24"/>
              </w:rPr>
              <w:t>0.33</w:t>
            </w:r>
          </w:p>
        </w:tc>
        <w:tc>
          <w:tcPr>
            <w:tcW w:w="1010" w:type="dxa"/>
            <w:vAlign w:val="center"/>
          </w:tcPr>
          <w:p w14:paraId="4F20BBF6" w14:textId="77777777" w:rsidR="008A1A7F" w:rsidRPr="007E62B4" w:rsidRDefault="008A1A7F" w:rsidP="00570D2C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4"/>
                <w:szCs w:val="24"/>
              </w:rPr>
              <w:t>0.95</w:t>
            </w:r>
          </w:p>
        </w:tc>
      </w:tr>
      <w:tr w:rsidR="007E62B4" w:rsidRPr="007E62B4" w14:paraId="19578483" w14:textId="77777777" w:rsidTr="00DF51D6">
        <w:trPr>
          <w:jc w:val="center"/>
        </w:trPr>
        <w:tc>
          <w:tcPr>
            <w:tcW w:w="2807" w:type="dxa"/>
          </w:tcPr>
          <w:p w14:paraId="30A507AC" w14:textId="77777777" w:rsidR="008A1A7F" w:rsidRPr="007E62B4" w:rsidRDefault="008A1A7F" w:rsidP="00570D2C">
            <w:pPr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Cesarean delivery, %</w:t>
            </w:r>
          </w:p>
        </w:tc>
        <w:tc>
          <w:tcPr>
            <w:tcW w:w="1547" w:type="dxa"/>
          </w:tcPr>
          <w:p w14:paraId="4624209C" w14:textId="77777777" w:rsidR="008A1A7F" w:rsidRPr="007E62B4" w:rsidRDefault="008A1A7F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579(45.2%)</w:t>
            </w:r>
          </w:p>
        </w:tc>
        <w:tc>
          <w:tcPr>
            <w:tcW w:w="1528" w:type="dxa"/>
          </w:tcPr>
          <w:p w14:paraId="7303D351" w14:textId="77777777" w:rsidR="008A1A7F" w:rsidRPr="007E62B4" w:rsidRDefault="008A1A7F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214(41.6%)</w:t>
            </w:r>
          </w:p>
        </w:tc>
        <w:tc>
          <w:tcPr>
            <w:tcW w:w="1420" w:type="dxa"/>
            <w:vAlign w:val="center"/>
          </w:tcPr>
          <w:p w14:paraId="74CEB1AD" w14:textId="77777777" w:rsidR="008A1A7F" w:rsidRPr="007E62B4" w:rsidRDefault="008A1A7F" w:rsidP="00570D2C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4"/>
                <w:szCs w:val="24"/>
              </w:rPr>
              <w:t>2.02</w:t>
            </w:r>
          </w:p>
        </w:tc>
        <w:tc>
          <w:tcPr>
            <w:tcW w:w="1010" w:type="dxa"/>
            <w:vAlign w:val="center"/>
          </w:tcPr>
          <w:p w14:paraId="38831F60" w14:textId="77777777" w:rsidR="008A1A7F" w:rsidRPr="007E62B4" w:rsidRDefault="008A1A7F" w:rsidP="00570D2C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4"/>
                <w:szCs w:val="24"/>
              </w:rPr>
              <w:t>0.16</w:t>
            </w:r>
          </w:p>
        </w:tc>
      </w:tr>
      <w:tr w:rsidR="007E62B4" w:rsidRPr="007E62B4" w14:paraId="30663B01" w14:textId="77777777" w:rsidTr="00DF51D6">
        <w:trPr>
          <w:jc w:val="center"/>
        </w:trPr>
        <w:tc>
          <w:tcPr>
            <w:tcW w:w="2807" w:type="dxa"/>
            <w:tcBorders>
              <w:bottom w:val="single" w:sz="4" w:space="0" w:color="auto"/>
            </w:tcBorders>
          </w:tcPr>
          <w:p w14:paraId="4D8358E0" w14:textId="77777777" w:rsidR="008A1A7F" w:rsidRPr="007E62B4" w:rsidRDefault="008A1A7F" w:rsidP="00570D2C">
            <w:pPr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Early onset of puberty, %</w:t>
            </w:r>
          </w:p>
        </w:tc>
        <w:tc>
          <w:tcPr>
            <w:tcW w:w="1547" w:type="dxa"/>
            <w:tcBorders>
              <w:bottom w:val="single" w:sz="4" w:space="0" w:color="auto"/>
            </w:tcBorders>
          </w:tcPr>
          <w:p w14:paraId="42F5678F" w14:textId="77777777" w:rsidR="008A1A7F" w:rsidRPr="007E62B4" w:rsidRDefault="008A1A7F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289(22.3%)</w:t>
            </w:r>
          </w:p>
        </w:tc>
        <w:tc>
          <w:tcPr>
            <w:tcW w:w="1528" w:type="dxa"/>
            <w:tcBorders>
              <w:bottom w:val="single" w:sz="4" w:space="0" w:color="auto"/>
            </w:tcBorders>
          </w:tcPr>
          <w:p w14:paraId="5B92BF26" w14:textId="77777777" w:rsidR="008A1A7F" w:rsidRPr="007E62B4" w:rsidRDefault="008A1A7F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134(25.5%)</w:t>
            </w:r>
          </w:p>
        </w:tc>
        <w:tc>
          <w:tcPr>
            <w:tcW w:w="1420" w:type="dxa"/>
            <w:tcBorders>
              <w:bottom w:val="single" w:sz="4" w:space="0" w:color="auto"/>
            </w:tcBorders>
            <w:vAlign w:val="center"/>
          </w:tcPr>
          <w:p w14:paraId="27BC0BB8" w14:textId="77777777" w:rsidR="008A1A7F" w:rsidRPr="007E62B4" w:rsidRDefault="008A1A7F" w:rsidP="00570D2C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4"/>
                <w:szCs w:val="24"/>
              </w:rPr>
              <w:t>2.13</w:t>
            </w: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741A4F6F" w14:textId="77777777" w:rsidR="008A1A7F" w:rsidRPr="007E62B4" w:rsidRDefault="008A1A7F" w:rsidP="00570D2C">
            <w:pPr>
              <w:jc w:val="center"/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4"/>
                <w:szCs w:val="24"/>
              </w:rPr>
              <w:t>0.14</w:t>
            </w:r>
          </w:p>
        </w:tc>
      </w:tr>
    </w:tbl>
    <w:p w14:paraId="5CF25B92" w14:textId="77777777" w:rsidR="00596983" w:rsidRPr="007E62B4" w:rsidRDefault="00DF51D6" w:rsidP="00570D2C">
      <w:pPr>
        <w:widowControl/>
        <w:jc w:val="left"/>
        <w:rPr>
          <w:rFonts w:ascii="Times New Roman" w:eastAsia="SimSun" w:hAnsi="Times New Roman" w:cs="Times New Roman"/>
          <w:sz w:val="24"/>
          <w:szCs w:val="24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>BMI: body mass index.</w:t>
      </w:r>
    </w:p>
    <w:p w14:paraId="58AFD172" w14:textId="77777777" w:rsidR="00596983" w:rsidRPr="007E62B4" w:rsidRDefault="00596983" w:rsidP="00570D2C">
      <w:pPr>
        <w:widowControl/>
        <w:jc w:val="left"/>
        <w:rPr>
          <w:rFonts w:ascii="Times New Roman" w:eastAsia="SimSun" w:hAnsi="Times New Roman" w:cs="Times New Roman"/>
          <w:sz w:val="24"/>
          <w:szCs w:val="24"/>
        </w:rPr>
      </w:pPr>
    </w:p>
    <w:p w14:paraId="6C02E159" w14:textId="77777777" w:rsidR="00250824" w:rsidRPr="007E62B4" w:rsidRDefault="00250824" w:rsidP="00570D2C">
      <w:pPr>
        <w:widowControl/>
        <w:jc w:val="left"/>
        <w:rPr>
          <w:rFonts w:ascii="Times New Roman" w:eastAsia="SimSun" w:hAnsi="Times New Roman" w:cs="Times New Roman"/>
          <w:sz w:val="24"/>
          <w:szCs w:val="24"/>
        </w:rPr>
      </w:pPr>
    </w:p>
    <w:p w14:paraId="458BF27E" w14:textId="77777777" w:rsidR="004A6640" w:rsidRPr="007E62B4" w:rsidRDefault="004A6640" w:rsidP="00570D2C">
      <w:pPr>
        <w:widowControl/>
        <w:jc w:val="left"/>
        <w:rPr>
          <w:rFonts w:ascii="Times New Roman" w:eastAsia="SimSun" w:hAnsi="Times New Roman" w:cs="Times New Roman"/>
          <w:sz w:val="24"/>
          <w:szCs w:val="24"/>
        </w:rPr>
      </w:pPr>
    </w:p>
    <w:p w14:paraId="24E299A0" w14:textId="77777777" w:rsidR="00250824" w:rsidRPr="007E62B4" w:rsidRDefault="00250824" w:rsidP="00570D2C">
      <w:pPr>
        <w:widowControl/>
        <w:jc w:val="left"/>
        <w:rPr>
          <w:rFonts w:ascii="Times New Roman" w:eastAsia="SimSun" w:hAnsi="Times New Roman" w:cs="Times New Roman"/>
          <w:sz w:val="24"/>
          <w:szCs w:val="24"/>
        </w:rPr>
      </w:pPr>
    </w:p>
    <w:p w14:paraId="242C5E67" w14:textId="77777777" w:rsidR="004A6640" w:rsidRPr="007E62B4" w:rsidRDefault="004A6640" w:rsidP="00570D2C">
      <w:pPr>
        <w:widowControl/>
        <w:jc w:val="left"/>
        <w:rPr>
          <w:rFonts w:ascii="Times New Roman" w:eastAsia="SimSun" w:hAnsi="Times New Roman" w:cs="Times New Roman"/>
          <w:sz w:val="24"/>
          <w:szCs w:val="24"/>
        </w:rPr>
      </w:pPr>
    </w:p>
    <w:p w14:paraId="552E4FA3" w14:textId="77777777" w:rsidR="00596983" w:rsidRPr="007E62B4" w:rsidRDefault="00596983" w:rsidP="00570D2C">
      <w:pPr>
        <w:widowControl/>
        <w:jc w:val="left"/>
        <w:rPr>
          <w:rFonts w:ascii="Times New Roman" w:eastAsia="SimSun" w:hAnsi="Times New Roman" w:cs="Times New Roman"/>
          <w:sz w:val="24"/>
          <w:szCs w:val="24"/>
        </w:rPr>
        <w:sectPr w:rsidR="00596983" w:rsidRPr="007E62B4" w:rsidSect="004A6640">
          <w:headerReference w:type="default" r:id="rId9"/>
          <w:pgSz w:w="11906" w:h="16838"/>
          <w:pgMar w:top="1440" w:right="1797" w:bottom="1440" w:left="1797" w:header="851" w:footer="992" w:gutter="0"/>
          <w:cols w:space="425"/>
          <w:docGrid w:type="lines" w:linePitch="312"/>
        </w:sectPr>
      </w:pPr>
    </w:p>
    <w:p w14:paraId="6CB1FF39" w14:textId="77777777" w:rsidR="00596983" w:rsidRPr="007E62B4" w:rsidRDefault="00596983" w:rsidP="00B514E2">
      <w:pPr>
        <w:rPr>
          <w:rFonts w:ascii="Times New Roman" w:eastAsia="SimSun" w:hAnsi="Times New Roman" w:cs="Times New Roman"/>
          <w:sz w:val="24"/>
          <w:szCs w:val="24"/>
        </w:rPr>
      </w:pPr>
    </w:p>
    <w:p w14:paraId="039913D7" w14:textId="77777777" w:rsidR="00D67E8B" w:rsidRPr="007E62B4" w:rsidRDefault="00D67E8B" w:rsidP="00570D2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29AC266" w14:textId="77777777" w:rsidR="00D67E8B" w:rsidRPr="007E62B4" w:rsidRDefault="00D67E8B" w:rsidP="00D67E8B">
      <w:pPr>
        <w:ind w:firstLine="4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E62B4">
        <w:rPr>
          <w:rFonts w:ascii="Times New Roman" w:hAnsi="Times New Roman" w:cs="Times New Roman"/>
          <w:b/>
          <w:sz w:val="24"/>
          <w:szCs w:val="24"/>
        </w:rPr>
        <w:t>Supplementary</w:t>
      </w:r>
      <w:r w:rsidRPr="007E62B4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Pr="007E62B4">
        <w:rPr>
          <w:rFonts w:ascii="Times New Roman" w:eastAsia="SimSun" w:hAnsi="Times New Roman" w:cs="Times New Roman"/>
          <w:b/>
          <w:sz w:val="24"/>
          <w:szCs w:val="24"/>
        </w:rPr>
        <w:t>Table 3</w:t>
      </w:r>
      <w:r w:rsidRPr="007E62B4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DF51D6" w:rsidRPr="007E62B4">
        <w:rPr>
          <w:rFonts w:ascii="Times New Roman" w:eastAsia="SimSun" w:hAnsi="Times New Roman" w:cs="Times New Roman"/>
          <w:sz w:val="24"/>
          <w:szCs w:val="24"/>
        </w:rPr>
        <w:t xml:space="preserve">The </w:t>
      </w:r>
      <w:r w:rsidRPr="007E62B4">
        <w:rPr>
          <w:rFonts w:ascii="Times New Roman" w:eastAsia="SimSun" w:hAnsi="Times New Roman" w:cs="Times New Roman"/>
          <w:sz w:val="24"/>
          <w:szCs w:val="24"/>
        </w:rPr>
        <w:t xml:space="preserve">Log-binomial regression analysis of </w:t>
      </w:r>
      <w:r w:rsidR="00DF51D6" w:rsidRPr="007E62B4">
        <w:rPr>
          <w:rFonts w:ascii="Times New Roman" w:eastAsia="SimSun" w:hAnsi="Times New Roman" w:cs="Times New Roman"/>
          <w:sz w:val="24"/>
          <w:szCs w:val="24"/>
        </w:rPr>
        <w:t xml:space="preserve">the association between prepubertal lifestyle and risk of </w:t>
      </w:r>
      <w:r w:rsidR="00DF51D6" w:rsidRPr="007E62B4">
        <w:rPr>
          <w:rFonts w:ascii="Times New Roman" w:eastAsia="SimSun" w:hAnsi="Times New Roman" w:cs="Times New Roman" w:hint="eastAsia"/>
          <w:sz w:val="24"/>
          <w:szCs w:val="24"/>
        </w:rPr>
        <w:t>earl</w:t>
      </w:r>
      <w:r w:rsidR="00DF51D6" w:rsidRPr="007E62B4">
        <w:rPr>
          <w:rFonts w:ascii="Times New Roman" w:eastAsia="SimSun" w:hAnsi="Times New Roman" w:cs="Times New Roman"/>
          <w:sz w:val="24"/>
          <w:szCs w:val="24"/>
        </w:rPr>
        <w:t>y onset of puberty</w:t>
      </w:r>
    </w:p>
    <w:tbl>
      <w:tblPr>
        <w:tblStyle w:val="TableGrid"/>
        <w:tblW w:w="0" w:type="auto"/>
        <w:tblInd w:w="-14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2"/>
        <w:gridCol w:w="1920"/>
        <w:gridCol w:w="1000"/>
        <w:gridCol w:w="1450"/>
        <w:gridCol w:w="666"/>
        <w:gridCol w:w="1450"/>
        <w:gridCol w:w="666"/>
        <w:gridCol w:w="222"/>
        <w:gridCol w:w="992"/>
        <w:gridCol w:w="1450"/>
        <w:gridCol w:w="566"/>
        <w:gridCol w:w="1450"/>
        <w:gridCol w:w="566"/>
      </w:tblGrid>
      <w:tr w:rsidR="007E62B4" w:rsidRPr="007E62B4" w14:paraId="7953E127" w14:textId="77777777" w:rsidTr="00651AA0">
        <w:tc>
          <w:tcPr>
            <w:tcW w:w="3622" w:type="dxa"/>
            <w:gridSpan w:val="2"/>
            <w:vMerge w:val="restart"/>
            <w:vAlign w:val="center"/>
          </w:tcPr>
          <w:p w14:paraId="26208BBD" w14:textId="77777777" w:rsidR="00A832D3" w:rsidRPr="007E62B4" w:rsidRDefault="00A832D3" w:rsidP="00D67E8B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>Lifestyle factors</w:t>
            </w:r>
          </w:p>
        </w:tc>
        <w:tc>
          <w:tcPr>
            <w:tcW w:w="0" w:type="auto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499D8C7B" w14:textId="77777777" w:rsidR="00A832D3" w:rsidRPr="007E62B4" w:rsidRDefault="00A832D3" w:rsidP="00D67E8B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>Boys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3C2314B7" w14:textId="77777777" w:rsidR="00A832D3" w:rsidRPr="007E62B4" w:rsidRDefault="00A832D3" w:rsidP="00D67E8B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28DE75A4" w14:textId="77777777" w:rsidR="00A832D3" w:rsidRPr="007E62B4" w:rsidRDefault="00A832D3" w:rsidP="00D67E8B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>Girls</w:t>
            </w:r>
          </w:p>
        </w:tc>
      </w:tr>
      <w:tr w:rsidR="007E62B4" w:rsidRPr="007E62B4" w14:paraId="11DFFD97" w14:textId="77777777" w:rsidTr="00A832D3">
        <w:tc>
          <w:tcPr>
            <w:tcW w:w="3622" w:type="dxa"/>
            <w:gridSpan w:val="2"/>
            <w:vMerge/>
          </w:tcPr>
          <w:p w14:paraId="21F18770" w14:textId="77777777" w:rsidR="00A832D3" w:rsidRPr="007E62B4" w:rsidRDefault="00A832D3" w:rsidP="00D67E8B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49E58750" w14:textId="77777777" w:rsidR="00A832D3" w:rsidRPr="007E62B4" w:rsidRDefault="00A832D3" w:rsidP="00A832D3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>N(%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84E7AD" w14:textId="77777777" w:rsidR="00A832D3" w:rsidRPr="007E62B4" w:rsidRDefault="00A832D3" w:rsidP="00D67E8B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>Model 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6B882A1" w14:textId="77777777" w:rsidR="00A832D3" w:rsidRPr="007E62B4" w:rsidRDefault="00A832D3" w:rsidP="00D67E8B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>Model 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F784FD3" w14:textId="77777777" w:rsidR="00A832D3" w:rsidRPr="007E62B4" w:rsidRDefault="00A832D3" w:rsidP="00D67E8B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459B3CBA" w14:textId="77777777" w:rsidR="00A832D3" w:rsidRPr="007E62B4" w:rsidRDefault="00A832D3" w:rsidP="00A832D3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>N(%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7574C6" w14:textId="77777777" w:rsidR="00A832D3" w:rsidRPr="007E62B4" w:rsidRDefault="00A832D3" w:rsidP="00D67E8B">
            <w:pPr>
              <w:widowControl/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>Model 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0DBB88" w14:textId="77777777" w:rsidR="00A832D3" w:rsidRPr="007E62B4" w:rsidRDefault="00A832D3" w:rsidP="00D67E8B">
            <w:pPr>
              <w:widowControl/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>Model 2</w:t>
            </w:r>
          </w:p>
        </w:tc>
      </w:tr>
      <w:tr w:rsidR="007E62B4" w:rsidRPr="007E62B4" w14:paraId="70B742A5" w14:textId="77777777" w:rsidTr="00651AA0">
        <w:tc>
          <w:tcPr>
            <w:tcW w:w="3622" w:type="dxa"/>
            <w:gridSpan w:val="2"/>
            <w:vMerge/>
            <w:tcBorders>
              <w:bottom w:val="single" w:sz="4" w:space="0" w:color="auto"/>
            </w:tcBorders>
          </w:tcPr>
          <w:p w14:paraId="591051A3" w14:textId="77777777" w:rsidR="00A832D3" w:rsidRPr="007E62B4" w:rsidRDefault="00A832D3" w:rsidP="00D67E8B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</w:tcPr>
          <w:p w14:paraId="6218B480" w14:textId="77777777" w:rsidR="00A832D3" w:rsidRPr="007E62B4" w:rsidRDefault="00A832D3" w:rsidP="00D67E8B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68D18DFB" w14:textId="77777777" w:rsidR="00A832D3" w:rsidRPr="007E62B4" w:rsidRDefault="00A832D3" w:rsidP="00D67E8B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>RR (95%CI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4A40BD36" w14:textId="77777777" w:rsidR="00A832D3" w:rsidRPr="007E62B4" w:rsidRDefault="00A832D3" w:rsidP="00D67E8B">
            <w:pPr>
              <w:widowControl/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P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30A79117" w14:textId="77777777" w:rsidR="00A832D3" w:rsidRPr="007E62B4" w:rsidRDefault="00A832D3" w:rsidP="00D67E8B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>RR (95%CI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2775FC58" w14:textId="77777777" w:rsidR="00A832D3" w:rsidRPr="007E62B4" w:rsidRDefault="00A832D3" w:rsidP="00D67E8B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P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45E7F67" w14:textId="77777777" w:rsidR="00A832D3" w:rsidRPr="007E62B4" w:rsidRDefault="00A832D3" w:rsidP="00D67E8B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</w:tcPr>
          <w:p w14:paraId="684A7E8A" w14:textId="77777777" w:rsidR="00A832D3" w:rsidRPr="007E62B4" w:rsidRDefault="00A832D3" w:rsidP="00D67E8B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E5522C" w14:textId="77777777" w:rsidR="00A832D3" w:rsidRPr="007E62B4" w:rsidRDefault="00A832D3" w:rsidP="00D67E8B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>RR (95%CI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8E13E3" w14:textId="77777777" w:rsidR="00A832D3" w:rsidRPr="007E62B4" w:rsidRDefault="00A832D3" w:rsidP="00D67E8B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9DC441" w14:textId="77777777" w:rsidR="00A832D3" w:rsidRPr="007E62B4" w:rsidRDefault="00A832D3" w:rsidP="00D67E8B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>RR (95%CI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7ED4D1" w14:textId="77777777" w:rsidR="00A832D3" w:rsidRPr="007E62B4" w:rsidRDefault="00A832D3" w:rsidP="00D67E8B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P</w:t>
            </w:r>
          </w:p>
        </w:tc>
      </w:tr>
      <w:tr w:rsidR="007E62B4" w:rsidRPr="007E62B4" w14:paraId="2593E54C" w14:textId="77777777" w:rsidTr="00A832D3">
        <w:tc>
          <w:tcPr>
            <w:tcW w:w="1702" w:type="dxa"/>
            <w:vMerge w:val="restart"/>
            <w:tcBorders>
              <w:top w:val="single" w:sz="4" w:space="0" w:color="auto"/>
            </w:tcBorders>
          </w:tcPr>
          <w:p w14:paraId="4184A349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Dietary behavior</w:t>
            </w:r>
          </w:p>
        </w:tc>
        <w:tc>
          <w:tcPr>
            <w:tcW w:w="1920" w:type="dxa"/>
            <w:tcBorders>
              <w:top w:val="single" w:sz="4" w:space="0" w:color="auto"/>
              <w:bottom w:val="nil"/>
            </w:tcBorders>
          </w:tcPr>
          <w:p w14:paraId="1878FE5D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 xml:space="preserve">Unideal 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bottom"/>
          </w:tcPr>
          <w:p w14:paraId="74C2FD44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31(22.8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bottom"/>
          </w:tcPr>
          <w:p w14:paraId="777AFE7B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 (Reference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14:paraId="44819A5D" w14:textId="77777777" w:rsidR="006F23CF" w:rsidRPr="007E62B4" w:rsidRDefault="006F23CF" w:rsidP="006F23CF">
            <w:pPr>
              <w:widowControl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3B0BA7FE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 (Reference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49389CAE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1BDF9E26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bottom"/>
          </w:tcPr>
          <w:p w14:paraId="6CC2D099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98(22.2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bottom"/>
          </w:tcPr>
          <w:p w14:paraId="08C971A6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 (Reference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14:paraId="3319AEB8" w14:textId="77777777" w:rsidR="006F23CF" w:rsidRPr="007E62B4" w:rsidRDefault="006F23CF" w:rsidP="006F23CF">
            <w:pPr>
              <w:widowControl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7B509245" w14:textId="77777777" w:rsidR="006F23CF" w:rsidRPr="007E62B4" w:rsidRDefault="006F23CF" w:rsidP="006F23CF">
            <w:pPr>
              <w:widowControl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 (Reference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5D086191" w14:textId="77777777" w:rsidR="006F23CF" w:rsidRPr="007E62B4" w:rsidRDefault="006F23CF" w:rsidP="006F23CF">
            <w:pPr>
              <w:widowControl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</w:p>
        </w:tc>
      </w:tr>
      <w:tr w:rsidR="007E62B4" w:rsidRPr="007E62B4" w14:paraId="714C7307" w14:textId="77777777" w:rsidTr="00A832D3">
        <w:tc>
          <w:tcPr>
            <w:tcW w:w="1702" w:type="dxa"/>
            <w:vMerge/>
          </w:tcPr>
          <w:p w14:paraId="35D0647C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20" w:type="dxa"/>
            <w:tcBorders>
              <w:top w:val="nil"/>
            </w:tcBorders>
          </w:tcPr>
          <w:p w14:paraId="16ABB4A7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Ideal</w:t>
            </w:r>
          </w:p>
        </w:tc>
        <w:tc>
          <w:tcPr>
            <w:tcW w:w="0" w:type="auto"/>
            <w:tcBorders>
              <w:top w:val="nil"/>
            </w:tcBorders>
            <w:vAlign w:val="bottom"/>
          </w:tcPr>
          <w:p w14:paraId="543E28B5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38(23.0)</w:t>
            </w:r>
          </w:p>
        </w:tc>
        <w:tc>
          <w:tcPr>
            <w:tcW w:w="0" w:type="auto"/>
            <w:tcBorders>
              <w:top w:val="nil"/>
            </w:tcBorders>
            <w:vAlign w:val="bottom"/>
          </w:tcPr>
          <w:p w14:paraId="6FAC90E0" w14:textId="77777777" w:rsidR="006F23CF" w:rsidRPr="007E62B4" w:rsidRDefault="006F23CF" w:rsidP="006F23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.01(0.74,1.39)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4A3EDB82" w14:textId="77777777" w:rsidR="006F23CF" w:rsidRPr="007E62B4" w:rsidRDefault="006F23CF" w:rsidP="006F23CF">
            <w:pPr>
              <w:widowControl/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0" w:type="auto"/>
            <w:tcBorders>
              <w:top w:val="nil"/>
            </w:tcBorders>
            <w:vAlign w:val="bottom"/>
          </w:tcPr>
          <w:p w14:paraId="6877E710" w14:textId="77777777" w:rsidR="006F23CF" w:rsidRPr="007E62B4" w:rsidRDefault="006F23CF" w:rsidP="006F23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.06(0.73,1.56)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5AE82CAC" w14:textId="77777777" w:rsidR="006F23CF" w:rsidRPr="007E62B4" w:rsidRDefault="006F23CF" w:rsidP="006F23CF">
            <w:pPr>
              <w:widowControl/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0" w:type="auto"/>
            <w:tcBorders>
              <w:top w:val="nil"/>
            </w:tcBorders>
          </w:tcPr>
          <w:p w14:paraId="1806B6DA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</w:tcBorders>
            <w:vAlign w:val="bottom"/>
          </w:tcPr>
          <w:p w14:paraId="54A1800B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22(19.3)</w:t>
            </w:r>
          </w:p>
        </w:tc>
        <w:tc>
          <w:tcPr>
            <w:tcW w:w="0" w:type="auto"/>
            <w:tcBorders>
              <w:top w:val="nil"/>
            </w:tcBorders>
            <w:vAlign w:val="bottom"/>
          </w:tcPr>
          <w:p w14:paraId="52B9FE56" w14:textId="77777777" w:rsidR="006F23CF" w:rsidRPr="007E62B4" w:rsidRDefault="006F23CF" w:rsidP="006F23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87(0.57,1.31)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445F0900" w14:textId="77777777" w:rsidR="006F23CF" w:rsidRPr="007E62B4" w:rsidRDefault="006F23CF" w:rsidP="006F23CF">
            <w:pPr>
              <w:widowControl/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50</w:t>
            </w:r>
          </w:p>
        </w:tc>
        <w:tc>
          <w:tcPr>
            <w:tcW w:w="0" w:type="auto"/>
            <w:tcBorders>
              <w:top w:val="nil"/>
            </w:tcBorders>
            <w:vAlign w:val="bottom"/>
          </w:tcPr>
          <w:p w14:paraId="0CE92416" w14:textId="77777777" w:rsidR="006F23CF" w:rsidRPr="007E62B4" w:rsidRDefault="006F23CF" w:rsidP="006F23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84(0.51,1.36)</w:t>
            </w:r>
          </w:p>
        </w:tc>
        <w:tc>
          <w:tcPr>
            <w:tcW w:w="0" w:type="auto"/>
            <w:tcBorders>
              <w:top w:val="nil"/>
            </w:tcBorders>
            <w:vAlign w:val="center"/>
          </w:tcPr>
          <w:p w14:paraId="671A26B9" w14:textId="77777777" w:rsidR="006F23CF" w:rsidRPr="007E62B4" w:rsidRDefault="006F23CF" w:rsidP="006F23CF">
            <w:pPr>
              <w:widowControl/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47</w:t>
            </w:r>
          </w:p>
        </w:tc>
      </w:tr>
      <w:tr w:rsidR="007E62B4" w:rsidRPr="007E62B4" w14:paraId="2C3E78D6" w14:textId="77777777" w:rsidTr="00A832D3">
        <w:tc>
          <w:tcPr>
            <w:tcW w:w="1702" w:type="dxa"/>
            <w:vMerge w:val="restart"/>
          </w:tcPr>
          <w:p w14:paraId="1CE5BBFF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Physical activity</w:t>
            </w:r>
          </w:p>
        </w:tc>
        <w:tc>
          <w:tcPr>
            <w:tcW w:w="1920" w:type="dxa"/>
          </w:tcPr>
          <w:p w14:paraId="3469E135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 xml:space="preserve">Unideal </w:t>
            </w:r>
          </w:p>
        </w:tc>
        <w:tc>
          <w:tcPr>
            <w:tcW w:w="0" w:type="auto"/>
            <w:vAlign w:val="bottom"/>
          </w:tcPr>
          <w:p w14:paraId="5CF1713D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19(26.3)</w:t>
            </w:r>
          </w:p>
        </w:tc>
        <w:tc>
          <w:tcPr>
            <w:tcW w:w="0" w:type="auto"/>
            <w:vAlign w:val="bottom"/>
          </w:tcPr>
          <w:p w14:paraId="359219D6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 (Reference)</w:t>
            </w:r>
          </w:p>
        </w:tc>
        <w:tc>
          <w:tcPr>
            <w:tcW w:w="0" w:type="auto"/>
            <w:vAlign w:val="center"/>
          </w:tcPr>
          <w:p w14:paraId="40F5F711" w14:textId="77777777" w:rsidR="006F23CF" w:rsidRPr="007E62B4" w:rsidRDefault="006F23CF" w:rsidP="006F23CF">
            <w:pPr>
              <w:widowControl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714163A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 (Reference)</w:t>
            </w:r>
          </w:p>
        </w:tc>
        <w:tc>
          <w:tcPr>
            <w:tcW w:w="0" w:type="auto"/>
          </w:tcPr>
          <w:p w14:paraId="18A57AC0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F62DCC3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2EBBE37B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95(22.0)</w:t>
            </w:r>
          </w:p>
        </w:tc>
        <w:tc>
          <w:tcPr>
            <w:tcW w:w="0" w:type="auto"/>
            <w:vAlign w:val="bottom"/>
          </w:tcPr>
          <w:p w14:paraId="7912B9D3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 (Reference)</w:t>
            </w:r>
          </w:p>
        </w:tc>
        <w:tc>
          <w:tcPr>
            <w:tcW w:w="0" w:type="auto"/>
            <w:vAlign w:val="center"/>
          </w:tcPr>
          <w:p w14:paraId="5E6FD32E" w14:textId="77777777" w:rsidR="006F23CF" w:rsidRPr="007E62B4" w:rsidRDefault="006F23CF" w:rsidP="006F23CF">
            <w:pPr>
              <w:widowControl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3056B8C" w14:textId="77777777" w:rsidR="006F23CF" w:rsidRPr="007E62B4" w:rsidRDefault="006F23CF" w:rsidP="006F23CF">
            <w:pPr>
              <w:widowControl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 (Reference)</w:t>
            </w:r>
          </w:p>
        </w:tc>
        <w:tc>
          <w:tcPr>
            <w:tcW w:w="0" w:type="auto"/>
            <w:vAlign w:val="center"/>
          </w:tcPr>
          <w:p w14:paraId="01FB998D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</w:p>
        </w:tc>
      </w:tr>
      <w:tr w:rsidR="007E62B4" w:rsidRPr="007E62B4" w14:paraId="154F705F" w14:textId="77777777" w:rsidTr="00A832D3">
        <w:tc>
          <w:tcPr>
            <w:tcW w:w="1702" w:type="dxa"/>
            <w:vMerge/>
          </w:tcPr>
          <w:p w14:paraId="73AE8692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20" w:type="dxa"/>
          </w:tcPr>
          <w:p w14:paraId="096D89A0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Ideal</w:t>
            </w:r>
          </w:p>
        </w:tc>
        <w:tc>
          <w:tcPr>
            <w:tcW w:w="0" w:type="auto"/>
            <w:vAlign w:val="bottom"/>
          </w:tcPr>
          <w:p w14:paraId="4A4578E5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50(17.4)</w:t>
            </w:r>
          </w:p>
        </w:tc>
        <w:tc>
          <w:tcPr>
            <w:tcW w:w="0" w:type="auto"/>
            <w:vAlign w:val="bottom"/>
          </w:tcPr>
          <w:p w14:paraId="663BC4C0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66(0.49,0.89)</w:t>
            </w:r>
          </w:p>
        </w:tc>
        <w:tc>
          <w:tcPr>
            <w:tcW w:w="0" w:type="auto"/>
            <w:vAlign w:val="center"/>
          </w:tcPr>
          <w:p w14:paraId="1DF7F89B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0" w:type="auto"/>
            <w:vAlign w:val="bottom"/>
          </w:tcPr>
          <w:p w14:paraId="4D0919A4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69(0.48,0.97)</w:t>
            </w:r>
          </w:p>
        </w:tc>
        <w:tc>
          <w:tcPr>
            <w:tcW w:w="0" w:type="auto"/>
            <w:vAlign w:val="center"/>
          </w:tcPr>
          <w:p w14:paraId="71297F6B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600A19B7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7E896668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25(20.2)</w:t>
            </w:r>
          </w:p>
        </w:tc>
        <w:tc>
          <w:tcPr>
            <w:tcW w:w="0" w:type="auto"/>
            <w:vAlign w:val="bottom"/>
          </w:tcPr>
          <w:p w14:paraId="782A9751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91(0.62,1.35)</w:t>
            </w:r>
          </w:p>
        </w:tc>
        <w:tc>
          <w:tcPr>
            <w:tcW w:w="0" w:type="auto"/>
            <w:vAlign w:val="center"/>
          </w:tcPr>
          <w:p w14:paraId="14FC023A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66</w:t>
            </w:r>
          </w:p>
        </w:tc>
        <w:tc>
          <w:tcPr>
            <w:tcW w:w="0" w:type="auto"/>
            <w:vAlign w:val="bottom"/>
          </w:tcPr>
          <w:p w14:paraId="22EE3208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90(0.56,1.44)</w:t>
            </w:r>
          </w:p>
        </w:tc>
        <w:tc>
          <w:tcPr>
            <w:tcW w:w="0" w:type="auto"/>
            <w:vAlign w:val="center"/>
          </w:tcPr>
          <w:p w14:paraId="270210E9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66</w:t>
            </w:r>
          </w:p>
        </w:tc>
      </w:tr>
      <w:tr w:rsidR="007E62B4" w:rsidRPr="007E62B4" w14:paraId="2328563E" w14:textId="77777777" w:rsidTr="00A832D3">
        <w:tc>
          <w:tcPr>
            <w:tcW w:w="1702" w:type="dxa"/>
            <w:vMerge w:val="restart"/>
          </w:tcPr>
          <w:p w14:paraId="2396A90E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Sleep duration</w:t>
            </w:r>
          </w:p>
        </w:tc>
        <w:tc>
          <w:tcPr>
            <w:tcW w:w="1920" w:type="dxa"/>
          </w:tcPr>
          <w:p w14:paraId="65E04EEE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 xml:space="preserve">Unideal </w:t>
            </w:r>
          </w:p>
        </w:tc>
        <w:tc>
          <w:tcPr>
            <w:tcW w:w="0" w:type="auto"/>
            <w:vAlign w:val="bottom"/>
          </w:tcPr>
          <w:p w14:paraId="69410049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09(23.8)</w:t>
            </w:r>
          </w:p>
        </w:tc>
        <w:tc>
          <w:tcPr>
            <w:tcW w:w="0" w:type="auto"/>
            <w:vAlign w:val="bottom"/>
          </w:tcPr>
          <w:p w14:paraId="7DB4EC13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 (Reference)</w:t>
            </w:r>
          </w:p>
        </w:tc>
        <w:tc>
          <w:tcPr>
            <w:tcW w:w="0" w:type="auto"/>
            <w:vAlign w:val="center"/>
          </w:tcPr>
          <w:p w14:paraId="20D182E6" w14:textId="77777777" w:rsidR="006F23CF" w:rsidRPr="007E62B4" w:rsidRDefault="006F23CF" w:rsidP="006F23CF">
            <w:pPr>
              <w:widowControl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0977DE9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 (Reference)</w:t>
            </w:r>
          </w:p>
        </w:tc>
        <w:tc>
          <w:tcPr>
            <w:tcW w:w="0" w:type="auto"/>
          </w:tcPr>
          <w:p w14:paraId="6EC60AA4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E931BDB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2CA07827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82(22.3)</w:t>
            </w:r>
          </w:p>
        </w:tc>
        <w:tc>
          <w:tcPr>
            <w:tcW w:w="0" w:type="auto"/>
            <w:vAlign w:val="bottom"/>
          </w:tcPr>
          <w:p w14:paraId="232E309C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 (Reference)</w:t>
            </w:r>
          </w:p>
        </w:tc>
        <w:tc>
          <w:tcPr>
            <w:tcW w:w="0" w:type="auto"/>
            <w:vAlign w:val="center"/>
          </w:tcPr>
          <w:p w14:paraId="3E0B8C3E" w14:textId="77777777" w:rsidR="006F23CF" w:rsidRPr="007E62B4" w:rsidRDefault="006F23CF" w:rsidP="006F23CF">
            <w:pPr>
              <w:widowControl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C0FE982" w14:textId="77777777" w:rsidR="006F23CF" w:rsidRPr="007E62B4" w:rsidRDefault="006F23CF" w:rsidP="006F23CF">
            <w:pPr>
              <w:widowControl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 (Reference)</w:t>
            </w:r>
          </w:p>
        </w:tc>
        <w:tc>
          <w:tcPr>
            <w:tcW w:w="0" w:type="auto"/>
            <w:vAlign w:val="center"/>
          </w:tcPr>
          <w:p w14:paraId="697E08E6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</w:p>
        </w:tc>
      </w:tr>
      <w:tr w:rsidR="007E62B4" w:rsidRPr="007E62B4" w14:paraId="45824157" w14:textId="77777777" w:rsidTr="00A832D3">
        <w:tc>
          <w:tcPr>
            <w:tcW w:w="1702" w:type="dxa"/>
            <w:vMerge/>
          </w:tcPr>
          <w:p w14:paraId="5D815792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20" w:type="dxa"/>
          </w:tcPr>
          <w:p w14:paraId="46096E14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Ideal</w:t>
            </w:r>
          </w:p>
        </w:tc>
        <w:tc>
          <w:tcPr>
            <w:tcW w:w="0" w:type="auto"/>
            <w:vAlign w:val="bottom"/>
          </w:tcPr>
          <w:p w14:paraId="72D0E0A3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60(21.4)</w:t>
            </w:r>
          </w:p>
        </w:tc>
        <w:tc>
          <w:tcPr>
            <w:tcW w:w="0" w:type="auto"/>
            <w:vAlign w:val="bottom"/>
          </w:tcPr>
          <w:p w14:paraId="5246B238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90(0.68,1.18)</w:t>
            </w:r>
          </w:p>
        </w:tc>
        <w:tc>
          <w:tcPr>
            <w:tcW w:w="0" w:type="auto"/>
            <w:vAlign w:val="center"/>
          </w:tcPr>
          <w:p w14:paraId="7D2FE27C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44</w:t>
            </w:r>
          </w:p>
        </w:tc>
        <w:tc>
          <w:tcPr>
            <w:tcW w:w="0" w:type="auto"/>
            <w:vAlign w:val="bottom"/>
          </w:tcPr>
          <w:p w14:paraId="3110AE93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80(0.57,1.13)</w:t>
            </w:r>
          </w:p>
        </w:tc>
        <w:tc>
          <w:tcPr>
            <w:tcW w:w="0" w:type="auto"/>
            <w:vAlign w:val="center"/>
          </w:tcPr>
          <w:p w14:paraId="68061D3C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20</w:t>
            </w:r>
          </w:p>
        </w:tc>
        <w:tc>
          <w:tcPr>
            <w:tcW w:w="0" w:type="auto"/>
          </w:tcPr>
          <w:p w14:paraId="4D9C6CD9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0508A9CF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38(20.2)</w:t>
            </w:r>
          </w:p>
        </w:tc>
        <w:tc>
          <w:tcPr>
            <w:tcW w:w="0" w:type="auto"/>
            <w:vAlign w:val="bottom"/>
          </w:tcPr>
          <w:p w14:paraId="38673008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90(0.64,1.27)</w:t>
            </w:r>
          </w:p>
        </w:tc>
        <w:tc>
          <w:tcPr>
            <w:tcW w:w="0" w:type="auto"/>
            <w:vAlign w:val="center"/>
          </w:tcPr>
          <w:p w14:paraId="69AA87D5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57</w:t>
            </w:r>
          </w:p>
        </w:tc>
        <w:tc>
          <w:tcPr>
            <w:tcW w:w="0" w:type="auto"/>
            <w:vAlign w:val="bottom"/>
          </w:tcPr>
          <w:p w14:paraId="4E29E9EB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94(0.63,1.41)</w:t>
            </w:r>
          </w:p>
        </w:tc>
        <w:tc>
          <w:tcPr>
            <w:tcW w:w="0" w:type="auto"/>
            <w:vAlign w:val="center"/>
          </w:tcPr>
          <w:p w14:paraId="38FFB9A8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76</w:t>
            </w:r>
          </w:p>
        </w:tc>
      </w:tr>
      <w:tr w:rsidR="007E62B4" w:rsidRPr="007E62B4" w14:paraId="7D24E6A3" w14:textId="77777777" w:rsidTr="00A832D3">
        <w:tc>
          <w:tcPr>
            <w:tcW w:w="1702" w:type="dxa"/>
            <w:vMerge w:val="restart"/>
          </w:tcPr>
          <w:p w14:paraId="3111823E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Smoking and drinking behavior</w:t>
            </w:r>
          </w:p>
        </w:tc>
        <w:tc>
          <w:tcPr>
            <w:tcW w:w="1920" w:type="dxa"/>
          </w:tcPr>
          <w:p w14:paraId="07BE63FC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 xml:space="preserve">Unideal </w:t>
            </w:r>
          </w:p>
        </w:tc>
        <w:tc>
          <w:tcPr>
            <w:tcW w:w="0" w:type="auto"/>
            <w:vAlign w:val="bottom"/>
          </w:tcPr>
          <w:p w14:paraId="2E0E7DC2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4(12.9)</w:t>
            </w:r>
          </w:p>
        </w:tc>
        <w:tc>
          <w:tcPr>
            <w:tcW w:w="0" w:type="auto"/>
            <w:vAlign w:val="bottom"/>
          </w:tcPr>
          <w:p w14:paraId="7CFB52B1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 (Reference)</w:t>
            </w:r>
          </w:p>
        </w:tc>
        <w:tc>
          <w:tcPr>
            <w:tcW w:w="0" w:type="auto"/>
            <w:vAlign w:val="center"/>
          </w:tcPr>
          <w:p w14:paraId="50A03AA0" w14:textId="77777777" w:rsidR="006F23CF" w:rsidRPr="007E62B4" w:rsidRDefault="006F23CF" w:rsidP="006F23CF">
            <w:pPr>
              <w:widowControl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DF5DC60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 (Reference)</w:t>
            </w:r>
          </w:p>
        </w:tc>
        <w:tc>
          <w:tcPr>
            <w:tcW w:w="0" w:type="auto"/>
          </w:tcPr>
          <w:p w14:paraId="4C1416F5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9C184CE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50109778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6(27.3)</w:t>
            </w:r>
          </w:p>
        </w:tc>
        <w:tc>
          <w:tcPr>
            <w:tcW w:w="0" w:type="auto"/>
            <w:vAlign w:val="bottom"/>
          </w:tcPr>
          <w:p w14:paraId="278FBF1F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 (Reference)</w:t>
            </w:r>
          </w:p>
        </w:tc>
        <w:tc>
          <w:tcPr>
            <w:tcW w:w="0" w:type="auto"/>
            <w:vAlign w:val="center"/>
          </w:tcPr>
          <w:p w14:paraId="50A3CAA6" w14:textId="77777777" w:rsidR="006F23CF" w:rsidRPr="007E62B4" w:rsidRDefault="006F23CF" w:rsidP="006F23CF">
            <w:pPr>
              <w:widowControl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6A21999" w14:textId="77777777" w:rsidR="006F23CF" w:rsidRPr="007E62B4" w:rsidRDefault="006F23CF" w:rsidP="006F23CF">
            <w:pPr>
              <w:widowControl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 (Reference)</w:t>
            </w:r>
          </w:p>
        </w:tc>
        <w:tc>
          <w:tcPr>
            <w:tcW w:w="0" w:type="auto"/>
            <w:vAlign w:val="center"/>
          </w:tcPr>
          <w:p w14:paraId="03BCCD84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</w:p>
        </w:tc>
      </w:tr>
      <w:tr w:rsidR="007E62B4" w:rsidRPr="007E62B4" w14:paraId="644B378B" w14:textId="77777777" w:rsidTr="00A832D3">
        <w:tc>
          <w:tcPr>
            <w:tcW w:w="1702" w:type="dxa"/>
            <w:vMerge/>
          </w:tcPr>
          <w:p w14:paraId="0BB1096F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20" w:type="dxa"/>
          </w:tcPr>
          <w:p w14:paraId="21C39183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Ideal</w:t>
            </w:r>
          </w:p>
        </w:tc>
        <w:tc>
          <w:tcPr>
            <w:tcW w:w="0" w:type="auto"/>
            <w:vAlign w:val="bottom"/>
          </w:tcPr>
          <w:p w14:paraId="66B20C2E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65(23.3)</w:t>
            </w:r>
          </w:p>
        </w:tc>
        <w:tc>
          <w:tcPr>
            <w:tcW w:w="0" w:type="auto"/>
            <w:vAlign w:val="bottom"/>
          </w:tcPr>
          <w:p w14:paraId="578A2663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.81(0.72,4.55)</w:t>
            </w:r>
          </w:p>
        </w:tc>
        <w:tc>
          <w:tcPr>
            <w:tcW w:w="0" w:type="auto"/>
            <w:vAlign w:val="center"/>
          </w:tcPr>
          <w:p w14:paraId="69EF9075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21</w:t>
            </w:r>
          </w:p>
        </w:tc>
        <w:tc>
          <w:tcPr>
            <w:tcW w:w="0" w:type="auto"/>
            <w:vAlign w:val="bottom"/>
          </w:tcPr>
          <w:p w14:paraId="2685D94F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.63(0.60,4.41)</w:t>
            </w:r>
          </w:p>
        </w:tc>
        <w:tc>
          <w:tcPr>
            <w:tcW w:w="0" w:type="auto"/>
            <w:vAlign w:val="center"/>
          </w:tcPr>
          <w:p w14:paraId="77EE6863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34</w:t>
            </w:r>
          </w:p>
        </w:tc>
        <w:tc>
          <w:tcPr>
            <w:tcW w:w="0" w:type="auto"/>
          </w:tcPr>
          <w:p w14:paraId="1027A31E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5BA960D5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14(21.4)</w:t>
            </w:r>
          </w:p>
        </w:tc>
        <w:tc>
          <w:tcPr>
            <w:tcW w:w="0" w:type="auto"/>
            <w:vAlign w:val="bottom"/>
          </w:tcPr>
          <w:p w14:paraId="0BF4A84B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78(0.39,1.58)</w:t>
            </w:r>
          </w:p>
        </w:tc>
        <w:tc>
          <w:tcPr>
            <w:tcW w:w="0" w:type="auto"/>
            <w:vAlign w:val="center"/>
          </w:tcPr>
          <w:p w14:paraId="43E901B7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50</w:t>
            </w:r>
          </w:p>
        </w:tc>
        <w:tc>
          <w:tcPr>
            <w:tcW w:w="0" w:type="auto"/>
            <w:vAlign w:val="bottom"/>
          </w:tcPr>
          <w:p w14:paraId="5CF3935C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75(0.31,1.77)</w:t>
            </w:r>
          </w:p>
        </w:tc>
        <w:tc>
          <w:tcPr>
            <w:tcW w:w="0" w:type="auto"/>
            <w:vAlign w:val="center"/>
          </w:tcPr>
          <w:p w14:paraId="07690E03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50</w:t>
            </w:r>
          </w:p>
        </w:tc>
      </w:tr>
      <w:tr w:rsidR="007E62B4" w:rsidRPr="007E62B4" w14:paraId="25A6FB9F" w14:textId="77777777" w:rsidTr="00A832D3">
        <w:tc>
          <w:tcPr>
            <w:tcW w:w="1702" w:type="dxa"/>
            <w:vMerge w:val="restart"/>
          </w:tcPr>
          <w:p w14:paraId="349EC103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Sedentary behavior</w:t>
            </w:r>
          </w:p>
        </w:tc>
        <w:tc>
          <w:tcPr>
            <w:tcW w:w="1920" w:type="dxa"/>
          </w:tcPr>
          <w:p w14:paraId="495F710C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 xml:space="preserve">Unideal </w:t>
            </w:r>
          </w:p>
        </w:tc>
        <w:tc>
          <w:tcPr>
            <w:tcW w:w="0" w:type="auto"/>
            <w:vAlign w:val="bottom"/>
          </w:tcPr>
          <w:p w14:paraId="6D80B4D8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19(26.3)</w:t>
            </w:r>
          </w:p>
        </w:tc>
        <w:tc>
          <w:tcPr>
            <w:tcW w:w="0" w:type="auto"/>
            <w:vAlign w:val="bottom"/>
          </w:tcPr>
          <w:p w14:paraId="7DA6BA5A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 (Reference)</w:t>
            </w:r>
          </w:p>
        </w:tc>
        <w:tc>
          <w:tcPr>
            <w:tcW w:w="0" w:type="auto"/>
            <w:vAlign w:val="center"/>
          </w:tcPr>
          <w:p w14:paraId="00480084" w14:textId="77777777" w:rsidR="006F23CF" w:rsidRPr="007E62B4" w:rsidRDefault="006F23CF" w:rsidP="006F23CF">
            <w:pPr>
              <w:widowControl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5487821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 (Reference)</w:t>
            </w:r>
          </w:p>
        </w:tc>
        <w:tc>
          <w:tcPr>
            <w:tcW w:w="0" w:type="auto"/>
          </w:tcPr>
          <w:p w14:paraId="28358254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7D58771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45B9B2FF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74(21.0)</w:t>
            </w:r>
          </w:p>
        </w:tc>
        <w:tc>
          <w:tcPr>
            <w:tcW w:w="0" w:type="auto"/>
            <w:vAlign w:val="bottom"/>
          </w:tcPr>
          <w:p w14:paraId="0014BC47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 (Reference)</w:t>
            </w:r>
          </w:p>
        </w:tc>
        <w:tc>
          <w:tcPr>
            <w:tcW w:w="0" w:type="auto"/>
            <w:vAlign w:val="center"/>
          </w:tcPr>
          <w:p w14:paraId="3687A8E4" w14:textId="77777777" w:rsidR="006F23CF" w:rsidRPr="007E62B4" w:rsidRDefault="006F23CF" w:rsidP="006F23CF">
            <w:pPr>
              <w:widowControl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D66F60B" w14:textId="77777777" w:rsidR="006F23CF" w:rsidRPr="007E62B4" w:rsidRDefault="006F23CF" w:rsidP="006F23CF">
            <w:pPr>
              <w:widowControl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 (Reference)</w:t>
            </w:r>
          </w:p>
        </w:tc>
        <w:tc>
          <w:tcPr>
            <w:tcW w:w="0" w:type="auto"/>
            <w:vAlign w:val="center"/>
          </w:tcPr>
          <w:p w14:paraId="41F9C27D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</w:p>
        </w:tc>
      </w:tr>
      <w:tr w:rsidR="007E62B4" w:rsidRPr="007E62B4" w14:paraId="2BBFE376" w14:textId="77777777" w:rsidTr="00A832D3">
        <w:tc>
          <w:tcPr>
            <w:tcW w:w="1702" w:type="dxa"/>
            <w:vMerge/>
          </w:tcPr>
          <w:p w14:paraId="120FBDCF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20" w:type="dxa"/>
          </w:tcPr>
          <w:p w14:paraId="00F166C6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Ideal</w:t>
            </w:r>
          </w:p>
        </w:tc>
        <w:tc>
          <w:tcPr>
            <w:tcW w:w="0" w:type="auto"/>
            <w:vAlign w:val="bottom"/>
          </w:tcPr>
          <w:p w14:paraId="480072BA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50(17.4)</w:t>
            </w:r>
          </w:p>
        </w:tc>
        <w:tc>
          <w:tcPr>
            <w:tcW w:w="0" w:type="auto"/>
            <w:vAlign w:val="bottom"/>
          </w:tcPr>
          <w:p w14:paraId="543E1745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66(0.49,0.89)</w:t>
            </w:r>
          </w:p>
        </w:tc>
        <w:tc>
          <w:tcPr>
            <w:tcW w:w="0" w:type="auto"/>
            <w:vAlign w:val="center"/>
          </w:tcPr>
          <w:p w14:paraId="6D0FA53B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0" w:type="auto"/>
            <w:vAlign w:val="bottom"/>
          </w:tcPr>
          <w:p w14:paraId="0C42A93F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60(0.42,0.86)</w:t>
            </w:r>
          </w:p>
        </w:tc>
        <w:tc>
          <w:tcPr>
            <w:tcW w:w="0" w:type="auto"/>
            <w:vAlign w:val="center"/>
          </w:tcPr>
          <w:p w14:paraId="74637D12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27C21BAB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5CAC39F9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46(22.8)</w:t>
            </w:r>
          </w:p>
        </w:tc>
        <w:tc>
          <w:tcPr>
            <w:tcW w:w="0" w:type="auto"/>
            <w:vAlign w:val="bottom"/>
          </w:tcPr>
          <w:p w14:paraId="5638F0E7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.09(0.79,1.50)</w:t>
            </w:r>
          </w:p>
        </w:tc>
        <w:tc>
          <w:tcPr>
            <w:tcW w:w="0" w:type="auto"/>
            <w:vAlign w:val="center"/>
          </w:tcPr>
          <w:p w14:paraId="617EB9E3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62</w:t>
            </w:r>
          </w:p>
        </w:tc>
        <w:tc>
          <w:tcPr>
            <w:tcW w:w="0" w:type="auto"/>
            <w:vAlign w:val="bottom"/>
          </w:tcPr>
          <w:p w14:paraId="55AE2FDA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95(0.65,1.40)</w:t>
            </w:r>
          </w:p>
        </w:tc>
        <w:tc>
          <w:tcPr>
            <w:tcW w:w="0" w:type="auto"/>
            <w:vAlign w:val="center"/>
          </w:tcPr>
          <w:p w14:paraId="166E97BD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80</w:t>
            </w:r>
          </w:p>
        </w:tc>
      </w:tr>
      <w:tr w:rsidR="007E62B4" w:rsidRPr="007E62B4" w14:paraId="4E64E974" w14:textId="77777777" w:rsidTr="00A832D3">
        <w:tc>
          <w:tcPr>
            <w:tcW w:w="1702" w:type="dxa"/>
            <w:vMerge w:val="restart"/>
          </w:tcPr>
          <w:p w14:paraId="7B85E960" w14:textId="77777777" w:rsidR="006F23CF" w:rsidRPr="007E62B4" w:rsidRDefault="006F23CF" w:rsidP="006F23CF">
            <w:pPr>
              <w:widowControl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>Healthy lifestyle pattern</w:t>
            </w:r>
          </w:p>
        </w:tc>
        <w:tc>
          <w:tcPr>
            <w:tcW w:w="1920" w:type="dxa"/>
          </w:tcPr>
          <w:p w14:paraId="5B56FAF7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>Poor</w:t>
            </w:r>
          </w:p>
        </w:tc>
        <w:tc>
          <w:tcPr>
            <w:tcW w:w="0" w:type="auto"/>
            <w:vAlign w:val="bottom"/>
          </w:tcPr>
          <w:p w14:paraId="32E6AF92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51(28.8)</w:t>
            </w:r>
          </w:p>
        </w:tc>
        <w:tc>
          <w:tcPr>
            <w:tcW w:w="0" w:type="auto"/>
            <w:vAlign w:val="bottom"/>
          </w:tcPr>
          <w:p w14:paraId="56EA45B6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 (Reference)</w:t>
            </w:r>
          </w:p>
        </w:tc>
        <w:tc>
          <w:tcPr>
            <w:tcW w:w="0" w:type="auto"/>
            <w:vAlign w:val="center"/>
          </w:tcPr>
          <w:p w14:paraId="74813081" w14:textId="77777777" w:rsidR="006F23CF" w:rsidRPr="007E62B4" w:rsidRDefault="006F23CF" w:rsidP="006F23CF">
            <w:pPr>
              <w:widowControl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B2EB974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 (Reference)</w:t>
            </w:r>
          </w:p>
        </w:tc>
        <w:tc>
          <w:tcPr>
            <w:tcW w:w="0" w:type="auto"/>
          </w:tcPr>
          <w:p w14:paraId="6A8D62E4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D17B72B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21DACD81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41(23.6)</w:t>
            </w:r>
          </w:p>
        </w:tc>
        <w:tc>
          <w:tcPr>
            <w:tcW w:w="0" w:type="auto"/>
            <w:vAlign w:val="bottom"/>
          </w:tcPr>
          <w:p w14:paraId="620AA261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 (Reference)</w:t>
            </w:r>
          </w:p>
        </w:tc>
        <w:tc>
          <w:tcPr>
            <w:tcW w:w="0" w:type="auto"/>
            <w:vAlign w:val="center"/>
          </w:tcPr>
          <w:p w14:paraId="4D045F3E" w14:textId="77777777" w:rsidR="006F23CF" w:rsidRPr="007E62B4" w:rsidRDefault="006F23CF" w:rsidP="006F23CF">
            <w:pPr>
              <w:widowControl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BC6BEF7" w14:textId="77777777" w:rsidR="006F23CF" w:rsidRPr="007E62B4" w:rsidRDefault="006F23CF" w:rsidP="006F23CF">
            <w:pPr>
              <w:widowControl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 (Reference)</w:t>
            </w:r>
          </w:p>
        </w:tc>
        <w:tc>
          <w:tcPr>
            <w:tcW w:w="0" w:type="auto"/>
            <w:vAlign w:val="center"/>
          </w:tcPr>
          <w:p w14:paraId="5298E3B8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</w:p>
        </w:tc>
      </w:tr>
      <w:tr w:rsidR="007E62B4" w:rsidRPr="007E62B4" w14:paraId="30E5D128" w14:textId="77777777" w:rsidTr="00A832D3">
        <w:tc>
          <w:tcPr>
            <w:tcW w:w="1702" w:type="dxa"/>
            <w:vMerge/>
          </w:tcPr>
          <w:p w14:paraId="105CD84B" w14:textId="77777777" w:rsidR="006F23CF" w:rsidRPr="007E62B4" w:rsidRDefault="006F23CF" w:rsidP="006F23CF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20" w:type="dxa"/>
          </w:tcPr>
          <w:p w14:paraId="54E25DDB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>Unfavorable</w:t>
            </w:r>
          </w:p>
        </w:tc>
        <w:tc>
          <w:tcPr>
            <w:tcW w:w="0" w:type="auto"/>
            <w:vAlign w:val="bottom"/>
          </w:tcPr>
          <w:p w14:paraId="0B3785A2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61(23.5)</w:t>
            </w:r>
          </w:p>
        </w:tc>
        <w:tc>
          <w:tcPr>
            <w:tcW w:w="0" w:type="auto"/>
            <w:vAlign w:val="bottom"/>
          </w:tcPr>
          <w:p w14:paraId="6C0E60FB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81(0.59,1.12)</w:t>
            </w:r>
          </w:p>
        </w:tc>
        <w:tc>
          <w:tcPr>
            <w:tcW w:w="0" w:type="auto"/>
            <w:vAlign w:val="center"/>
          </w:tcPr>
          <w:p w14:paraId="7EAB61CF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21</w:t>
            </w:r>
          </w:p>
        </w:tc>
        <w:tc>
          <w:tcPr>
            <w:tcW w:w="0" w:type="auto"/>
            <w:vAlign w:val="bottom"/>
          </w:tcPr>
          <w:p w14:paraId="0FD4404F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78(0.55,1.09)</w:t>
            </w:r>
          </w:p>
        </w:tc>
        <w:tc>
          <w:tcPr>
            <w:tcW w:w="0" w:type="auto"/>
            <w:vAlign w:val="center"/>
          </w:tcPr>
          <w:p w14:paraId="5CB3BEC9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0" w:type="auto"/>
          </w:tcPr>
          <w:p w14:paraId="76AB05AD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1A05A3D4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40(19.2)</w:t>
            </w:r>
          </w:p>
        </w:tc>
        <w:tc>
          <w:tcPr>
            <w:tcW w:w="0" w:type="auto"/>
            <w:vAlign w:val="bottom"/>
          </w:tcPr>
          <w:p w14:paraId="656AB7BB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82(0.55,1.20)</w:t>
            </w:r>
          </w:p>
        </w:tc>
        <w:tc>
          <w:tcPr>
            <w:tcW w:w="0" w:type="auto"/>
            <w:vAlign w:val="center"/>
          </w:tcPr>
          <w:p w14:paraId="4A177838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30</w:t>
            </w:r>
          </w:p>
        </w:tc>
        <w:tc>
          <w:tcPr>
            <w:tcW w:w="0" w:type="auto"/>
            <w:vAlign w:val="bottom"/>
          </w:tcPr>
          <w:p w14:paraId="016BDCC8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77(0.49,1.22)</w:t>
            </w:r>
          </w:p>
        </w:tc>
        <w:tc>
          <w:tcPr>
            <w:tcW w:w="0" w:type="auto"/>
            <w:vAlign w:val="center"/>
          </w:tcPr>
          <w:p w14:paraId="22018F5E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26</w:t>
            </w:r>
          </w:p>
        </w:tc>
      </w:tr>
      <w:tr w:rsidR="007E62B4" w:rsidRPr="007E62B4" w14:paraId="3274BEEF" w14:textId="77777777" w:rsidTr="00A832D3">
        <w:tc>
          <w:tcPr>
            <w:tcW w:w="1702" w:type="dxa"/>
            <w:vMerge/>
          </w:tcPr>
          <w:p w14:paraId="7B95BFDC" w14:textId="77777777" w:rsidR="006F23CF" w:rsidRPr="007E62B4" w:rsidRDefault="006F23CF" w:rsidP="006F23CF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20" w:type="dxa"/>
          </w:tcPr>
          <w:p w14:paraId="3AEE58B1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>Intermediate healthy</w:t>
            </w:r>
          </w:p>
        </w:tc>
        <w:tc>
          <w:tcPr>
            <w:tcW w:w="0" w:type="auto"/>
            <w:vAlign w:val="bottom"/>
          </w:tcPr>
          <w:p w14:paraId="64CD409C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40(20.6)</w:t>
            </w:r>
          </w:p>
        </w:tc>
        <w:tc>
          <w:tcPr>
            <w:tcW w:w="0" w:type="auto"/>
            <w:vAlign w:val="bottom"/>
          </w:tcPr>
          <w:p w14:paraId="3134975C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72(0.50,1.03)</w:t>
            </w:r>
          </w:p>
        </w:tc>
        <w:tc>
          <w:tcPr>
            <w:tcW w:w="0" w:type="auto"/>
            <w:vAlign w:val="center"/>
          </w:tcPr>
          <w:p w14:paraId="499F7379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0" w:type="auto"/>
            <w:vAlign w:val="bottom"/>
          </w:tcPr>
          <w:p w14:paraId="051DB4A3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72(0.49,1.05)</w:t>
            </w:r>
          </w:p>
        </w:tc>
        <w:tc>
          <w:tcPr>
            <w:tcW w:w="0" w:type="auto"/>
            <w:vAlign w:val="center"/>
          </w:tcPr>
          <w:p w14:paraId="5FA79639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3B3AEDB6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5EBE3343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32(26.0)</w:t>
            </w:r>
          </w:p>
        </w:tc>
        <w:tc>
          <w:tcPr>
            <w:tcW w:w="0" w:type="auto"/>
            <w:vAlign w:val="bottom"/>
          </w:tcPr>
          <w:p w14:paraId="41C16A81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.10(0.74,1.65)</w:t>
            </w:r>
          </w:p>
        </w:tc>
        <w:tc>
          <w:tcPr>
            <w:tcW w:w="0" w:type="auto"/>
            <w:vAlign w:val="center"/>
          </w:tcPr>
          <w:p w14:paraId="341FB68C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63</w:t>
            </w:r>
          </w:p>
        </w:tc>
        <w:tc>
          <w:tcPr>
            <w:tcW w:w="0" w:type="auto"/>
            <w:vAlign w:val="bottom"/>
          </w:tcPr>
          <w:p w14:paraId="3FAAF0FA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.01(0.62,1.64)</w:t>
            </w:r>
          </w:p>
        </w:tc>
        <w:tc>
          <w:tcPr>
            <w:tcW w:w="0" w:type="auto"/>
            <w:vAlign w:val="center"/>
          </w:tcPr>
          <w:p w14:paraId="1BEB71AD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96</w:t>
            </w:r>
          </w:p>
        </w:tc>
      </w:tr>
      <w:tr w:rsidR="007E62B4" w:rsidRPr="007E62B4" w14:paraId="62AF7C71" w14:textId="77777777" w:rsidTr="00A832D3">
        <w:tc>
          <w:tcPr>
            <w:tcW w:w="1702" w:type="dxa"/>
            <w:vMerge/>
          </w:tcPr>
          <w:p w14:paraId="43CD9C6F" w14:textId="77777777" w:rsidR="006F23CF" w:rsidRPr="007E62B4" w:rsidRDefault="006F23CF" w:rsidP="006F23CF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20" w:type="dxa"/>
          </w:tcPr>
          <w:p w14:paraId="41F71E59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>Healthy</w:t>
            </w:r>
          </w:p>
        </w:tc>
        <w:tc>
          <w:tcPr>
            <w:tcW w:w="0" w:type="auto"/>
            <w:vAlign w:val="bottom"/>
          </w:tcPr>
          <w:p w14:paraId="405415DF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7(15.7)</w:t>
            </w:r>
          </w:p>
        </w:tc>
        <w:tc>
          <w:tcPr>
            <w:tcW w:w="0" w:type="auto"/>
            <w:vAlign w:val="bottom"/>
          </w:tcPr>
          <w:p w14:paraId="74D7E82C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55(0.33,0.90)</w:t>
            </w:r>
          </w:p>
        </w:tc>
        <w:tc>
          <w:tcPr>
            <w:tcW w:w="0" w:type="auto"/>
            <w:vAlign w:val="center"/>
          </w:tcPr>
          <w:p w14:paraId="19F2C9DC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0" w:type="auto"/>
            <w:vAlign w:val="bottom"/>
          </w:tcPr>
          <w:p w14:paraId="1236C9BA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47(0.27,0.80)</w:t>
            </w:r>
          </w:p>
        </w:tc>
        <w:tc>
          <w:tcPr>
            <w:tcW w:w="0" w:type="auto"/>
            <w:vAlign w:val="center"/>
          </w:tcPr>
          <w:p w14:paraId="5AE59F03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36122A01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71E24220" w14:textId="77777777" w:rsidR="006F23CF" w:rsidRPr="007E62B4" w:rsidRDefault="006F23CF" w:rsidP="006F23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7(14.0)</w:t>
            </w:r>
          </w:p>
        </w:tc>
        <w:tc>
          <w:tcPr>
            <w:tcW w:w="0" w:type="auto"/>
            <w:vAlign w:val="bottom"/>
          </w:tcPr>
          <w:p w14:paraId="100FB6B2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59(0.28,1.24)</w:t>
            </w:r>
          </w:p>
        </w:tc>
        <w:tc>
          <w:tcPr>
            <w:tcW w:w="0" w:type="auto"/>
            <w:vAlign w:val="center"/>
          </w:tcPr>
          <w:p w14:paraId="45E081E3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17</w:t>
            </w:r>
          </w:p>
        </w:tc>
        <w:tc>
          <w:tcPr>
            <w:tcW w:w="0" w:type="auto"/>
            <w:vAlign w:val="bottom"/>
          </w:tcPr>
          <w:p w14:paraId="50E3B648" w14:textId="77777777" w:rsidR="006F23CF" w:rsidRPr="007E62B4" w:rsidRDefault="006F23CF" w:rsidP="006F23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52(0.22,1.24)</w:t>
            </w:r>
          </w:p>
        </w:tc>
        <w:tc>
          <w:tcPr>
            <w:tcW w:w="0" w:type="auto"/>
            <w:vAlign w:val="center"/>
          </w:tcPr>
          <w:p w14:paraId="4AD4D9AC" w14:textId="77777777" w:rsidR="006F23CF" w:rsidRPr="007E62B4" w:rsidRDefault="006F23CF" w:rsidP="006F23CF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14</w:t>
            </w:r>
          </w:p>
        </w:tc>
      </w:tr>
      <w:tr w:rsidR="007E62B4" w:rsidRPr="007E62B4" w14:paraId="574C1666" w14:textId="77777777" w:rsidTr="00A832D3">
        <w:tc>
          <w:tcPr>
            <w:tcW w:w="1702" w:type="dxa"/>
          </w:tcPr>
          <w:p w14:paraId="0145D68B" w14:textId="77777777" w:rsidR="006F23CF" w:rsidRPr="007E62B4" w:rsidRDefault="006F23CF" w:rsidP="00A309E0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 xml:space="preserve"> for trend</w:t>
            </w:r>
          </w:p>
        </w:tc>
        <w:tc>
          <w:tcPr>
            <w:tcW w:w="1920" w:type="dxa"/>
          </w:tcPr>
          <w:p w14:paraId="6F443DA7" w14:textId="77777777" w:rsidR="006F23CF" w:rsidRPr="007E62B4" w:rsidRDefault="006F23CF" w:rsidP="00A309E0">
            <w:pPr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7FE217D" w14:textId="77777777" w:rsidR="006F23CF" w:rsidRPr="007E62B4" w:rsidRDefault="006F23CF" w:rsidP="00A309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5B577420" w14:textId="77777777" w:rsidR="006F23CF" w:rsidRPr="007E62B4" w:rsidRDefault="006F23CF" w:rsidP="00A309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83(0.72,0.95)</w:t>
            </w:r>
          </w:p>
        </w:tc>
        <w:tc>
          <w:tcPr>
            <w:tcW w:w="0" w:type="auto"/>
            <w:vAlign w:val="center"/>
          </w:tcPr>
          <w:p w14:paraId="450EE6E9" w14:textId="77777777" w:rsidR="006F23CF" w:rsidRPr="007E62B4" w:rsidRDefault="006F23CF" w:rsidP="00A309E0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0" w:type="auto"/>
            <w:vAlign w:val="bottom"/>
          </w:tcPr>
          <w:p w14:paraId="67BD5913" w14:textId="77777777" w:rsidR="006F23CF" w:rsidRPr="007E62B4" w:rsidRDefault="006F23CF" w:rsidP="00A309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81(0.69,0.96)</w:t>
            </w:r>
          </w:p>
        </w:tc>
        <w:tc>
          <w:tcPr>
            <w:tcW w:w="0" w:type="auto"/>
            <w:vAlign w:val="center"/>
          </w:tcPr>
          <w:p w14:paraId="660F2556" w14:textId="77777777" w:rsidR="006F23CF" w:rsidRPr="007E62B4" w:rsidRDefault="006F23CF" w:rsidP="00A309E0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6E18429C" w14:textId="77777777" w:rsidR="006F23CF" w:rsidRPr="007E62B4" w:rsidRDefault="006F23CF" w:rsidP="00A309E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3C049DE" w14:textId="77777777" w:rsidR="006F23CF" w:rsidRPr="007E62B4" w:rsidRDefault="006F23CF" w:rsidP="00A309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72DE9267" w14:textId="77777777" w:rsidR="006F23CF" w:rsidRPr="007E62B4" w:rsidRDefault="006F23CF" w:rsidP="00A309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95(0.80,1.12)</w:t>
            </w:r>
          </w:p>
        </w:tc>
        <w:tc>
          <w:tcPr>
            <w:tcW w:w="0" w:type="auto"/>
            <w:vAlign w:val="center"/>
          </w:tcPr>
          <w:p w14:paraId="5FA36191" w14:textId="77777777" w:rsidR="006F23CF" w:rsidRPr="007E62B4" w:rsidRDefault="006F23CF" w:rsidP="00A309E0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54</w:t>
            </w:r>
          </w:p>
        </w:tc>
        <w:tc>
          <w:tcPr>
            <w:tcW w:w="0" w:type="auto"/>
            <w:vAlign w:val="bottom"/>
          </w:tcPr>
          <w:p w14:paraId="19E2E41A" w14:textId="77777777" w:rsidR="006F23CF" w:rsidRPr="007E62B4" w:rsidRDefault="006F23CF" w:rsidP="00A309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91(0.74,1.12)</w:t>
            </w:r>
          </w:p>
        </w:tc>
        <w:tc>
          <w:tcPr>
            <w:tcW w:w="0" w:type="auto"/>
            <w:vAlign w:val="center"/>
          </w:tcPr>
          <w:p w14:paraId="3055668E" w14:textId="77777777" w:rsidR="006F23CF" w:rsidRPr="007E62B4" w:rsidRDefault="006F23CF" w:rsidP="00A309E0">
            <w:pPr>
              <w:jc w:val="right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39</w:t>
            </w:r>
          </w:p>
        </w:tc>
      </w:tr>
    </w:tbl>
    <w:p w14:paraId="1D042577" w14:textId="77777777" w:rsidR="00D67E8B" w:rsidRPr="007E62B4" w:rsidRDefault="00D67E8B" w:rsidP="00DF51D6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Model 1 did not adjust for any variables; Model 2 adjusted for </w:t>
      </w:r>
      <w:r w:rsidRPr="007E62B4">
        <w:rPr>
          <w:rFonts w:ascii="Times New Roman" w:eastAsia="SimSun" w:hAnsi="Times New Roman" w:cs="Times New Roman" w:hint="eastAsia"/>
          <w:sz w:val="20"/>
          <w:szCs w:val="20"/>
        </w:rPr>
        <w:t>baseline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 BMI, birth weight, feeding patterns, type of delivery, parental </w:t>
      </w:r>
      <w:proofErr w:type="gramStart"/>
      <w:r w:rsidRPr="007E62B4">
        <w:rPr>
          <w:rFonts w:ascii="Times New Roman" w:eastAsia="SimSun" w:hAnsi="Times New Roman" w:cs="Times New Roman"/>
          <w:sz w:val="20"/>
          <w:szCs w:val="20"/>
        </w:rPr>
        <w:t>BMI</w:t>
      </w:r>
      <w:proofErr w:type="gramEnd"/>
      <w:r w:rsidRPr="007E62B4">
        <w:rPr>
          <w:rFonts w:ascii="Times New Roman" w:eastAsia="SimSun" w:hAnsi="Times New Roman" w:cs="Times New Roman"/>
          <w:sz w:val="20"/>
          <w:szCs w:val="20"/>
        </w:rPr>
        <w:t xml:space="preserve"> and education levels.</w:t>
      </w:r>
    </w:p>
    <w:p w14:paraId="431E1AF9" w14:textId="77777777" w:rsidR="00D67E8B" w:rsidRPr="007E62B4" w:rsidRDefault="00D67E8B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74FDAD01" w14:textId="77777777" w:rsidR="00D67E8B" w:rsidRPr="007E62B4" w:rsidRDefault="00D67E8B" w:rsidP="00DF51D6">
      <w:pPr>
        <w:rPr>
          <w:rFonts w:ascii="Times New Roman" w:hAnsi="Times New Roman" w:cs="Times New Roman"/>
          <w:b/>
          <w:sz w:val="24"/>
          <w:szCs w:val="24"/>
        </w:rPr>
      </w:pPr>
    </w:p>
    <w:p w14:paraId="42E2E471" w14:textId="77777777" w:rsidR="00651AA0" w:rsidRPr="007E62B4" w:rsidRDefault="00651AA0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15629E3E" w14:textId="77777777" w:rsidR="00651AA0" w:rsidRPr="007E62B4" w:rsidRDefault="00651AA0" w:rsidP="00651AA0">
      <w:pPr>
        <w:widowControl/>
        <w:jc w:val="left"/>
        <w:rPr>
          <w:rFonts w:ascii="Times New Roman" w:eastAsia="SimSun" w:hAnsi="Times New Roman" w:cs="Times New Roman"/>
          <w:sz w:val="24"/>
          <w:szCs w:val="24"/>
        </w:rPr>
      </w:pPr>
      <w:r w:rsidRPr="007E62B4">
        <w:rPr>
          <w:rFonts w:ascii="Times New Roman" w:hAnsi="Times New Roman" w:cs="Times New Roman"/>
          <w:b/>
          <w:sz w:val="24"/>
          <w:szCs w:val="24"/>
        </w:rPr>
        <w:br w:type="page"/>
      </w:r>
      <w:r w:rsidRPr="007E62B4">
        <w:rPr>
          <w:rFonts w:ascii="Times New Roman" w:hAnsi="Times New Roman" w:cs="Times New Roman"/>
          <w:b/>
          <w:sz w:val="24"/>
          <w:szCs w:val="24"/>
        </w:rPr>
        <w:lastRenderedPageBreak/>
        <w:t>Supplementary</w:t>
      </w:r>
      <w:r w:rsidRPr="007E62B4">
        <w:rPr>
          <w:rFonts w:ascii="Times New Roman" w:eastAsia="SimSun" w:hAnsi="Times New Roman" w:cs="Times New Roman"/>
          <w:b/>
          <w:sz w:val="24"/>
          <w:szCs w:val="24"/>
        </w:rPr>
        <w:t xml:space="preserve"> Table 4</w:t>
      </w:r>
      <w:r w:rsidRPr="007E62B4">
        <w:rPr>
          <w:rFonts w:ascii="Times New Roman" w:eastAsia="SimSun" w:hAnsi="Times New Roman" w:cs="Times New Roman"/>
          <w:sz w:val="24"/>
          <w:szCs w:val="24"/>
        </w:rPr>
        <w:t xml:space="preserve"> The Log-binomial regression analysis of the association between prepubertal lifestyle and risk of </w:t>
      </w:r>
      <w:r w:rsidRPr="007E62B4">
        <w:rPr>
          <w:rFonts w:ascii="Times New Roman" w:eastAsia="SimSun" w:hAnsi="Times New Roman" w:cs="Times New Roman" w:hint="eastAsia"/>
          <w:sz w:val="24"/>
          <w:szCs w:val="24"/>
        </w:rPr>
        <w:t>earl</w:t>
      </w:r>
      <w:r w:rsidRPr="007E62B4">
        <w:rPr>
          <w:rFonts w:ascii="Times New Roman" w:eastAsia="SimSun" w:hAnsi="Times New Roman" w:cs="Times New Roman"/>
          <w:sz w:val="24"/>
          <w:szCs w:val="24"/>
        </w:rPr>
        <w:t>y onset of puberty, stratified by baseline nutritional status</w:t>
      </w:r>
    </w:p>
    <w:p w14:paraId="035D662D" w14:textId="77777777" w:rsidR="00651AA0" w:rsidRPr="007E62B4" w:rsidRDefault="00651AA0" w:rsidP="00651AA0">
      <w:pPr>
        <w:spacing w:line="480" w:lineRule="auto"/>
        <w:rPr>
          <w:sz w:val="20"/>
          <w:szCs w:val="20"/>
        </w:rPr>
      </w:pPr>
      <w:r w:rsidRPr="007E62B4">
        <w:rPr>
          <w:noProof/>
        </w:rPr>
        <w:drawing>
          <wp:inline distT="0" distB="0" distL="0" distR="0" wp14:anchorId="5770B20E" wp14:editId="196BB401">
            <wp:extent cx="8863330" cy="2442672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2442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2581EC" w14:textId="77777777" w:rsidR="00F0405E" w:rsidRPr="007E62B4" w:rsidRDefault="00651AA0" w:rsidP="00651AA0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  <w:sectPr w:rsidR="00F0405E" w:rsidRPr="007E62B4" w:rsidSect="004A6640">
          <w:pgSz w:w="16838" w:h="11906" w:orient="landscape"/>
          <w:pgMar w:top="1797" w:right="1440" w:bottom="1797" w:left="1440" w:header="851" w:footer="992" w:gutter="0"/>
          <w:cols w:space="425"/>
          <w:docGrid w:type="linesAndChars" w:linePitch="312"/>
        </w:sectPr>
      </w:pPr>
      <w:r w:rsidRPr="007E62B4">
        <w:rPr>
          <w:rFonts w:ascii="Times New Roman" w:eastAsia="SimSun" w:hAnsi="Times New Roman" w:cs="Times New Roman"/>
          <w:sz w:val="20"/>
          <w:szCs w:val="20"/>
        </w:rPr>
        <w:t>Model adjusted for birth weight, feeding patterns, type of delivery, parental BMI and education levels.</w:t>
      </w:r>
    </w:p>
    <w:p w14:paraId="06F60FB5" w14:textId="77777777" w:rsidR="002E2790" w:rsidRPr="007E62B4" w:rsidRDefault="002E2790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28C5457B" w14:textId="77777777" w:rsidR="002E2790" w:rsidRPr="007E62B4" w:rsidRDefault="002E2790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 w:rsidRPr="007E62B4">
        <w:rPr>
          <w:rFonts w:ascii="Times New Roman" w:hAnsi="Times New Roman" w:cs="Times New Roman"/>
          <w:b/>
          <w:sz w:val="24"/>
          <w:szCs w:val="24"/>
        </w:rPr>
        <w:t>Supplementary</w:t>
      </w:r>
      <w:r w:rsidRPr="007E62B4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Pr="007E62B4">
        <w:rPr>
          <w:rFonts w:ascii="Times New Roman" w:eastAsia="SimSun" w:hAnsi="Times New Roman" w:cs="Times New Roman"/>
          <w:b/>
          <w:sz w:val="24"/>
          <w:szCs w:val="24"/>
        </w:rPr>
        <w:t xml:space="preserve">table </w:t>
      </w:r>
      <w:r w:rsidR="00651AA0" w:rsidRPr="007E62B4">
        <w:rPr>
          <w:rFonts w:ascii="Times New Roman" w:eastAsia="SimSun" w:hAnsi="Times New Roman" w:cs="Times New Roman"/>
          <w:b/>
          <w:sz w:val="24"/>
          <w:szCs w:val="24"/>
        </w:rPr>
        <w:t>5</w:t>
      </w:r>
      <w:r w:rsidRPr="007E62B4">
        <w:rPr>
          <w:rFonts w:ascii="Times New Roman" w:eastAsia="SimSun" w:hAnsi="Times New Roman" w:cs="Times New Roman"/>
          <w:b/>
          <w:sz w:val="24"/>
          <w:szCs w:val="24"/>
        </w:rPr>
        <w:t xml:space="preserve"> </w:t>
      </w:r>
      <w:r w:rsidRPr="007E62B4">
        <w:rPr>
          <w:rFonts w:ascii="Times New Roman" w:eastAsia="SimSun" w:hAnsi="Times New Roman" w:cs="Times New Roman"/>
          <w:sz w:val="24"/>
          <w:szCs w:val="24"/>
        </w:rPr>
        <w:t xml:space="preserve">The modification of lifestyle on the association between </w:t>
      </w:r>
      <w:r w:rsidR="00F0405E" w:rsidRPr="007E62B4">
        <w:rPr>
          <w:rFonts w:ascii="Times New Roman" w:eastAsia="SimSun" w:hAnsi="Times New Roman" w:cs="Times New Roman"/>
          <w:sz w:val="24"/>
          <w:szCs w:val="24"/>
        </w:rPr>
        <w:t>baseline BMI</w:t>
      </w:r>
      <w:r w:rsidRPr="007E62B4">
        <w:rPr>
          <w:rFonts w:ascii="Times New Roman" w:eastAsia="SimSun" w:hAnsi="Times New Roman" w:cs="Times New Roman"/>
          <w:sz w:val="24"/>
          <w:szCs w:val="24"/>
        </w:rPr>
        <w:t xml:space="preserve"> and early onset of puberty</w:t>
      </w:r>
    </w:p>
    <w:tbl>
      <w:tblPr>
        <w:tblStyle w:val="TableGrid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4"/>
        <w:gridCol w:w="1420"/>
        <w:gridCol w:w="1559"/>
        <w:gridCol w:w="708"/>
        <w:gridCol w:w="283"/>
        <w:gridCol w:w="1702"/>
        <w:gridCol w:w="796"/>
      </w:tblGrid>
      <w:tr w:rsidR="007E62B4" w:rsidRPr="007E62B4" w14:paraId="5EACB08F" w14:textId="77777777" w:rsidTr="00F0405E">
        <w:trPr>
          <w:jc w:val="center"/>
        </w:trPr>
        <w:tc>
          <w:tcPr>
            <w:tcW w:w="1962" w:type="pct"/>
            <w:gridSpan w:val="2"/>
            <w:vMerge w:val="restart"/>
            <w:tcBorders>
              <w:top w:val="single" w:sz="4" w:space="0" w:color="auto"/>
            </w:tcBorders>
            <w:vAlign w:val="center"/>
          </w:tcPr>
          <w:p w14:paraId="33075866" w14:textId="77777777" w:rsidR="000E0DAA" w:rsidRPr="007E62B4" w:rsidRDefault="002E2790" w:rsidP="00F0405E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b/>
                <w:sz w:val="20"/>
                <w:szCs w:val="20"/>
              </w:rPr>
              <w:br w:type="page"/>
            </w:r>
            <w:r w:rsidR="00F0405E" w:rsidRPr="007E62B4">
              <w:rPr>
                <w:rFonts w:ascii="Times New Roman" w:hAnsi="Times New Roman" w:cs="Times New Roman"/>
                <w:sz w:val="20"/>
                <w:szCs w:val="20"/>
              </w:rPr>
              <w:t>Baseline BMI</w:t>
            </w:r>
          </w:p>
        </w:tc>
        <w:tc>
          <w:tcPr>
            <w:tcW w:w="1364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BD71D4B" w14:textId="77777777" w:rsidR="000E0DAA" w:rsidRPr="007E62B4" w:rsidRDefault="000E0DAA" w:rsidP="00A515B0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>Boys</w:t>
            </w:r>
          </w:p>
        </w:tc>
        <w:tc>
          <w:tcPr>
            <w:tcW w:w="170" w:type="pct"/>
            <w:tcBorders>
              <w:top w:val="single" w:sz="4" w:space="0" w:color="auto"/>
              <w:bottom w:val="nil"/>
            </w:tcBorders>
          </w:tcPr>
          <w:p w14:paraId="468B90BA" w14:textId="77777777" w:rsidR="000E0DAA" w:rsidRPr="007E62B4" w:rsidRDefault="000E0DAA" w:rsidP="00A515B0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504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33BF82C" w14:textId="77777777" w:rsidR="000E0DAA" w:rsidRPr="007E62B4" w:rsidRDefault="000E0DAA" w:rsidP="00A515B0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>Girls</w:t>
            </w:r>
          </w:p>
        </w:tc>
      </w:tr>
      <w:tr w:rsidR="007E62B4" w:rsidRPr="007E62B4" w14:paraId="27C7D1F6" w14:textId="77777777" w:rsidTr="00F0405E">
        <w:trPr>
          <w:jc w:val="center"/>
        </w:trPr>
        <w:tc>
          <w:tcPr>
            <w:tcW w:w="1962" w:type="pct"/>
            <w:gridSpan w:val="2"/>
            <w:vMerge/>
            <w:tcBorders>
              <w:bottom w:val="single" w:sz="4" w:space="0" w:color="auto"/>
            </w:tcBorders>
          </w:tcPr>
          <w:p w14:paraId="21FE5277" w14:textId="77777777" w:rsidR="000E0DAA" w:rsidRPr="007E62B4" w:rsidRDefault="000E0DAA" w:rsidP="000E0D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AE6404" w14:textId="77777777" w:rsidR="000E0DAA" w:rsidRPr="007E62B4" w:rsidRDefault="000E0DAA" w:rsidP="000E0DAA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>RR</w:t>
            </w:r>
            <w:r w:rsidR="00DF51D6"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</w:t>
            </w: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>(95%CI)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3FBD8E" w14:textId="77777777" w:rsidR="000E0DAA" w:rsidRPr="007E62B4" w:rsidRDefault="000E0DAA" w:rsidP="000E0DAA">
            <w:pPr>
              <w:widowControl/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P</w:t>
            </w:r>
          </w:p>
        </w:tc>
        <w:tc>
          <w:tcPr>
            <w:tcW w:w="170" w:type="pct"/>
            <w:tcBorders>
              <w:top w:val="nil"/>
              <w:bottom w:val="single" w:sz="4" w:space="0" w:color="auto"/>
            </w:tcBorders>
          </w:tcPr>
          <w:p w14:paraId="2557AABB" w14:textId="77777777" w:rsidR="000E0DAA" w:rsidRPr="007E62B4" w:rsidRDefault="000E0DAA" w:rsidP="000E0DAA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02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3D9FFA" w14:textId="77777777" w:rsidR="000E0DAA" w:rsidRPr="007E62B4" w:rsidRDefault="000E0DAA" w:rsidP="000E0DAA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>RR</w:t>
            </w:r>
            <w:r w:rsidR="00DF51D6"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</w:t>
            </w: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>(95%CI)</w:t>
            </w:r>
          </w:p>
        </w:tc>
        <w:tc>
          <w:tcPr>
            <w:tcW w:w="4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2EFDB4" w14:textId="77777777" w:rsidR="000E0DAA" w:rsidRPr="007E62B4" w:rsidRDefault="000E0DAA" w:rsidP="000E0DAA">
            <w:pPr>
              <w:widowControl/>
              <w:jc w:val="center"/>
              <w:rPr>
                <w:rFonts w:ascii="Times New Roman" w:eastAsia="SimSun" w:hAnsi="Times New Roman" w:cs="Times New Roman"/>
                <w:i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i/>
                <w:sz w:val="20"/>
                <w:szCs w:val="20"/>
              </w:rPr>
              <w:t>P</w:t>
            </w:r>
          </w:p>
        </w:tc>
      </w:tr>
      <w:tr w:rsidR="007E62B4" w:rsidRPr="007E62B4" w14:paraId="28393EE7" w14:textId="77777777" w:rsidTr="00F0405E">
        <w:trPr>
          <w:jc w:val="center"/>
        </w:trPr>
        <w:tc>
          <w:tcPr>
            <w:tcW w:w="1109" w:type="pct"/>
            <w:tcBorders>
              <w:top w:val="single" w:sz="4" w:space="0" w:color="auto"/>
              <w:bottom w:val="nil"/>
            </w:tcBorders>
          </w:tcPr>
          <w:p w14:paraId="37CE8F9A" w14:textId="77777777" w:rsidR="000E0DAA" w:rsidRPr="007E62B4" w:rsidRDefault="000E0DAA" w:rsidP="000E0DAA">
            <w:pPr>
              <w:widowControl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All </w:t>
            </w:r>
          </w:p>
        </w:tc>
        <w:tc>
          <w:tcPr>
            <w:tcW w:w="854" w:type="pct"/>
            <w:tcBorders>
              <w:top w:val="single" w:sz="4" w:space="0" w:color="auto"/>
              <w:bottom w:val="nil"/>
            </w:tcBorders>
          </w:tcPr>
          <w:p w14:paraId="0A67DA7E" w14:textId="77777777" w:rsidR="000E0DAA" w:rsidRPr="007E62B4" w:rsidRDefault="000E0DAA" w:rsidP="00F040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Baseline BMI</w:t>
            </w:r>
          </w:p>
        </w:tc>
        <w:tc>
          <w:tcPr>
            <w:tcW w:w="938" w:type="pct"/>
            <w:tcBorders>
              <w:top w:val="single" w:sz="4" w:space="0" w:color="auto"/>
              <w:bottom w:val="nil"/>
            </w:tcBorders>
          </w:tcPr>
          <w:p w14:paraId="4D35DB8E" w14:textId="77777777" w:rsidR="000E0DAA" w:rsidRPr="007E62B4" w:rsidRDefault="000E0DAA" w:rsidP="000E0D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96(0.91,1.01)</w:t>
            </w:r>
          </w:p>
        </w:tc>
        <w:tc>
          <w:tcPr>
            <w:tcW w:w="426" w:type="pct"/>
            <w:tcBorders>
              <w:top w:val="single" w:sz="4" w:space="0" w:color="auto"/>
              <w:bottom w:val="nil"/>
            </w:tcBorders>
            <w:vAlign w:val="center"/>
          </w:tcPr>
          <w:p w14:paraId="2634B0E0" w14:textId="77777777" w:rsidR="000E0DAA" w:rsidRPr="007E62B4" w:rsidRDefault="00F0405E" w:rsidP="000E0DAA">
            <w:pPr>
              <w:widowControl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170" w:type="pct"/>
            <w:tcBorders>
              <w:top w:val="single" w:sz="4" w:space="0" w:color="auto"/>
              <w:bottom w:val="nil"/>
            </w:tcBorders>
          </w:tcPr>
          <w:p w14:paraId="4E72567E" w14:textId="77777777" w:rsidR="000E0DAA" w:rsidRPr="007E62B4" w:rsidRDefault="000E0DAA" w:rsidP="000E0DAA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024" w:type="pct"/>
            <w:tcBorders>
              <w:top w:val="single" w:sz="4" w:space="0" w:color="auto"/>
              <w:bottom w:val="nil"/>
            </w:tcBorders>
          </w:tcPr>
          <w:p w14:paraId="136D06CE" w14:textId="77777777" w:rsidR="000E0DAA" w:rsidRPr="007E62B4" w:rsidRDefault="000E0DAA" w:rsidP="000E0D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.17(1.07,1.28)</w:t>
            </w:r>
          </w:p>
        </w:tc>
        <w:tc>
          <w:tcPr>
            <w:tcW w:w="480" w:type="pct"/>
            <w:tcBorders>
              <w:top w:val="single" w:sz="4" w:space="0" w:color="auto"/>
              <w:bottom w:val="nil"/>
            </w:tcBorders>
            <w:vAlign w:val="center"/>
          </w:tcPr>
          <w:p w14:paraId="58AAB6F2" w14:textId="77777777" w:rsidR="000E0DAA" w:rsidRPr="007E62B4" w:rsidRDefault="000E0DAA" w:rsidP="000E0DAA">
            <w:pPr>
              <w:widowControl/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001</w:t>
            </w:r>
          </w:p>
        </w:tc>
      </w:tr>
      <w:tr w:rsidR="007E62B4" w:rsidRPr="007E62B4" w14:paraId="28CAE450" w14:textId="77777777" w:rsidTr="00F0405E">
        <w:trPr>
          <w:jc w:val="center"/>
        </w:trPr>
        <w:tc>
          <w:tcPr>
            <w:tcW w:w="1109" w:type="pct"/>
            <w:tcBorders>
              <w:top w:val="nil"/>
              <w:bottom w:val="nil"/>
            </w:tcBorders>
          </w:tcPr>
          <w:p w14:paraId="372EE75B" w14:textId="77777777" w:rsidR="000E0DAA" w:rsidRPr="007E62B4" w:rsidRDefault="000E0DAA" w:rsidP="000E0DAA">
            <w:pPr>
              <w:widowControl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>Unhealthy lifestyle</w:t>
            </w:r>
          </w:p>
        </w:tc>
        <w:tc>
          <w:tcPr>
            <w:tcW w:w="854" w:type="pct"/>
            <w:tcBorders>
              <w:top w:val="nil"/>
              <w:bottom w:val="nil"/>
            </w:tcBorders>
          </w:tcPr>
          <w:p w14:paraId="1D6E53D2" w14:textId="77777777" w:rsidR="000E0DAA" w:rsidRPr="007E62B4" w:rsidRDefault="000E0DAA" w:rsidP="00F0405E">
            <w:pPr>
              <w:jc w:val="center"/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Baseline BMI</w:t>
            </w:r>
          </w:p>
        </w:tc>
        <w:tc>
          <w:tcPr>
            <w:tcW w:w="938" w:type="pct"/>
            <w:tcBorders>
              <w:top w:val="nil"/>
              <w:bottom w:val="nil"/>
            </w:tcBorders>
          </w:tcPr>
          <w:p w14:paraId="2C9256E3" w14:textId="77777777" w:rsidR="000E0DAA" w:rsidRPr="007E62B4" w:rsidRDefault="000E0DAA" w:rsidP="000E0D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97(0.91,1.02)</w:t>
            </w:r>
          </w:p>
        </w:tc>
        <w:tc>
          <w:tcPr>
            <w:tcW w:w="426" w:type="pct"/>
            <w:tcBorders>
              <w:top w:val="nil"/>
              <w:bottom w:val="nil"/>
            </w:tcBorders>
            <w:vAlign w:val="center"/>
          </w:tcPr>
          <w:p w14:paraId="051C13C4" w14:textId="77777777" w:rsidR="000E0DAA" w:rsidRPr="007E62B4" w:rsidRDefault="00F0405E" w:rsidP="000E0DAA">
            <w:pPr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2</w:t>
            </w:r>
            <w:r w:rsidR="000E0DAA"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70" w:type="pct"/>
            <w:tcBorders>
              <w:top w:val="nil"/>
              <w:bottom w:val="nil"/>
            </w:tcBorders>
          </w:tcPr>
          <w:p w14:paraId="212EFCC1" w14:textId="77777777" w:rsidR="000E0DAA" w:rsidRPr="007E62B4" w:rsidRDefault="000E0DAA" w:rsidP="000E0DAA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024" w:type="pct"/>
            <w:tcBorders>
              <w:top w:val="nil"/>
              <w:bottom w:val="nil"/>
            </w:tcBorders>
          </w:tcPr>
          <w:p w14:paraId="22A33495" w14:textId="77777777" w:rsidR="000E0DAA" w:rsidRPr="007E62B4" w:rsidRDefault="000E0DAA" w:rsidP="000E0D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.18(1.08,1.30)</w:t>
            </w:r>
          </w:p>
        </w:tc>
        <w:tc>
          <w:tcPr>
            <w:tcW w:w="480" w:type="pct"/>
            <w:tcBorders>
              <w:top w:val="nil"/>
              <w:bottom w:val="nil"/>
            </w:tcBorders>
            <w:vAlign w:val="center"/>
          </w:tcPr>
          <w:p w14:paraId="6A250202" w14:textId="77777777" w:rsidR="000E0DAA" w:rsidRPr="007E62B4" w:rsidRDefault="000E0DAA" w:rsidP="000E0DAA">
            <w:pPr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&lt;0.001</w:t>
            </w:r>
          </w:p>
        </w:tc>
      </w:tr>
      <w:tr w:rsidR="00F0405E" w:rsidRPr="007E62B4" w14:paraId="26AA3982" w14:textId="77777777" w:rsidTr="00F0405E">
        <w:trPr>
          <w:jc w:val="center"/>
        </w:trPr>
        <w:tc>
          <w:tcPr>
            <w:tcW w:w="1109" w:type="pct"/>
            <w:tcBorders>
              <w:top w:val="nil"/>
              <w:bottom w:val="single" w:sz="4" w:space="0" w:color="auto"/>
            </w:tcBorders>
          </w:tcPr>
          <w:p w14:paraId="0AA5A5E3" w14:textId="77777777" w:rsidR="000E0DAA" w:rsidRPr="007E62B4" w:rsidRDefault="000E0DAA" w:rsidP="000E0DAA">
            <w:pPr>
              <w:widowControl/>
              <w:jc w:val="left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0"/>
                <w:szCs w:val="20"/>
              </w:rPr>
              <w:t>Healthy lifestyle</w:t>
            </w:r>
          </w:p>
        </w:tc>
        <w:tc>
          <w:tcPr>
            <w:tcW w:w="854" w:type="pct"/>
            <w:tcBorders>
              <w:top w:val="nil"/>
              <w:bottom w:val="single" w:sz="4" w:space="0" w:color="auto"/>
            </w:tcBorders>
          </w:tcPr>
          <w:p w14:paraId="0FD99A42" w14:textId="77777777" w:rsidR="000E0DAA" w:rsidRPr="007E62B4" w:rsidRDefault="000E0DAA" w:rsidP="00F0405E">
            <w:pPr>
              <w:jc w:val="center"/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Baseline BMI</w:t>
            </w:r>
          </w:p>
        </w:tc>
        <w:tc>
          <w:tcPr>
            <w:tcW w:w="938" w:type="pct"/>
            <w:tcBorders>
              <w:top w:val="nil"/>
              <w:bottom w:val="single" w:sz="4" w:space="0" w:color="auto"/>
            </w:tcBorders>
          </w:tcPr>
          <w:p w14:paraId="29FF9092" w14:textId="77777777" w:rsidR="000E0DAA" w:rsidRPr="007E62B4" w:rsidRDefault="000E0DAA" w:rsidP="000E0D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0.87(0.70,1.08)</w:t>
            </w:r>
          </w:p>
        </w:tc>
        <w:tc>
          <w:tcPr>
            <w:tcW w:w="426" w:type="pct"/>
            <w:tcBorders>
              <w:top w:val="nil"/>
              <w:bottom w:val="single" w:sz="4" w:space="0" w:color="auto"/>
            </w:tcBorders>
            <w:vAlign w:val="center"/>
          </w:tcPr>
          <w:p w14:paraId="4C5A0C87" w14:textId="77777777" w:rsidR="000E0DAA" w:rsidRPr="007E62B4" w:rsidRDefault="000E0DAA" w:rsidP="00F0405E">
            <w:pPr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</w:t>
            </w:r>
            <w:r w:rsidR="00F0405E"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70" w:type="pct"/>
            <w:tcBorders>
              <w:top w:val="nil"/>
              <w:bottom w:val="single" w:sz="4" w:space="0" w:color="auto"/>
            </w:tcBorders>
          </w:tcPr>
          <w:p w14:paraId="359F6891" w14:textId="77777777" w:rsidR="000E0DAA" w:rsidRPr="007E62B4" w:rsidRDefault="000E0DAA" w:rsidP="000E0DAA">
            <w:pPr>
              <w:widowControl/>
              <w:jc w:val="center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</w:tc>
        <w:tc>
          <w:tcPr>
            <w:tcW w:w="1024" w:type="pct"/>
            <w:tcBorders>
              <w:top w:val="nil"/>
              <w:bottom w:val="single" w:sz="4" w:space="0" w:color="auto"/>
            </w:tcBorders>
          </w:tcPr>
          <w:p w14:paraId="3F7B4E21" w14:textId="77777777" w:rsidR="000E0DAA" w:rsidRPr="007E62B4" w:rsidRDefault="000E0DAA" w:rsidP="000E0D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hAnsi="Times New Roman" w:cs="Times New Roman"/>
                <w:sz w:val="20"/>
                <w:szCs w:val="20"/>
              </w:rPr>
              <w:t>1.20(0.72,1.99)</w:t>
            </w:r>
          </w:p>
        </w:tc>
        <w:tc>
          <w:tcPr>
            <w:tcW w:w="480" w:type="pct"/>
            <w:tcBorders>
              <w:top w:val="nil"/>
              <w:bottom w:val="single" w:sz="4" w:space="0" w:color="auto"/>
            </w:tcBorders>
            <w:vAlign w:val="center"/>
          </w:tcPr>
          <w:p w14:paraId="78711E74" w14:textId="77777777" w:rsidR="000E0DAA" w:rsidRPr="007E62B4" w:rsidRDefault="000E0DAA" w:rsidP="00F0405E">
            <w:pPr>
              <w:jc w:val="center"/>
              <w:rPr>
                <w:rFonts w:ascii="Times New Roman" w:eastAsia="DengXian" w:hAnsi="Times New Roman" w:cs="Times New Roman"/>
                <w:sz w:val="20"/>
                <w:szCs w:val="20"/>
              </w:rPr>
            </w:pPr>
            <w:r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0.4</w:t>
            </w:r>
            <w:r w:rsidR="00F0405E" w:rsidRPr="007E62B4">
              <w:rPr>
                <w:rFonts w:ascii="Times New Roman" w:eastAsia="DengXian" w:hAnsi="Times New Roman" w:cs="Times New Roman"/>
                <w:sz w:val="20"/>
                <w:szCs w:val="20"/>
              </w:rPr>
              <w:t>9</w:t>
            </w:r>
          </w:p>
        </w:tc>
      </w:tr>
    </w:tbl>
    <w:p w14:paraId="6B6D0352" w14:textId="77777777" w:rsidR="00F0405E" w:rsidRPr="007E62B4" w:rsidRDefault="00F0405E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50254B7C" w14:textId="77777777" w:rsidR="00F0405E" w:rsidRPr="007E62B4" w:rsidRDefault="00F0405E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41CDC710" w14:textId="77777777" w:rsidR="00F0405E" w:rsidRPr="007E62B4" w:rsidRDefault="00F0405E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0E5A83B0" w14:textId="77777777" w:rsidR="00F0405E" w:rsidRPr="007E62B4" w:rsidRDefault="00F0405E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417AA65E" w14:textId="77777777" w:rsidR="00596983" w:rsidRPr="007E62B4" w:rsidRDefault="00546180" w:rsidP="00F0405E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 w:rsidRPr="007E62B4">
        <w:rPr>
          <w:rFonts w:ascii="Times New Roman" w:hAnsi="Times New Roman" w:cs="Times New Roman"/>
          <w:b/>
          <w:sz w:val="24"/>
          <w:szCs w:val="24"/>
        </w:rPr>
        <w:t>Supplementary</w:t>
      </w:r>
      <w:r w:rsidR="00596983" w:rsidRPr="007E62B4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596983" w:rsidRPr="007E62B4">
        <w:rPr>
          <w:rFonts w:ascii="Times New Roman" w:eastAsia="SimSun" w:hAnsi="Times New Roman" w:cs="Times New Roman"/>
          <w:b/>
          <w:sz w:val="24"/>
          <w:szCs w:val="24"/>
        </w:rPr>
        <w:t xml:space="preserve">table </w:t>
      </w:r>
      <w:r w:rsidR="00651AA0" w:rsidRPr="007E62B4">
        <w:rPr>
          <w:rFonts w:ascii="Times New Roman" w:eastAsia="SimSun" w:hAnsi="Times New Roman" w:cs="Times New Roman"/>
          <w:b/>
          <w:sz w:val="24"/>
          <w:szCs w:val="24"/>
        </w:rPr>
        <w:t>6</w:t>
      </w:r>
      <w:r w:rsidR="00596983" w:rsidRPr="007E62B4">
        <w:rPr>
          <w:rFonts w:ascii="Times New Roman" w:eastAsia="SimSun" w:hAnsi="Times New Roman" w:cs="Times New Roman"/>
          <w:b/>
          <w:sz w:val="24"/>
          <w:szCs w:val="24"/>
        </w:rPr>
        <w:t xml:space="preserve"> </w:t>
      </w:r>
      <w:r w:rsidR="00596983" w:rsidRPr="007E62B4">
        <w:rPr>
          <w:rFonts w:ascii="Times New Roman" w:eastAsia="SimSun" w:hAnsi="Times New Roman" w:cs="Times New Roman"/>
          <w:sz w:val="24"/>
          <w:szCs w:val="24"/>
        </w:rPr>
        <w:t>The population attributable risk and incidence of early onset of puberty if people maintained a healthy lifestyle</w:t>
      </w:r>
    </w:p>
    <w:tbl>
      <w:tblPr>
        <w:tblStyle w:val="TableGrid"/>
        <w:tblW w:w="5171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"/>
        <w:gridCol w:w="1793"/>
        <w:gridCol w:w="2885"/>
        <w:gridCol w:w="2268"/>
        <w:gridCol w:w="940"/>
      </w:tblGrid>
      <w:tr w:rsidR="007E62B4" w:rsidRPr="007E62B4" w14:paraId="098B7431" w14:textId="77777777" w:rsidTr="00AB2CDF">
        <w:trPr>
          <w:jc w:val="center"/>
        </w:trPr>
        <w:tc>
          <w:tcPr>
            <w:tcW w:w="1456" w:type="pct"/>
            <w:gridSpan w:val="2"/>
            <w:tcBorders>
              <w:bottom w:val="single" w:sz="4" w:space="0" w:color="auto"/>
            </w:tcBorders>
          </w:tcPr>
          <w:p w14:paraId="194D3D2A" w14:textId="77777777" w:rsidR="001D7408" w:rsidRPr="007E62B4" w:rsidRDefault="001D7408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8" w:type="pct"/>
            <w:tcBorders>
              <w:top w:val="single" w:sz="4" w:space="0" w:color="auto"/>
              <w:bottom w:val="single" w:sz="4" w:space="0" w:color="auto"/>
            </w:tcBorders>
          </w:tcPr>
          <w:p w14:paraId="43304601" w14:textId="77777777" w:rsidR="001D7408" w:rsidRPr="007E62B4" w:rsidRDefault="001D7408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Incidence of early onset of puberty</w:t>
            </w:r>
          </w:p>
        </w:tc>
        <w:tc>
          <w:tcPr>
            <w:tcW w:w="131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FA74B9" w14:textId="77777777" w:rsidR="001D7408" w:rsidRPr="007E62B4" w:rsidRDefault="001D7408" w:rsidP="001C4645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PAR</w:t>
            </w:r>
          </w:p>
        </w:tc>
        <w:tc>
          <w:tcPr>
            <w:tcW w:w="5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5CA74F" w14:textId="77777777" w:rsidR="001D7408" w:rsidRPr="007E62B4" w:rsidRDefault="001D7408" w:rsidP="001D7408">
            <w:pPr>
              <w:widowControl/>
              <w:jc w:val="center"/>
              <w:rPr>
                <w:rFonts w:ascii="Times New Roman" w:eastAsia="SimSun" w:hAnsi="Times New Roman" w:cs="Times New Roman"/>
                <w:i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 w:hint="eastAsia"/>
                <w:i/>
                <w:sz w:val="24"/>
                <w:szCs w:val="24"/>
              </w:rPr>
              <w:t>P</w:t>
            </w:r>
          </w:p>
        </w:tc>
      </w:tr>
      <w:tr w:rsidR="007E62B4" w:rsidRPr="007E62B4" w14:paraId="7772756D" w14:textId="77777777" w:rsidTr="00AB2CDF">
        <w:trPr>
          <w:jc w:val="center"/>
        </w:trPr>
        <w:tc>
          <w:tcPr>
            <w:tcW w:w="413" w:type="pct"/>
            <w:vMerge w:val="restart"/>
            <w:tcBorders>
              <w:top w:val="single" w:sz="4" w:space="0" w:color="auto"/>
            </w:tcBorders>
          </w:tcPr>
          <w:p w14:paraId="45F54442" w14:textId="77777777" w:rsidR="001D7408" w:rsidRPr="007E62B4" w:rsidRDefault="001D7408" w:rsidP="00570D2C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Boys</w:t>
            </w:r>
          </w:p>
        </w:tc>
        <w:tc>
          <w:tcPr>
            <w:tcW w:w="1043" w:type="pct"/>
            <w:tcBorders>
              <w:top w:val="single" w:sz="4" w:space="0" w:color="auto"/>
            </w:tcBorders>
          </w:tcPr>
          <w:p w14:paraId="6D486440" w14:textId="77777777" w:rsidR="001D7408" w:rsidRPr="007E62B4" w:rsidRDefault="001D7408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all observed</w:t>
            </w:r>
          </w:p>
        </w:tc>
        <w:tc>
          <w:tcPr>
            <w:tcW w:w="1678" w:type="pct"/>
            <w:tcBorders>
              <w:top w:val="single" w:sz="4" w:space="0" w:color="auto"/>
            </w:tcBorders>
          </w:tcPr>
          <w:p w14:paraId="0D3AE802" w14:textId="77777777" w:rsidR="001D7408" w:rsidRPr="007E62B4" w:rsidRDefault="001D7408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21.79(18.91,24.98)</w:t>
            </w:r>
          </w:p>
        </w:tc>
        <w:tc>
          <w:tcPr>
            <w:tcW w:w="1319" w:type="pct"/>
            <w:tcBorders>
              <w:top w:val="single" w:sz="4" w:space="0" w:color="auto"/>
            </w:tcBorders>
          </w:tcPr>
          <w:p w14:paraId="27E358D7" w14:textId="77777777" w:rsidR="001D7408" w:rsidRPr="007E62B4" w:rsidRDefault="001D7408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8.54(2.34,14.67)</w:t>
            </w:r>
            <w:r w:rsidRPr="007E62B4">
              <w:rPr>
                <w:rFonts w:ascii="Times New Roman" w:eastAsia="SimSun" w:hAnsi="Times New Roman" w:cs="Times New Roman"/>
                <w:sz w:val="24"/>
                <w:szCs w:val="24"/>
                <w:vertAlign w:val="superscript"/>
              </w:rPr>
              <w:t>#</w:t>
            </w:r>
          </w:p>
        </w:tc>
        <w:tc>
          <w:tcPr>
            <w:tcW w:w="547" w:type="pct"/>
            <w:tcBorders>
              <w:top w:val="single" w:sz="4" w:space="0" w:color="auto"/>
            </w:tcBorders>
          </w:tcPr>
          <w:p w14:paraId="57D3E7DA" w14:textId="77777777" w:rsidR="001D7408" w:rsidRPr="007E62B4" w:rsidRDefault="001D7408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 w:hint="eastAsia"/>
                <w:sz w:val="24"/>
                <w:szCs w:val="24"/>
              </w:rPr>
              <w:t>0</w:t>
            </w: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.007</w:t>
            </w:r>
          </w:p>
        </w:tc>
      </w:tr>
      <w:tr w:rsidR="007E62B4" w:rsidRPr="007E62B4" w14:paraId="6018532F" w14:textId="77777777" w:rsidTr="00AB2CDF">
        <w:trPr>
          <w:jc w:val="center"/>
        </w:trPr>
        <w:tc>
          <w:tcPr>
            <w:tcW w:w="413" w:type="pct"/>
            <w:vMerge/>
          </w:tcPr>
          <w:p w14:paraId="7D0FD1A0" w14:textId="77777777" w:rsidR="001D7408" w:rsidRPr="007E62B4" w:rsidRDefault="001D7408" w:rsidP="00570D2C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043" w:type="pct"/>
          </w:tcPr>
          <w:p w14:paraId="62E9F137" w14:textId="77777777" w:rsidR="001D7408" w:rsidRPr="007E62B4" w:rsidRDefault="001D7408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healthy lifestyle</w:t>
            </w:r>
          </w:p>
        </w:tc>
        <w:tc>
          <w:tcPr>
            <w:tcW w:w="1678" w:type="pct"/>
          </w:tcPr>
          <w:p w14:paraId="43D7C231" w14:textId="77777777" w:rsidR="001D7408" w:rsidRPr="007E62B4" w:rsidRDefault="001D7408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3.25(8.02,21.10)</w:t>
            </w:r>
          </w:p>
        </w:tc>
        <w:tc>
          <w:tcPr>
            <w:tcW w:w="1319" w:type="pct"/>
          </w:tcPr>
          <w:p w14:paraId="4741AB44" w14:textId="77777777" w:rsidR="001D7408" w:rsidRPr="007E62B4" w:rsidRDefault="001D7408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547" w:type="pct"/>
          </w:tcPr>
          <w:p w14:paraId="3D5424E6" w14:textId="77777777" w:rsidR="001D7408" w:rsidRPr="007E62B4" w:rsidRDefault="001D7408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  <w:tr w:rsidR="007E62B4" w:rsidRPr="007E62B4" w14:paraId="355D99A7" w14:textId="77777777" w:rsidTr="00AB2CDF">
        <w:trPr>
          <w:jc w:val="center"/>
        </w:trPr>
        <w:tc>
          <w:tcPr>
            <w:tcW w:w="413" w:type="pct"/>
            <w:vMerge/>
          </w:tcPr>
          <w:p w14:paraId="203C24CB" w14:textId="77777777" w:rsidR="001D7408" w:rsidRPr="007E62B4" w:rsidRDefault="001D7408" w:rsidP="00570D2C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043" w:type="pct"/>
          </w:tcPr>
          <w:p w14:paraId="3E5C36BE" w14:textId="77777777" w:rsidR="001D7408" w:rsidRPr="007E62B4" w:rsidRDefault="001D7408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poor lifestyle</w:t>
            </w:r>
          </w:p>
        </w:tc>
        <w:tc>
          <w:tcPr>
            <w:tcW w:w="1678" w:type="pct"/>
          </w:tcPr>
          <w:p w14:paraId="72ACFD4C" w14:textId="77777777" w:rsidR="001D7408" w:rsidRPr="007E62B4" w:rsidRDefault="001D7408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28.42(22.00,35.86)</w:t>
            </w:r>
          </w:p>
        </w:tc>
        <w:tc>
          <w:tcPr>
            <w:tcW w:w="1319" w:type="pct"/>
          </w:tcPr>
          <w:p w14:paraId="717E4A7C" w14:textId="77777777" w:rsidR="001D7408" w:rsidRPr="007E62B4" w:rsidRDefault="001D7408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15.18(5.59,24.48)</w:t>
            </w:r>
            <w:r w:rsidRPr="007E62B4">
              <w:rPr>
                <w:rFonts w:ascii="Times New Roman" w:eastAsia="SimSun" w:hAnsi="Times New Roman" w:cs="Times New Roman"/>
                <w:sz w:val="24"/>
                <w:szCs w:val="24"/>
                <w:vertAlign w:val="superscript"/>
              </w:rPr>
              <w:t>$</w:t>
            </w:r>
          </w:p>
        </w:tc>
        <w:tc>
          <w:tcPr>
            <w:tcW w:w="547" w:type="pct"/>
          </w:tcPr>
          <w:p w14:paraId="14FC7D3F" w14:textId="77777777" w:rsidR="001D7408" w:rsidRPr="007E62B4" w:rsidRDefault="001D7408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 w:hint="eastAsia"/>
                <w:sz w:val="24"/>
                <w:szCs w:val="24"/>
              </w:rPr>
              <w:t>0</w:t>
            </w: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.002</w:t>
            </w:r>
          </w:p>
        </w:tc>
      </w:tr>
      <w:tr w:rsidR="007E62B4" w:rsidRPr="007E62B4" w14:paraId="4B705F87" w14:textId="77777777" w:rsidTr="00AB2CDF">
        <w:trPr>
          <w:jc w:val="center"/>
        </w:trPr>
        <w:tc>
          <w:tcPr>
            <w:tcW w:w="413" w:type="pct"/>
            <w:vMerge w:val="restart"/>
          </w:tcPr>
          <w:p w14:paraId="62DC653F" w14:textId="77777777" w:rsidR="001D7408" w:rsidRPr="007E62B4" w:rsidRDefault="001D7408" w:rsidP="00F0405E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Girls</w:t>
            </w:r>
          </w:p>
        </w:tc>
        <w:tc>
          <w:tcPr>
            <w:tcW w:w="1043" w:type="pct"/>
          </w:tcPr>
          <w:p w14:paraId="3C2509F6" w14:textId="77777777" w:rsidR="001D7408" w:rsidRPr="007E62B4" w:rsidRDefault="001D7408" w:rsidP="00F04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all observed</w:t>
            </w:r>
          </w:p>
        </w:tc>
        <w:tc>
          <w:tcPr>
            <w:tcW w:w="1678" w:type="pct"/>
          </w:tcPr>
          <w:p w14:paraId="73FC07AB" w14:textId="77777777" w:rsidR="001D7408" w:rsidRPr="007E62B4" w:rsidRDefault="001D7408" w:rsidP="00F040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21.66(17.92,25.94)</w:t>
            </w:r>
          </w:p>
        </w:tc>
        <w:tc>
          <w:tcPr>
            <w:tcW w:w="1319" w:type="pct"/>
          </w:tcPr>
          <w:p w14:paraId="26BF1B24" w14:textId="77777777" w:rsidR="001D7408" w:rsidRPr="007E62B4" w:rsidRDefault="001D7408" w:rsidP="00F0405E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8.80(-1.51,18.92)</w:t>
            </w:r>
            <w:r w:rsidRPr="007E62B4">
              <w:rPr>
                <w:rFonts w:ascii="Times New Roman" w:eastAsia="SimSun" w:hAnsi="Times New Roman" w:cs="Times New Roman"/>
                <w:sz w:val="24"/>
                <w:szCs w:val="24"/>
                <w:vertAlign w:val="superscript"/>
              </w:rPr>
              <w:t>#</w:t>
            </w:r>
          </w:p>
        </w:tc>
        <w:tc>
          <w:tcPr>
            <w:tcW w:w="547" w:type="pct"/>
          </w:tcPr>
          <w:p w14:paraId="0C80FCD6" w14:textId="77777777" w:rsidR="001D7408" w:rsidRPr="007E62B4" w:rsidRDefault="00AB2CDF" w:rsidP="00F0405E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 w:hint="eastAsia"/>
                <w:sz w:val="24"/>
                <w:szCs w:val="24"/>
              </w:rPr>
              <w:t>0</w:t>
            </w:r>
            <w:r w:rsidR="005A7CF9"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.09</w:t>
            </w:r>
          </w:p>
        </w:tc>
      </w:tr>
      <w:tr w:rsidR="007E62B4" w:rsidRPr="007E62B4" w14:paraId="60A23E1B" w14:textId="77777777" w:rsidTr="00AB2CDF">
        <w:trPr>
          <w:jc w:val="center"/>
        </w:trPr>
        <w:tc>
          <w:tcPr>
            <w:tcW w:w="413" w:type="pct"/>
            <w:vMerge/>
          </w:tcPr>
          <w:p w14:paraId="310DAA51" w14:textId="77777777" w:rsidR="001D7408" w:rsidRPr="007E62B4" w:rsidRDefault="001D7408" w:rsidP="00F0405E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043" w:type="pct"/>
          </w:tcPr>
          <w:p w14:paraId="744BAAF5" w14:textId="77777777" w:rsidR="001D7408" w:rsidRPr="007E62B4" w:rsidRDefault="001D7408" w:rsidP="00F04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healthy lifestyle</w:t>
            </w:r>
          </w:p>
        </w:tc>
        <w:tc>
          <w:tcPr>
            <w:tcW w:w="1678" w:type="pct"/>
          </w:tcPr>
          <w:p w14:paraId="15EA686D" w14:textId="77777777" w:rsidR="001D7408" w:rsidRPr="007E62B4" w:rsidRDefault="001D7408" w:rsidP="00F040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2.87(5.52,27.18)</w:t>
            </w:r>
          </w:p>
        </w:tc>
        <w:tc>
          <w:tcPr>
            <w:tcW w:w="1319" w:type="pct"/>
          </w:tcPr>
          <w:p w14:paraId="5CB4D4F8" w14:textId="77777777" w:rsidR="001D7408" w:rsidRPr="007E62B4" w:rsidRDefault="001D7408" w:rsidP="00F0405E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547" w:type="pct"/>
          </w:tcPr>
          <w:p w14:paraId="205B10DA" w14:textId="77777777" w:rsidR="001D7408" w:rsidRPr="007E62B4" w:rsidRDefault="001D7408" w:rsidP="00F0405E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  <w:tr w:rsidR="007E62B4" w:rsidRPr="007E62B4" w14:paraId="3BA3F6DC" w14:textId="77777777" w:rsidTr="00AB2CDF">
        <w:trPr>
          <w:jc w:val="center"/>
        </w:trPr>
        <w:tc>
          <w:tcPr>
            <w:tcW w:w="413" w:type="pct"/>
            <w:vMerge/>
          </w:tcPr>
          <w:p w14:paraId="4B357384" w14:textId="77777777" w:rsidR="001D7408" w:rsidRPr="007E62B4" w:rsidRDefault="001D7408" w:rsidP="00F0405E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043" w:type="pct"/>
          </w:tcPr>
          <w:p w14:paraId="5C9D6365" w14:textId="77777777" w:rsidR="001D7408" w:rsidRPr="007E62B4" w:rsidRDefault="001D7408" w:rsidP="00F040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poor lifestyle</w:t>
            </w:r>
          </w:p>
        </w:tc>
        <w:tc>
          <w:tcPr>
            <w:tcW w:w="1678" w:type="pct"/>
          </w:tcPr>
          <w:p w14:paraId="1CFB0EBB" w14:textId="77777777" w:rsidR="001D7408" w:rsidRPr="007E62B4" w:rsidRDefault="001D7408" w:rsidP="00F040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24.88(17.72,33.74)</w:t>
            </w:r>
          </w:p>
        </w:tc>
        <w:tc>
          <w:tcPr>
            <w:tcW w:w="1319" w:type="pct"/>
          </w:tcPr>
          <w:p w14:paraId="6670EB21" w14:textId="77777777" w:rsidR="001D7408" w:rsidRPr="007E62B4" w:rsidRDefault="001D7408" w:rsidP="00F0405E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12.01(-1.32,24.93)</w:t>
            </w:r>
            <w:r w:rsidRPr="007E62B4">
              <w:rPr>
                <w:rFonts w:ascii="Times New Roman" w:eastAsia="SimSun" w:hAnsi="Times New Roman" w:cs="Times New Roman"/>
                <w:sz w:val="24"/>
                <w:szCs w:val="24"/>
                <w:vertAlign w:val="superscript"/>
              </w:rPr>
              <w:t xml:space="preserve"> $</w:t>
            </w:r>
          </w:p>
        </w:tc>
        <w:tc>
          <w:tcPr>
            <w:tcW w:w="547" w:type="pct"/>
          </w:tcPr>
          <w:p w14:paraId="14F950F8" w14:textId="77777777" w:rsidR="001D7408" w:rsidRPr="007E62B4" w:rsidRDefault="00AB2CDF" w:rsidP="00F0405E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 w:hint="eastAsia"/>
                <w:sz w:val="24"/>
                <w:szCs w:val="24"/>
              </w:rPr>
              <w:t>0</w:t>
            </w:r>
            <w:r w:rsidR="005A7CF9"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.08</w:t>
            </w:r>
          </w:p>
        </w:tc>
      </w:tr>
    </w:tbl>
    <w:p w14:paraId="1C423BAD" w14:textId="77777777" w:rsidR="001C4645" w:rsidRPr="007E62B4" w:rsidRDefault="001C4645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 w:hint="eastAsia"/>
          <w:sz w:val="20"/>
          <w:szCs w:val="20"/>
        </w:rPr>
        <w:t>P</w:t>
      </w:r>
      <w:r w:rsidRPr="007E62B4">
        <w:rPr>
          <w:rFonts w:ascii="Times New Roman" w:eastAsia="SimSun" w:hAnsi="Times New Roman" w:cs="Times New Roman"/>
          <w:sz w:val="20"/>
          <w:szCs w:val="20"/>
        </w:rPr>
        <w:t>AR: population attributable risk.</w:t>
      </w:r>
    </w:p>
    <w:p w14:paraId="33F828F3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Adjusting for </w:t>
      </w:r>
      <w:proofErr w:type="spellStart"/>
      <w:r w:rsidR="00F0405E" w:rsidRPr="007E62B4">
        <w:rPr>
          <w:rFonts w:ascii="Times New Roman" w:eastAsia="SimSun" w:hAnsi="Times New Roman" w:cs="Times New Roman"/>
          <w:sz w:val="20"/>
          <w:szCs w:val="20"/>
        </w:rPr>
        <w:t>bseline</w:t>
      </w:r>
      <w:proofErr w:type="spellEnd"/>
      <w:r w:rsidRPr="007E62B4">
        <w:rPr>
          <w:rFonts w:ascii="Times New Roman" w:eastAsia="SimSun" w:hAnsi="Times New Roman" w:cs="Times New Roman"/>
          <w:sz w:val="20"/>
          <w:szCs w:val="20"/>
        </w:rPr>
        <w:t xml:space="preserve"> BMI</w:t>
      </w:r>
      <w:r w:rsidR="00250824" w:rsidRPr="007E62B4">
        <w:rPr>
          <w:rFonts w:ascii="Times New Roman" w:eastAsia="SimSun" w:hAnsi="Times New Roman" w:cs="Times New Roman"/>
          <w:sz w:val="20"/>
          <w:szCs w:val="20"/>
        </w:rPr>
        <w:t>,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 birth</w:t>
      </w:r>
      <w:r w:rsidR="00250824" w:rsidRPr="007E62B4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Pr="007E62B4">
        <w:rPr>
          <w:rFonts w:ascii="Times New Roman" w:eastAsia="SimSun" w:hAnsi="Times New Roman" w:cs="Times New Roman"/>
          <w:sz w:val="20"/>
          <w:szCs w:val="20"/>
        </w:rPr>
        <w:t>weight, feeding patterns, type of delivery, parental BMI and education levels.</w:t>
      </w:r>
    </w:p>
    <w:p w14:paraId="5247C898" w14:textId="77777777" w:rsidR="00596983" w:rsidRPr="007E62B4" w:rsidRDefault="00596983" w:rsidP="00570D2C">
      <w:pPr>
        <w:widowControl/>
        <w:jc w:val="left"/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  <w:vertAlign w:val="superscript"/>
        </w:rPr>
        <w:t>#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 A</w:t>
      </w:r>
      <w:r w:rsidRPr="007E62B4">
        <w:rPr>
          <w:rFonts w:ascii="Times New Roman" w:eastAsia="SimSun" w:hAnsi="Times New Roman" w:cs="Times New Roman" w:hint="eastAsia"/>
          <w:sz w:val="20"/>
          <w:szCs w:val="20"/>
        </w:rPr>
        <w:t>ll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 observed was used as the baseline scenario.</w:t>
      </w:r>
    </w:p>
    <w:p w14:paraId="26E752A7" w14:textId="77777777" w:rsidR="00596983" w:rsidRPr="007E62B4" w:rsidRDefault="00596983" w:rsidP="00570D2C">
      <w:pPr>
        <w:widowControl/>
        <w:jc w:val="left"/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  <w:vertAlign w:val="superscript"/>
        </w:rPr>
        <w:t>$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 Poor lifestyle was used as the baseline scenario.</w:t>
      </w:r>
    </w:p>
    <w:p w14:paraId="135A8592" w14:textId="77777777" w:rsidR="00596983" w:rsidRPr="007E62B4" w:rsidRDefault="00596983" w:rsidP="00570D2C">
      <w:pPr>
        <w:widowControl/>
        <w:jc w:val="left"/>
        <w:rPr>
          <w:rFonts w:ascii="Times New Roman" w:eastAsia="SimSun" w:hAnsi="Times New Roman" w:cs="Times New Roman"/>
          <w:sz w:val="24"/>
          <w:szCs w:val="24"/>
        </w:rPr>
      </w:pPr>
      <w:r w:rsidRPr="007E62B4">
        <w:rPr>
          <w:rFonts w:ascii="Times New Roman" w:eastAsia="SimSun" w:hAnsi="Times New Roman" w:cs="Times New Roman"/>
          <w:sz w:val="24"/>
          <w:szCs w:val="24"/>
        </w:rPr>
        <w:br w:type="page"/>
      </w:r>
    </w:p>
    <w:p w14:paraId="12C2EEA9" w14:textId="77777777" w:rsidR="00596983" w:rsidRPr="007E62B4" w:rsidRDefault="00596983" w:rsidP="00570D2C">
      <w:pPr>
        <w:widowControl/>
        <w:jc w:val="left"/>
        <w:rPr>
          <w:rFonts w:ascii="Times New Roman" w:eastAsia="SimSun" w:hAnsi="Times New Roman" w:cs="Times New Roman"/>
          <w:sz w:val="24"/>
          <w:szCs w:val="24"/>
        </w:rPr>
        <w:sectPr w:rsidR="00596983" w:rsidRPr="007E62B4" w:rsidSect="00F0405E">
          <w:pgSz w:w="11906" w:h="16838"/>
          <w:pgMar w:top="1440" w:right="1797" w:bottom="1440" w:left="1797" w:header="851" w:footer="992" w:gutter="0"/>
          <w:cols w:space="425"/>
          <w:docGrid w:type="lines" w:linePitch="312"/>
        </w:sectPr>
      </w:pPr>
    </w:p>
    <w:p w14:paraId="5B4A7AD9" w14:textId="77777777" w:rsidR="00596983" w:rsidRPr="007E62B4" w:rsidRDefault="00546180" w:rsidP="00570D2C">
      <w:pPr>
        <w:widowControl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7E62B4">
        <w:rPr>
          <w:rFonts w:ascii="Times New Roman" w:hAnsi="Times New Roman" w:cs="Times New Roman"/>
          <w:b/>
          <w:sz w:val="24"/>
          <w:szCs w:val="24"/>
        </w:rPr>
        <w:lastRenderedPageBreak/>
        <w:t>Supplementary</w:t>
      </w:r>
      <w:r w:rsidR="00596983" w:rsidRPr="007E62B4">
        <w:rPr>
          <w:rFonts w:ascii="Times New Roman" w:eastAsia="SimSun" w:hAnsi="Times New Roman" w:cs="Times New Roman"/>
          <w:b/>
          <w:sz w:val="24"/>
          <w:szCs w:val="24"/>
        </w:rPr>
        <w:t xml:space="preserve"> table </w:t>
      </w:r>
      <w:r w:rsidR="00651AA0" w:rsidRPr="007E62B4">
        <w:rPr>
          <w:rFonts w:ascii="Times New Roman" w:eastAsia="SimSun" w:hAnsi="Times New Roman" w:cs="Times New Roman"/>
          <w:b/>
          <w:sz w:val="24"/>
          <w:szCs w:val="24"/>
        </w:rPr>
        <w:t>7</w:t>
      </w:r>
      <w:r w:rsidR="00596983" w:rsidRPr="007E62B4">
        <w:rPr>
          <w:rFonts w:ascii="Times New Roman" w:eastAsia="SimSun" w:hAnsi="Times New Roman" w:cs="Times New Roman"/>
          <w:sz w:val="24"/>
          <w:szCs w:val="24"/>
        </w:rPr>
        <w:t xml:space="preserve"> Prevalence of different lifestyle combinations and incidence of </w:t>
      </w:r>
      <w:r w:rsidR="00596983" w:rsidRPr="007E62B4">
        <w:rPr>
          <w:rFonts w:ascii="Times New Roman" w:eastAsia="SimSun" w:hAnsi="Times New Roman" w:cs="Times New Roman" w:hint="eastAsia"/>
          <w:sz w:val="24"/>
          <w:szCs w:val="24"/>
        </w:rPr>
        <w:t>earl</w:t>
      </w:r>
      <w:r w:rsidR="00596983" w:rsidRPr="007E62B4">
        <w:rPr>
          <w:rFonts w:ascii="Times New Roman" w:eastAsia="SimSun" w:hAnsi="Times New Roman" w:cs="Times New Roman"/>
          <w:sz w:val="24"/>
          <w:szCs w:val="24"/>
        </w:rPr>
        <w:t>y onset of puberty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0"/>
        <w:gridCol w:w="1665"/>
        <w:gridCol w:w="1610"/>
        <w:gridCol w:w="265"/>
        <w:gridCol w:w="1667"/>
        <w:gridCol w:w="1595"/>
      </w:tblGrid>
      <w:tr w:rsidR="007E62B4" w:rsidRPr="007E62B4" w14:paraId="70CE44FA" w14:textId="77777777" w:rsidTr="00596983">
        <w:trPr>
          <w:jc w:val="center"/>
        </w:trPr>
        <w:tc>
          <w:tcPr>
            <w:tcW w:w="1348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5357AC2D" w14:textId="77777777" w:rsidR="00596983" w:rsidRPr="007E62B4" w:rsidRDefault="00596983" w:rsidP="00570D2C">
            <w:pPr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Lifestyle combinations</w:t>
            </w:r>
          </w:p>
        </w:tc>
        <w:tc>
          <w:tcPr>
            <w:tcW w:w="334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5750FEA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Boys</w:t>
            </w:r>
          </w:p>
        </w:tc>
        <w:tc>
          <w:tcPr>
            <w:tcW w:w="271" w:type="dxa"/>
            <w:tcBorders>
              <w:top w:val="single" w:sz="4" w:space="0" w:color="auto"/>
              <w:bottom w:val="nil"/>
            </w:tcBorders>
          </w:tcPr>
          <w:p w14:paraId="56F06E7B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33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0CB42CB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Girls</w:t>
            </w:r>
          </w:p>
        </w:tc>
      </w:tr>
      <w:tr w:rsidR="007E62B4" w:rsidRPr="007E62B4" w14:paraId="3EAFD710" w14:textId="77777777" w:rsidTr="00596983">
        <w:trPr>
          <w:jc w:val="center"/>
        </w:trPr>
        <w:tc>
          <w:tcPr>
            <w:tcW w:w="1348" w:type="dxa"/>
            <w:vMerge/>
            <w:tcBorders>
              <w:top w:val="nil"/>
              <w:bottom w:val="single" w:sz="4" w:space="0" w:color="auto"/>
            </w:tcBorders>
          </w:tcPr>
          <w:p w14:paraId="343925DB" w14:textId="77777777" w:rsidR="00596983" w:rsidRPr="007E62B4" w:rsidRDefault="00596983" w:rsidP="00570D2C">
            <w:pPr>
              <w:widowControl/>
              <w:jc w:val="lef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5" w:type="dxa"/>
            <w:tcBorders>
              <w:top w:val="single" w:sz="4" w:space="0" w:color="auto"/>
              <w:bottom w:val="single" w:sz="4" w:space="0" w:color="auto"/>
            </w:tcBorders>
          </w:tcPr>
          <w:p w14:paraId="0F6DFFEE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Prevalence (N, %)</w:t>
            </w:r>
          </w:p>
        </w:tc>
        <w:tc>
          <w:tcPr>
            <w:tcW w:w="1638" w:type="dxa"/>
            <w:tcBorders>
              <w:top w:val="single" w:sz="4" w:space="0" w:color="auto"/>
              <w:bottom w:val="single" w:sz="4" w:space="0" w:color="auto"/>
            </w:tcBorders>
          </w:tcPr>
          <w:p w14:paraId="09FFF7E0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Incidence (N, %)</w:t>
            </w:r>
          </w:p>
        </w:tc>
        <w:tc>
          <w:tcPr>
            <w:tcW w:w="271" w:type="dxa"/>
            <w:tcBorders>
              <w:top w:val="nil"/>
              <w:bottom w:val="single" w:sz="4" w:space="0" w:color="auto"/>
            </w:tcBorders>
          </w:tcPr>
          <w:p w14:paraId="3BD4F882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  <w:tcBorders>
              <w:top w:val="single" w:sz="4" w:space="0" w:color="auto"/>
              <w:bottom w:val="single" w:sz="4" w:space="0" w:color="auto"/>
            </w:tcBorders>
          </w:tcPr>
          <w:p w14:paraId="744E6C8A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Prevalence (N, %)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</w:tcPr>
          <w:p w14:paraId="7FA6D7C0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Incidence (N, %)</w:t>
            </w:r>
          </w:p>
        </w:tc>
      </w:tr>
      <w:tr w:rsidR="007E62B4" w:rsidRPr="007E62B4" w14:paraId="270A3277" w14:textId="77777777" w:rsidTr="00596983">
        <w:trPr>
          <w:jc w:val="center"/>
        </w:trPr>
        <w:tc>
          <w:tcPr>
            <w:tcW w:w="1348" w:type="dxa"/>
            <w:tcBorders>
              <w:top w:val="single" w:sz="4" w:space="0" w:color="auto"/>
            </w:tcBorders>
          </w:tcPr>
          <w:p w14:paraId="7ADA5375" w14:textId="77777777" w:rsidR="00596983" w:rsidRPr="007E62B4" w:rsidRDefault="00596983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 xml:space="preserve">hl2_1 </w:t>
            </w:r>
          </w:p>
        </w:tc>
        <w:tc>
          <w:tcPr>
            <w:tcW w:w="1705" w:type="dxa"/>
            <w:tcBorders>
              <w:top w:val="single" w:sz="4" w:space="0" w:color="auto"/>
            </w:tcBorders>
          </w:tcPr>
          <w:p w14:paraId="24C096C2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78(10.6%)</w:t>
            </w:r>
          </w:p>
        </w:tc>
        <w:tc>
          <w:tcPr>
            <w:tcW w:w="1638" w:type="dxa"/>
            <w:tcBorders>
              <w:top w:val="single" w:sz="4" w:space="0" w:color="auto"/>
            </w:tcBorders>
          </w:tcPr>
          <w:p w14:paraId="0B644FA5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2(15.4%)</w:t>
            </w:r>
          </w:p>
        </w:tc>
        <w:tc>
          <w:tcPr>
            <w:tcW w:w="271" w:type="dxa"/>
            <w:tcBorders>
              <w:top w:val="single" w:sz="4" w:space="0" w:color="auto"/>
            </w:tcBorders>
          </w:tcPr>
          <w:p w14:paraId="22502524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  <w:tcBorders>
              <w:top w:val="single" w:sz="4" w:space="0" w:color="auto"/>
            </w:tcBorders>
          </w:tcPr>
          <w:p w14:paraId="77AD9264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33(5.9%)</w:t>
            </w:r>
          </w:p>
        </w:tc>
        <w:tc>
          <w:tcPr>
            <w:tcW w:w="1642" w:type="dxa"/>
            <w:tcBorders>
              <w:top w:val="single" w:sz="4" w:space="0" w:color="auto"/>
            </w:tcBorders>
          </w:tcPr>
          <w:p w14:paraId="58D60EFF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7(21.2%)</w:t>
            </w:r>
          </w:p>
        </w:tc>
      </w:tr>
      <w:tr w:rsidR="007E62B4" w:rsidRPr="007E62B4" w14:paraId="60710F1C" w14:textId="77777777" w:rsidTr="00596983">
        <w:trPr>
          <w:jc w:val="center"/>
        </w:trPr>
        <w:tc>
          <w:tcPr>
            <w:tcW w:w="1348" w:type="dxa"/>
          </w:tcPr>
          <w:p w14:paraId="4D3ED34D" w14:textId="77777777" w:rsidR="00596983" w:rsidRPr="007E62B4" w:rsidRDefault="00596983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 xml:space="preserve">hl2_2 </w:t>
            </w:r>
          </w:p>
        </w:tc>
        <w:tc>
          <w:tcPr>
            <w:tcW w:w="1705" w:type="dxa"/>
          </w:tcPr>
          <w:p w14:paraId="7E3D032A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79(10.7%)</w:t>
            </w:r>
          </w:p>
        </w:tc>
        <w:tc>
          <w:tcPr>
            <w:tcW w:w="1638" w:type="dxa"/>
          </w:tcPr>
          <w:p w14:paraId="05AF6C6E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21(26.6%)</w:t>
            </w:r>
          </w:p>
        </w:tc>
        <w:tc>
          <w:tcPr>
            <w:tcW w:w="271" w:type="dxa"/>
          </w:tcPr>
          <w:p w14:paraId="35DF6957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</w:tcPr>
          <w:p w14:paraId="56D8FCFB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49(8.8%)</w:t>
            </w:r>
          </w:p>
        </w:tc>
        <w:tc>
          <w:tcPr>
            <w:tcW w:w="1642" w:type="dxa"/>
          </w:tcPr>
          <w:p w14:paraId="5D6E02DF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7(14.3%)</w:t>
            </w:r>
          </w:p>
        </w:tc>
      </w:tr>
      <w:tr w:rsidR="007E62B4" w:rsidRPr="007E62B4" w14:paraId="26659E58" w14:textId="77777777" w:rsidTr="00596983">
        <w:trPr>
          <w:jc w:val="center"/>
        </w:trPr>
        <w:tc>
          <w:tcPr>
            <w:tcW w:w="1348" w:type="dxa"/>
          </w:tcPr>
          <w:p w14:paraId="6C5D86CD" w14:textId="77777777" w:rsidR="00596983" w:rsidRPr="007E62B4" w:rsidRDefault="00596983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 xml:space="preserve">hl2_3 </w:t>
            </w:r>
          </w:p>
        </w:tc>
        <w:tc>
          <w:tcPr>
            <w:tcW w:w="1705" w:type="dxa"/>
          </w:tcPr>
          <w:p w14:paraId="5B095A4F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59(21.5%)</w:t>
            </w:r>
          </w:p>
        </w:tc>
        <w:tc>
          <w:tcPr>
            <w:tcW w:w="1638" w:type="dxa"/>
          </w:tcPr>
          <w:p w14:paraId="10DA8203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37(23.3%)</w:t>
            </w:r>
          </w:p>
        </w:tc>
        <w:tc>
          <w:tcPr>
            <w:tcW w:w="271" w:type="dxa"/>
          </w:tcPr>
          <w:p w14:paraId="29BA637D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</w:tcPr>
          <w:p w14:paraId="6E87874D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12(20.2%)</w:t>
            </w:r>
          </w:p>
        </w:tc>
        <w:tc>
          <w:tcPr>
            <w:tcW w:w="1642" w:type="dxa"/>
          </w:tcPr>
          <w:p w14:paraId="605E8D75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22(19.6%)</w:t>
            </w:r>
          </w:p>
        </w:tc>
      </w:tr>
      <w:tr w:rsidR="007E62B4" w:rsidRPr="007E62B4" w14:paraId="59A9188C" w14:textId="77777777" w:rsidTr="00596983">
        <w:trPr>
          <w:jc w:val="center"/>
        </w:trPr>
        <w:tc>
          <w:tcPr>
            <w:tcW w:w="1348" w:type="dxa"/>
          </w:tcPr>
          <w:p w14:paraId="23784B78" w14:textId="77777777" w:rsidR="00596983" w:rsidRPr="007E62B4" w:rsidRDefault="00596983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 xml:space="preserve">hl2_4 </w:t>
            </w:r>
          </w:p>
        </w:tc>
        <w:tc>
          <w:tcPr>
            <w:tcW w:w="1705" w:type="dxa"/>
          </w:tcPr>
          <w:p w14:paraId="58F40898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69(9.3%)</w:t>
            </w:r>
          </w:p>
        </w:tc>
        <w:tc>
          <w:tcPr>
            <w:tcW w:w="1638" w:type="dxa"/>
          </w:tcPr>
          <w:p w14:paraId="24FA8C6E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3(18.8%)</w:t>
            </w:r>
          </w:p>
        </w:tc>
        <w:tc>
          <w:tcPr>
            <w:tcW w:w="271" w:type="dxa"/>
          </w:tcPr>
          <w:p w14:paraId="3AEA304D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</w:tcPr>
          <w:p w14:paraId="454BD9BB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42(7.6%)</w:t>
            </w:r>
          </w:p>
        </w:tc>
        <w:tc>
          <w:tcPr>
            <w:tcW w:w="1642" w:type="dxa"/>
          </w:tcPr>
          <w:p w14:paraId="09ECBA05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8(19.0%)</w:t>
            </w:r>
          </w:p>
        </w:tc>
      </w:tr>
      <w:tr w:rsidR="007E62B4" w:rsidRPr="007E62B4" w14:paraId="60AC5ACB" w14:textId="77777777" w:rsidTr="00596983">
        <w:trPr>
          <w:jc w:val="center"/>
        </w:trPr>
        <w:tc>
          <w:tcPr>
            <w:tcW w:w="1348" w:type="dxa"/>
          </w:tcPr>
          <w:p w14:paraId="471F9EAE" w14:textId="77777777" w:rsidR="00596983" w:rsidRPr="007E62B4" w:rsidRDefault="00596983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 xml:space="preserve">hl2_5 </w:t>
            </w:r>
          </w:p>
        </w:tc>
        <w:tc>
          <w:tcPr>
            <w:tcW w:w="1705" w:type="dxa"/>
          </w:tcPr>
          <w:p w14:paraId="231761AA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29(17.5%)</w:t>
            </w:r>
          </w:p>
        </w:tc>
        <w:tc>
          <w:tcPr>
            <w:tcW w:w="1638" w:type="dxa"/>
          </w:tcPr>
          <w:p w14:paraId="530A722D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22(17.1%)</w:t>
            </w:r>
          </w:p>
        </w:tc>
        <w:tc>
          <w:tcPr>
            <w:tcW w:w="271" w:type="dxa"/>
          </w:tcPr>
          <w:p w14:paraId="52CB03C2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</w:tcPr>
          <w:p w14:paraId="515C1A65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47(8.5%)</w:t>
            </w:r>
          </w:p>
        </w:tc>
        <w:tc>
          <w:tcPr>
            <w:tcW w:w="1642" w:type="dxa"/>
          </w:tcPr>
          <w:p w14:paraId="556D6444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7(14.9%)</w:t>
            </w:r>
          </w:p>
        </w:tc>
      </w:tr>
      <w:tr w:rsidR="007E62B4" w:rsidRPr="007E62B4" w14:paraId="58B10DA7" w14:textId="77777777" w:rsidTr="00596983">
        <w:trPr>
          <w:jc w:val="center"/>
        </w:trPr>
        <w:tc>
          <w:tcPr>
            <w:tcW w:w="1348" w:type="dxa"/>
          </w:tcPr>
          <w:p w14:paraId="4F2412A2" w14:textId="77777777" w:rsidR="00596983" w:rsidRPr="007E62B4" w:rsidRDefault="00596983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 xml:space="preserve">hl2_6 </w:t>
            </w:r>
          </w:p>
        </w:tc>
        <w:tc>
          <w:tcPr>
            <w:tcW w:w="1705" w:type="dxa"/>
          </w:tcPr>
          <w:p w14:paraId="35EBB87A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271(36.7%)</w:t>
            </w:r>
          </w:p>
        </w:tc>
        <w:tc>
          <w:tcPr>
            <w:tcW w:w="1638" w:type="dxa"/>
          </w:tcPr>
          <w:p w14:paraId="2F11022E" w14:textId="77777777" w:rsidR="00596983" w:rsidRPr="007E62B4" w:rsidRDefault="00596983" w:rsidP="00B36E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47(17.3%)</w:t>
            </w:r>
            <w:r w:rsidR="00BC226D" w:rsidRPr="007E62B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271" w:type="dxa"/>
          </w:tcPr>
          <w:p w14:paraId="3A8D5ABB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</w:tcPr>
          <w:p w14:paraId="5BDE7E5D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19(21.4%)</w:t>
            </w:r>
          </w:p>
        </w:tc>
        <w:tc>
          <w:tcPr>
            <w:tcW w:w="1642" w:type="dxa"/>
          </w:tcPr>
          <w:p w14:paraId="01A2AC1A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24(20.2%)</w:t>
            </w:r>
          </w:p>
        </w:tc>
      </w:tr>
      <w:tr w:rsidR="007E62B4" w:rsidRPr="007E62B4" w14:paraId="4A5F99CD" w14:textId="77777777" w:rsidTr="00596983">
        <w:trPr>
          <w:jc w:val="center"/>
        </w:trPr>
        <w:tc>
          <w:tcPr>
            <w:tcW w:w="1348" w:type="dxa"/>
          </w:tcPr>
          <w:p w14:paraId="1B659FF4" w14:textId="77777777" w:rsidR="00596983" w:rsidRPr="007E62B4" w:rsidRDefault="00596983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 xml:space="preserve">hl2_7 </w:t>
            </w:r>
          </w:p>
        </w:tc>
        <w:tc>
          <w:tcPr>
            <w:tcW w:w="1705" w:type="dxa"/>
          </w:tcPr>
          <w:p w14:paraId="24B6223E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30(17.6%)</w:t>
            </w:r>
          </w:p>
        </w:tc>
        <w:tc>
          <w:tcPr>
            <w:tcW w:w="1638" w:type="dxa"/>
          </w:tcPr>
          <w:p w14:paraId="7A4C6CC0" w14:textId="77777777" w:rsidR="00596983" w:rsidRPr="007E62B4" w:rsidRDefault="00596983" w:rsidP="00B36E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5(11.5%)</w:t>
            </w:r>
            <w:r w:rsidR="00BC226D" w:rsidRPr="007E62B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271" w:type="dxa"/>
          </w:tcPr>
          <w:p w14:paraId="60F505D9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</w:tcPr>
          <w:p w14:paraId="32EE38AA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49(8.8%)</w:t>
            </w:r>
          </w:p>
        </w:tc>
        <w:tc>
          <w:tcPr>
            <w:tcW w:w="1642" w:type="dxa"/>
          </w:tcPr>
          <w:p w14:paraId="78009BA2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9(18.4%)</w:t>
            </w:r>
          </w:p>
        </w:tc>
      </w:tr>
      <w:tr w:rsidR="007E62B4" w:rsidRPr="007E62B4" w14:paraId="5C3A54DD" w14:textId="77777777" w:rsidTr="00596983">
        <w:trPr>
          <w:jc w:val="center"/>
        </w:trPr>
        <w:tc>
          <w:tcPr>
            <w:tcW w:w="1348" w:type="dxa"/>
          </w:tcPr>
          <w:p w14:paraId="509C225E" w14:textId="77777777" w:rsidR="00596983" w:rsidRPr="007E62B4" w:rsidRDefault="00596983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 xml:space="preserve">hl2_8 </w:t>
            </w:r>
          </w:p>
        </w:tc>
        <w:tc>
          <w:tcPr>
            <w:tcW w:w="1705" w:type="dxa"/>
          </w:tcPr>
          <w:p w14:paraId="10DF4246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269(36.4%)</w:t>
            </w:r>
          </w:p>
        </w:tc>
        <w:tc>
          <w:tcPr>
            <w:tcW w:w="1638" w:type="dxa"/>
          </w:tcPr>
          <w:p w14:paraId="5FFE2DE7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58(21.6%)</w:t>
            </w:r>
          </w:p>
        </w:tc>
        <w:tc>
          <w:tcPr>
            <w:tcW w:w="271" w:type="dxa"/>
          </w:tcPr>
          <w:p w14:paraId="3533D2C8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</w:tcPr>
          <w:p w14:paraId="202A10A9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82(32.8%)</w:t>
            </w:r>
          </w:p>
        </w:tc>
        <w:tc>
          <w:tcPr>
            <w:tcW w:w="1642" w:type="dxa"/>
          </w:tcPr>
          <w:p w14:paraId="08CDDA3F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36(19.8%)</w:t>
            </w:r>
          </w:p>
        </w:tc>
      </w:tr>
      <w:tr w:rsidR="007E62B4" w:rsidRPr="007E62B4" w14:paraId="0FECDD77" w14:textId="77777777" w:rsidTr="00596983">
        <w:trPr>
          <w:jc w:val="center"/>
        </w:trPr>
        <w:tc>
          <w:tcPr>
            <w:tcW w:w="1348" w:type="dxa"/>
          </w:tcPr>
          <w:p w14:paraId="44D6820B" w14:textId="77777777" w:rsidR="00596983" w:rsidRPr="007E62B4" w:rsidRDefault="00596983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 xml:space="preserve">hl2_9 </w:t>
            </w:r>
          </w:p>
        </w:tc>
        <w:tc>
          <w:tcPr>
            <w:tcW w:w="1705" w:type="dxa"/>
          </w:tcPr>
          <w:p w14:paraId="7447BF14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19(16.1%)</w:t>
            </w:r>
          </w:p>
        </w:tc>
        <w:tc>
          <w:tcPr>
            <w:tcW w:w="1638" w:type="dxa"/>
          </w:tcPr>
          <w:p w14:paraId="7F7A4F5C" w14:textId="77777777" w:rsidR="00596983" w:rsidRPr="007E62B4" w:rsidRDefault="00596983" w:rsidP="00B36E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9(16.0%)</w:t>
            </w:r>
            <w:r w:rsidR="00BC226D" w:rsidRPr="007E62B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71" w:type="dxa"/>
          </w:tcPr>
          <w:p w14:paraId="1243683F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</w:tcPr>
          <w:p w14:paraId="3F02FB0C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75(13.5%)</w:t>
            </w:r>
          </w:p>
        </w:tc>
        <w:tc>
          <w:tcPr>
            <w:tcW w:w="1642" w:type="dxa"/>
          </w:tcPr>
          <w:p w14:paraId="7065E41B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20(26.7%)</w:t>
            </w:r>
          </w:p>
        </w:tc>
      </w:tr>
      <w:tr w:rsidR="007E62B4" w:rsidRPr="007E62B4" w14:paraId="1D8C175B" w14:textId="77777777" w:rsidTr="00596983">
        <w:trPr>
          <w:jc w:val="center"/>
        </w:trPr>
        <w:tc>
          <w:tcPr>
            <w:tcW w:w="1348" w:type="dxa"/>
          </w:tcPr>
          <w:p w14:paraId="0CF8E93D" w14:textId="77777777" w:rsidR="00596983" w:rsidRPr="007E62B4" w:rsidRDefault="00596983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 xml:space="preserve">hl2_10 </w:t>
            </w:r>
          </w:p>
        </w:tc>
        <w:tc>
          <w:tcPr>
            <w:tcW w:w="1705" w:type="dxa"/>
          </w:tcPr>
          <w:p w14:paraId="441875D1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271(36.7%)</w:t>
            </w:r>
          </w:p>
        </w:tc>
        <w:tc>
          <w:tcPr>
            <w:tcW w:w="1638" w:type="dxa"/>
          </w:tcPr>
          <w:p w14:paraId="796CB6A7" w14:textId="77777777" w:rsidR="00596983" w:rsidRPr="007E62B4" w:rsidRDefault="00596983" w:rsidP="00B36E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47(17.3%)</w:t>
            </w:r>
            <w:r w:rsidR="00BC226D" w:rsidRPr="007E62B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271" w:type="dxa"/>
          </w:tcPr>
          <w:p w14:paraId="5AA81BCD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</w:tcPr>
          <w:p w14:paraId="7E3F807A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93(34.8%)</w:t>
            </w:r>
          </w:p>
        </w:tc>
        <w:tc>
          <w:tcPr>
            <w:tcW w:w="1642" w:type="dxa"/>
          </w:tcPr>
          <w:p w14:paraId="6530D5EF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42(21.8%)</w:t>
            </w:r>
          </w:p>
        </w:tc>
      </w:tr>
      <w:tr w:rsidR="007E62B4" w:rsidRPr="007E62B4" w14:paraId="4A93F85B" w14:textId="77777777" w:rsidTr="00596983">
        <w:trPr>
          <w:jc w:val="center"/>
        </w:trPr>
        <w:tc>
          <w:tcPr>
            <w:tcW w:w="1348" w:type="dxa"/>
          </w:tcPr>
          <w:p w14:paraId="2268B642" w14:textId="77777777" w:rsidR="00596983" w:rsidRPr="007E62B4" w:rsidRDefault="00596983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 xml:space="preserve">hl3_1 </w:t>
            </w:r>
          </w:p>
        </w:tc>
        <w:tc>
          <w:tcPr>
            <w:tcW w:w="1705" w:type="dxa"/>
          </w:tcPr>
          <w:p w14:paraId="2624BE4C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46(6.2%)</w:t>
            </w:r>
          </w:p>
        </w:tc>
        <w:tc>
          <w:tcPr>
            <w:tcW w:w="1638" w:type="dxa"/>
          </w:tcPr>
          <w:p w14:paraId="6AA5258D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8(17.4%)</w:t>
            </w:r>
          </w:p>
        </w:tc>
        <w:tc>
          <w:tcPr>
            <w:tcW w:w="271" w:type="dxa"/>
          </w:tcPr>
          <w:p w14:paraId="5C9E780C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</w:tcPr>
          <w:p w14:paraId="46705ECB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3(2.3%)</w:t>
            </w:r>
          </w:p>
        </w:tc>
        <w:tc>
          <w:tcPr>
            <w:tcW w:w="1642" w:type="dxa"/>
          </w:tcPr>
          <w:p w14:paraId="5FF163F1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(7.7%)</w:t>
            </w:r>
          </w:p>
        </w:tc>
      </w:tr>
      <w:tr w:rsidR="007E62B4" w:rsidRPr="007E62B4" w14:paraId="53C86E61" w14:textId="77777777" w:rsidTr="00596983">
        <w:trPr>
          <w:jc w:val="center"/>
        </w:trPr>
        <w:tc>
          <w:tcPr>
            <w:tcW w:w="1348" w:type="dxa"/>
          </w:tcPr>
          <w:p w14:paraId="29AB92CD" w14:textId="77777777" w:rsidR="00596983" w:rsidRPr="007E62B4" w:rsidRDefault="00596983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 xml:space="preserve">hl3_2 </w:t>
            </w:r>
          </w:p>
        </w:tc>
        <w:tc>
          <w:tcPr>
            <w:tcW w:w="1705" w:type="dxa"/>
          </w:tcPr>
          <w:p w14:paraId="362B90D9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75(10.1%)</w:t>
            </w:r>
          </w:p>
        </w:tc>
        <w:tc>
          <w:tcPr>
            <w:tcW w:w="1638" w:type="dxa"/>
          </w:tcPr>
          <w:p w14:paraId="4060AE86" w14:textId="77777777" w:rsidR="00596983" w:rsidRPr="007E62B4" w:rsidRDefault="00596983" w:rsidP="00B36E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2(16.0%)</w:t>
            </w:r>
            <w:r w:rsidR="00BC226D" w:rsidRPr="007E62B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71" w:type="dxa"/>
          </w:tcPr>
          <w:p w14:paraId="58140E6A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</w:tcPr>
          <w:p w14:paraId="1479DA24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33(5.9%)</w:t>
            </w:r>
          </w:p>
        </w:tc>
        <w:tc>
          <w:tcPr>
            <w:tcW w:w="1642" w:type="dxa"/>
          </w:tcPr>
          <w:p w14:paraId="21B2648E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7(21.2%)</w:t>
            </w:r>
          </w:p>
        </w:tc>
      </w:tr>
      <w:tr w:rsidR="007E62B4" w:rsidRPr="007E62B4" w14:paraId="315CF394" w14:textId="77777777" w:rsidTr="00596983">
        <w:trPr>
          <w:jc w:val="center"/>
        </w:trPr>
        <w:tc>
          <w:tcPr>
            <w:tcW w:w="1348" w:type="dxa"/>
          </w:tcPr>
          <w:p w14:paraId="4B3F746D" w14:textId="77777777" w:rsidR="00596983" w:rsidRPr="007E62B4" w:rsidRDefault="00596983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 xml:space="preserve">hl3_3 </w:t>
            </w:r>
          </w:p>
        </w:tc>
        <w:tc>
          <w:tcPr>
            <w:tcW w:w="1705" w:type="dxa"/>
          </w:tcPr>
          <w:p w14:paraId="5C6256BB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32(4.3%)</w:t>
            </w:r>
          </w:p>
        </w:tc>
        <w:tc>
          <w:tcPr>
            <w:tcW w:w="1638" w:type="dxa"/>
          </w:tcPr>
          <w:p w14:paraId="43A63BAB" w14:textId="77777777" w:rsidR="00596983" w:rsidRPr="007E62B4" w:rsidRDefault="00596983" w:rsidP="00B36E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3(9.4%)</w:t>
            </w:r>
            <w:r w:rsidR="00BC226D" w:rsidRPr="007E62B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71" w:type="dxa"/>
          </w:tcPr>
          <w:p w14:paraId="5B4BF300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</w:tcPr>
          <w:p w14:paraId="0BB625B6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3(2.3%)</w:t>
            </w:r>
          </w:p>
        </w:tc>
        <w:tc>
          <w:tcPr>
            <w:tcW w:w="1642" w:type="dxa"/>
          </w:tcPr>
          <w:p w14:paraId="65D1815F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3(23.1%)</w:t>
            </w:r>
          </w:p>
        </w:tc>
      </w:tr>
      <w:tr w:rsidR="007E62B4" w:rsidRPr="007E62B4" w14:paraId="0DDAD082" w14:textId="77777777" w:rsidTr="00596983">
        <w:trPr>
          <w:jc w:val="center"/>
        </w:trPr>
        <w:tc>
          <w:tcPr>
            <w:tcW w:w="1348" w:type="dxa"/>
          </w:tcPr>
          <w:p w14:paraId="55F934FA" w14:textId="77777777" w:rsidR="00596983" w:rsidRPr="007E62B4" w:rsidRDefault="00596983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 xml:space="preserve">hl3_4 </w:t>
            </w:r>
          </w:p>
        </w:tc>
        <w:tc>
          <w:tcPr>
            <w:tcW w:w="1705" w:type="dxa"/>
          </w:tcPr>
          <w:p w14:paraId="54724E35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75(10.1%)</w:t>
            </w:r>
          </w:p>
        </w:tc>
        <w:tc>
          <w:tcPr>
            <w:tcW w:w="1638" w:type="dxa"/>
          </w:tcPr>
          <w:p w14:paraId="402F3CF7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20(26.7%)</w:t>
            </w:r>
          </w:p>
        </w:tc>
        <w:tc>
          <w:tcPr>
            <w:tcW w:w="271" w:type="dxa"/>
          </w:tcPr>
          <w:p w14:paraId="6F42B747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</w:tcPr>
          <w:p w14:paraId="6D7E200B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49(8.8%)</w:t>
            </w:r>
          </w:p>
        </w:tc>
        <w:tc>
          <w:tcPr>
            <w:tcW w:w="1642" w:type="dxa"/>
          </w:tcPr>
          <w:p w14:paraId="1AA02C93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7(14.3%)</w:t>
            </w:r>
          </w:p>
        </w:tc>
      </w:tr>
      <w:tr w:rsidR="007E62B4" w:rsidRPr="007E62B4" w14:paraId="3BC1A0A4" w14:textId="77777777" w:rsidTr="00596983">
        <w:trPr>
          <w:jc w:val="center"/>
        </w:trPr>
        <w:tc>
          <w:tcPr>
            <w:tcW w:w="1348" w:type="dxa"/>
          </w:tcPr>
          <w:p w14:paraId="1E7DBB2F" w14:textId="77777777" w:rsidR="00596983" w:rsidRPr="007E62B4" w:rsidRDefault="00596983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 xml:space="preserve">hl3_5 </w:t>
            </w:r>
          </w:p>
        </w:tc>
        <w:tc>
          <w:tcPr>
            <w:tcW w:w="1705" w:type="dxa"/>
          </w:tcPr>
          <w:p w14:paraId="5882B724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31(4.2%)</w:t>
            </w:r>
          </w:p>
        </w:tc>
        <w:tc>
          <w:tcPr>
            <w:tcW w:w="1638" w:type="dxa"/>
          </w:tcPr>
          <w:p w14:paraId="29B8BB58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5(16.1%)</w:t>
            </w:r>
          </w:p>
        </w:tc>
        <w:tc>
          <w:tcPr>
            <w:tcW w:w="271" w:type="dxa"/>
          </w:tcPr>
          <w:p w14:paraId="2EF7DB96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</w:tcPr>
          <w:p w14:paraId="75AFE14E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21(3.8%)</w:t>
            </w:r>
          </w:p>
        </w:tc>
        <w:tc>
          <w:tcPr>
            <w:tcW w:w="1642" w:type="dxa"/>
          </w:tcPr>
          <w:p w14:paraId="7763690A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2(9.5%)</w:t>
            </w:r>
          </w:p>
        </w:tc>
      </w:tr>
      <w:tr w:rsidR="007E62B4" w:rsidRPr="007E62B4" w14:paraId="435A895E" w14:textId="77777777" w:rsidTr="00596983">
        <w:trPr>
          <w:jc w:val="center"/>
        </w:trPr>
        <w:tc>
          <w:tcPr>
            <w:tcW w:w="1348" w:type="dxa"/>
          </w:tcPr>
          <w:p w14:paraId="0E3C7EBC" w14:textId="77777777" w:rsidR="00596983" w:rsidRPr="007E62B4" w:rsidRDefault="00596983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 xml:space="preserve">hl3_6 </w:t>
            </w:r>
          </w:p>
        </w:tc>
        <w:tc>
          <w:tcPr>
            <w:tcW w:w="1705" w:type="dxa"/>
          </w:tcPr>
          <w:p w14:paraId="41D6ACE4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66(8.9%)</w:t>
            </w:r>
          </w:p>
        </w:tc>
        <w:tc>
          <w:tcPr>
            <w:tcW w:w="1638" w:type="dxa"/>
          </w:tcPr>
          <w:p w14:paraId="63B38250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2(18.2%)</w:t>
            </w:r>
          </w:p>
        </w:tc>
        <w:tc>
          <w:tcPr>
            <w:tcW w:w="271" w:type="dxa"/>
          </w:tcPr>
          <w:p w14:paraId="789B2EF2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</w:tcPr>
          <w:p w14:paraId="7464EBBA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42(7.6%)</w:t>
            </w:r>
          </w:p>
        </w:tc>
        <w:tc>
          <w:tcPr>
            <w:tcW w:w="1642" w:type="dxa"/>
          </w:tcPr>
          <w:p w14:paraId="5EB43B79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8(19.0%)</w:t>
            </w:r>
          </w:p>
        </w:tc>
      </w:tr>
      <w:tr w:rsidR="007E62B4" w:rsidRPr="007E62B4" w14:paraId="6ED28AE2" w14:textId="77777777" w:rsidTr="00596983">
        <w:trPr>
          <w:jc w:val="center"/>
        </w:trPr>
        <w:tc>
          <w:tcPr>
            <w:tcW w:w="1348" w:type="dxa"/>
          </w:tcPr>
          <w:p w14:paraId="0354B105" w14:textId="77777777" w:rsidR="00596983" w:rsidRPr="007E62B4" w:rsidRDefault="00596983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 xml:space="preserve">hl3_7 </w:t>
            </w:r>
          </w:p>
        </w:tc>
        <w:tc>
          <w:tcPr>
            <w:tcW w:w="1705" w:type="dxa"/>
          </w:tcPr>
          <w:p w14:paraId="6317C66F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23(16.6%)</w:t>
            </w:r>
          </w:p>
        </w:tc>
        <w:tc>
          <w:tcPr>
            <w:tcW w:w="1638" w:type="dxa"/>
          </w:tcPr>
          <w:p w14:paraId="22248451" w14:textId="77777777" w:rsidR="00596983" w:rsidRPr="007E62B4" w:rsidRDefault="00596983" w:rsidP="00B36E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21(17.1%)</w:t>
            </w:r>
            <w:r w:rsidR="00BC226D" w:rsidRPr="007E62B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71" w:type="dxa"/>
          </w:tcPr>
          <w:p w14:paraId="6DF4E8CC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</w:tcPr>
          <w:p w14:paraId="6793BDFD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46(8.3%)</w:t>
            </w:r>
          </w:p>
        </w:tc>
        <w:tc>
          <w:tcPr>
            <w:tcW w:w="1642" w:type="dxa"/>
          </w:tcPr>
          <w:p w14:paraId="29EC71B2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7(15.2%)</w:t>
            </w:r>
          </w:p>
        </w:tc>
      </w:tr>
      <w:tr w:rsidR="007E62B4" w:rsidRPr="007E62B4" w14:paraId="6696AABC" w14:textId="77777777" w:rsidTr="00596983">
        <w:trPr>
          <w:jc w:val="center"/>
        </w:trPr>
        <w:tc>
          <w:tcPr>
            <w:tcW w:w="1348" w:type="dxa"/>
          </w:tcPr>
          <w:p w14:paraId="1E26FC69" w14:textId="77777777" w:rsidR="00596983" w:rsidRPr="007E62B4" w:rsidRDefault="00596983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 xml:space="preserve">hl3_8 </w:t>
            </w:r>
          </w:p>
        </w:tc>
        <w:tc>
          <w:tcPr>
            <w:tcW w:w="1705" w:type="dxa"/>
          </w:tcPr>
          <w:p w14:paraId="58AE08CE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68(9.2%)</w:t>
            </w:r>
          </w:p>
        </w:tc>
        <w:tc>
          <w:tcPr>
            <w:tcW w:w="1638" w:type="dxa"/>
          </w:tcPr>
          <w:p w14:paraId="2794BDAD" w14:textId="77777777" w:rsidR="00596983" w:rsidRPr="007E62B4" w:rsidRDefault="00596983" w:rsidP="00B36E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9(13.2%)</w:t>
            </w:r>
            <w:r w:rsidR="00BC226D" w:rsidRPr="007E62B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271" w:type="dxa"/>
          </w:tcPr>
          <w:p w14:paraId="103D4C79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</w:tcPr>
          <w:p w14:paraId="1AAB8165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21(3.8%)</w:t>
            </w:r>
          </w:p>
        </w:tc>
        <w:tc>
          <w:tcPr>
            <w:tcW w:w="1642" w:type="dxa"/>
          </w:tcPr>
          <w:p w14:paraId="408FC573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4(19.0%)</w:t>
            </w:r>
          </w:p>
        </w:tc>
      </w:tr>
      <w:tr w:rsidR="007E62B4" w:rsidRPr="007E62B4" w14:paraId="5BA194EB" w14:textId="77777777" w:rsidTr="00596983">
        <w:trPr>
          <w:jc w:val="center"/>
        </w:trPr>
        <w:tc>
          <w:tcPr>
            <w:tcW w:w="1348" w:type="dxa"/>
          </w:tcPr>
          <w:p w14:paraId="3D20E5F5" w14:textId="77777777" w:rsidR="00596983" w:rsidRPr="007E62B4" w:rsidRDefault="00596983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 xml:space="preserve">hl3_9 </w:t>
            </w:r>
          </w:p>
        </w:tc>
        <w:tc>
          <w:tcPr>
            <w:tcW w:w="1705" w:type="dxa"/>
          </w:tcPr>
          <w:p w14:paraId="3222C4EB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22(16.5%)</w:t>
            </w:r>
          </w:p>
        </w:tc>
        <w:tc>
          <w:tcPr>
            <w:tcW w:w="1638" w:type="dxa"/>
          </w:tcPr>
          <w:p w14:paraId="7AE927D6" w14:textId="77777777" w:rsidR="00596983" w:rsidRPr="007E62B4" w:rsidRDefault="00596983" w:rsidP="00B36E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3(10.7%)</w:t>
            </w:r>
            <w:r w:rsidR="00BC226D" w:rsidRPr="007E62B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271" w:type="dxa"/>
          </w:tcPr>
          <w:p w14:paraId="5DAA2CFC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</w:tcPr>
          <w:p w14:paraId="648C9D48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47(8.5%)</w:t>
            </w:r>
          </w:p>
        </w:tc>
        <w:tc>
          <w:tcPr>
            <w:tcW w:w="1642" w:type="dxa"/>
          </w:tcPr>
          <w:p w14:paraId="017AB5EA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8(17.0%)</w:t>
            </w:r>
          </w:p>
        </w:tc>
      </w:tr>
      <w:tr w:rsidR="007E62B4" w:rsidRPr="007E62B4" w14:paraId="7C1C876B" w14:textId="77777777" w:rsidTr="00596983">
        <w:trPr>
          <w:jc w:val="center"/>
        </w:trPr>
        <w:tc>
          <w:tcPr>
            <w:tcW w:w="1348" w:type="dxa"/>
          </w:tcPr>
          <w:p w14:paraId="60DADD14" w14:textId="77777777" w:rsidR="00596983" w:rsidRPr="007E62B4" w:rsidRDefault="00596983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 xml:space="preserve">hl3_10 </w:t>
            </w:r>
          </w:p>
        </w:tc>
        <w:tc>
          <w:tcPr>
            <w:tcW w:w="1705" w:type="dxa"/>
          </w:tcPr>
          <w:p w14:paraId="4760282C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14(15.4%)</w:t>
            </w:r>
          </w:p>
        </w:tc>
        <w:tc>
          <w:tcPr>
            <w:tcW w:w="1638" w:type="dxa"/>
          </w:tcPr>
          <w:p w14:paraId="4EF20D01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7(14.9%)</w:t>
            </w:r>
          </w:p>
        </w:tc>
        <w:tc>
          <w:tcPr>
            <w:tcW w:w="271" w:type="dxa"/>
          </w:tcPr>
          <w:p w14:paraId="36E9C438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</w:tcPr>
          <w:p w14:paraId="41195E8D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74(13.3%)</w:t>
            </w:r>
          </w:p>
        </w:tc>
        <w:tc>
          <w:tcPr>
            <w:tcW w:w="1642" w:type="dxa"/>
          </w:tcPr>
          <w:p w14:paraId="054D28A2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9(25.7%)</w:t>
            </w:r>
          </w:p>
        </w:tc>
      </w:tr>
      <w:tr w:rsidR="007E62B4" w:rsidRPr="007E62B4" w14:paraId="7D626673" w14:textId="77777777" w:rsidTr="00596983">
        <w:trPr>
          <w:jc w:val="center"/>
        </w:trPr>
        <w:tc>
          <w:tcPr>
            <w:tcW w:w="1348" w:type="dxa"/>
          </w:tcPr>
          <w:p w14:paraId="6D841964" w14:textId="77777777" w:rsidR="00596983" w:rsidRPr="007E62B4" w:rsidRDefault="00596983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 xml:space="preserve">hl4_1 </w:t>
            </w:r>
          </w:p>
        </w:tc>
        <w:tc>
          <w:tcPr>
            <w:tcW w:w="1705" w:type="dxa"/>
          </w:tcPr>
          <w:p w14:paraId="7FCF058A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44(6.0%)</w:t>
            </w:r>
          </w:p>
        </w:tc>
        <w:tc>
          <w:tcPr>
            <w:tcW w:w="1638" w:type="dxa"/>
          </w:tcPr>
          <w:p w14:paraId="441474D8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8(18.2%)</w:t>
            </w:r>
          </w:p>
        </w:tc>
        <w:tc>
          <w:tcPr>
            <w:tcW w:w="271" w:type="dxa"/>
          </w:tcPr>
          <w:p w14:paraId="5FD36A18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</w:tcPr>
          <w:p w14:paraId="4C99FC93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3(2.3%)</w:t>
            </w:r>
          </w:p>
        </w:tc>
        <w:tc>
          <w:tcPr>
            <w:tcW w:w="1642" w:type="dxa"/>
          </w:tcPr>
          <w:p w14:paraId="4A7B75C8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(7.7%)</w:t>
            </w:r>
          </w:p>
        </w:tc>
      </w:tr>
      <w:tr w:rsidR="007E62B4" w:rsidRPr="007E62B4" w14:paraId="08296047" w14:textId="77777777" w:rsidTr="00596983">
        <w:trPr>
          <w:jc w:val="center"/>
        </w:trPr>
        <w:tc>
          <w:tcPr>
            <w:tcW w:w="1348" w:type="dxa"/>
          </w:tcPr>
          <w:p w14:paraId="43014017" w14:textId="77777777" w:rsidR="00596983" w:rsidRPr="007E62B4" w:rsidRDefault="00596983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 xml:space="preserve">hl4_2 </w:t>
            </w:r>
          </w:p>
        </w:tc>
        <w:tc>
          <w:tcPr>
            <w:tcW w:w="1705" w:type="dxa"/>
          </w:tcPr>
          <w:p w14:paraId="22048501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21(2.8%)</w:t>
            </w:r>
          </w:p>
        </w:tc>
        <w:tc>
          <w:tcPr>
            <w:tcW w:w="1638" w:type="dxa"/>
          </w:tcPr>
          <w:p w14:paraId="226F3841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2(9.5%)</w:t>
            </w:r>
          </w:p>
        </w:tc>
        <w:tc>
          <w:tcPr>
            <w:tcW w:w="271" w:type="dxa"/>
          </w:tcPr>
          <w:p w14:paraId="1FCDD4A1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</w:tcPr>
          <w:p w14:paraId="3662F51D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6(1.1%)</w:t>
            </w:r>
          </w:p>
        </w:tc>
        <w:tc>
          <w:tcPr>
            <w:tcW w:w="1642" w:type="dxa"/>
          </w:tcPr>
          <w:p w14:paraId="0D621E19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(16.7%)</w:t>
            </w:r>
          </w:p>
        </w:tc>
      </w:tr>
      <w:tr w:rsidR="007E62B4" w:rsidRPr="007E62B4" w14:paraId="118C6E7E" w14:textId="77777777" w:rsidTr="00596983">
        <w:trPr>
          <w:jc w:val="center"/>
        </w:trPr>
        <w:tc>
          <w:tcPr>
            <w:tcW w:w="1348" w:type="dxa"/>
          </w:tcPr>
          <w:p w14:paraId="365F4A4D" w14:textId="77777777" w:rsidR="00596983" w:rsidRPr="007E62B4" w:rsidRDefault="00596983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 xml:space="preserve">hl4_3 </w:t>
            </w:r>
          </w:p>
        </w:tc>
        <w:tc>
          <w:tcPr>
            <w:tcW w:w="1705" w:type="dxa"/>
          </w:tcPr>
          <w:p w14:paraId="00B242E5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31(4.2%)</w:t>
            </w:r>
          </w:p>
        </w:tc>
        <w:tc>
          <w:tcPr>
            <w:tcW w:w="1638" w:type="dxa"/>
          </w:tcPr>
          <w:p w14:paraId="51BCF347" w14:textId="77777777" w:rsidR="00596983" w:rsidRPr="007E62B4" w:rsidRDefault="00596983" w:rsidP="00B36E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3(9.7%)</w:t>
            </w:r>
            <w:r w:rsidR="00BC226D" w:rsidRPr="007E62B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71" w:type="dxa"/>
          </w:tcPr>
          <w:p w14:paraId="58CDCB73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</w:tcPr>
          <w:p w14:paraId="6A02EC37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3(2.3%)</w:t>
            </w:r>
          </w:p>
        </w:tc>
        <w:tc>
          <w:tcPr>
            <w:tcW w:w="1642" w:type="dxa"/>
          </w:tcPr>
          <w:p w14:paraId="0D2CFA56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3(23.1%)</w:t>
            </w:r>
          </w:p>
        </w:tc>
      </w:tr>
      <w:tr w:rsidR="007E62B4" w:rsidRPr="007E62B4" w14:paraId="067C8F95" w14:textId="77777777" w:rsidTr="00596983">
        <w:trPr>
          <w:jc w:val="center"/>
        </w:trPr>
        <w:tc>
          <w:tcPr>
            <w:tcW w:w="1348" w:type="dxa"/>
          </w:tcPr>
          <w:p w14:paraId="5377828E" w14:textId="77777777" w:rsidR="00596983" w:rsidRPr="007E62B4" w:rsidRDefault="00596983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 xml:space="preserve">hl4_4 </w:t>
            </w:r>
          </w:p>
        </w:tc>
        <w:tc>
          <w:tcPr>
            <w:tcW w:w="1705" w:type="dxa"/>
          </w:tcPr>
          <w:p w14:paraId="2AD876ED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30(4.1%)</w:t>
            </w:r>
          </w:p>
        </w:tc>
        <w:tc>
          <w:tcPr>
            <w:tcW w:w="1638" w:type="dxa"/>
          </w:tcPr>
          <w:p w14:paraId="4D5726CE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4(13.3%)</w:t>
            </w:r>
          </w:p>
        </w:tc>
        <w:tc>
          <w:tcPr>
            <w:tcW w:w="271" w:type="dxa"/>
          </w:tcPr>
          <w:p w14:paraId="23789C55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</w:tcPr>
          <w:p w14:paraId="65122724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21(3.8%)</w:t>
            </w:r>
          </w:p>
        </w:tc>
        <w:tc>
          <w:tcPr>
            <w:tcW w:w="1642" w:type="dxa"/>
          </w:tcPr>
          <w:p w14:paraId="04748E1D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2(9.5%)</w:t>
            </w:r>
          </w:p>
        </w:tc>
      </w:tr>
      <w:tr w:rsidR="007E62B4" w:rsidRPr="007E62B4" w14:paraId="3A3910F0" w14:textId="77777777" w:rsidTr="00596983">
        <w:trPr>
          <w:jc w:val="center"/>
        </w:trPr>
        <w:tc>
          <w:tcPr>
            <w:tcW w:w="1348" w:type="dxa"/>
          </w:tcPr>
          <w:p w14:paraId="739CFE93" w14:textId="77777777" w:rsidR="00596983" w:rsidRPr="007E62B4" w:rsidRDefault="00596983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 xml:space="preserve">hl4_5 </w:t>
            </w:r>
          </w:p>
        </w:tc>
        <w:tc>
          <w:tcPr>
            <w:tcW w:w="1705" w:type="dxa"/>
          </w:tcPr>
          <w:p w14:paraId="68DF3720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66(8.9%)</w:t>
            </w:r>
          </w:p>
        </w:tc>
        <w:tc>
          <w:tcPr>
            <w:tcW w:w="1638" w:type="dxa"/>
          </w:tcPr>
          <w:p w14:paraId="5652ABDA" w14:textId="77777777" w:rsidR="00596983" w:rsidRPr="007E62B4" w:rsidRDefault="00596983" w:rsidP="00B36E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8(12.1%)</w:t>
            </w:r>
            <w:r w:rsidR="00BC226D" w:rsidRPr="007E62B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71" w:type="dxa"/>
          </w:tcPr>
          <w:p w14:paraId="3C97B33F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</w:tcPr>
          <w:p w14:paraId="22C444B1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21(3.8%)</w:t>
            </w:r>
          </w:p>
        </w:tc>
        <w:tc>
          <w:tcPr>
            <w:tcW w:w="1642" w:type="dxa"/>
          </w:tcPr>
          <w:p w14:paraId="5E8BF4BE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4(19.0%)</w:t>
            </w:r>
          </w:p>
        </w:tc>
      </w:tr>
      <w:tr w:rsidR="007E62B4" w:rsidRPr="007E62B4" w14:paraId="500AAE35" w14:textId="77777777" w:rsidTr="00596983">
        <w:trPr>
          <w:jc w:val="center"/>
        </w:trPr>
        <w:tc>
          <w:tcPr>
            <w:tcW w:w="1348" w:type="dxa"/>
          </w:tcPr>
          <w:p w14:paraId="3A4BA0F4" w14:textId="77777777" w:rsidR="00596983" w:rsidRPr="007E62B4" w:rsidRDefault="00596983" w:rsidP="00570D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 xml:space="preserve">hl5_1 </w:t>
            </w:r>
          </w:p>
        </w:tc>
        <w:tc>
          <w:tcPr>
            <w:tcW w:w="1705" w:type="dxa"/>
          </w:tcPr>
          <w:p w14:paraId="026A7B59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21(2.8%)</w:t>
            </w:r>
          </w:p>
        </w:tc>
        <w:tc>
          <w:tcPr>
            <w:tcW w:w="1638" w:type="dxa"/>
          </w:tcPr>
          <w:p w14:paraId="4A0ABC7B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2(9.5%)</w:t>
            </w:r>
          </w:p>
        </w:tc>
        <w:tc>
          <w:tcPr>
            <w:tcW w:w="271" w:type="dxa"/>
          </w:tcPr>
          <w:p w14:paraId="18ED888A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08" w:type="dxa"/>
          </w:tcPr>
          <w:p w14:paraId="6B9BD60B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6(1.1%)</w:t>
            </w:r>
          </w:p>
        </w:tc>
        <w:tc>
          <w:tcPr>
            <w:tcW w:w="1642" w:type="dxa"/>
          </w:tcPr>
          <w:p w14:paraId="546F61E0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62B4">
              <w:rPr>
                <w:rFonts w:ascii="Times New Roman" w:hAnsi="Times New Roman" w:cs="Times New Roman"/>
                <w:sz w:val="24"/>
                <w:szCs w:val="24"/>
              </w:rPr>
              <w:t>1(16.7%)</w:t>
            </w:r>
          </w:p>
        </w:tc>
      </w:tr>
    </w:tbl>
    <w:p w14:paraId="44CA0D4E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hl2_1: Having good </w:t>
      </w:r>
      <w:r w:rsidR="00250824" w:rsidRPr="007E62B4">
        <w:rPr>
          <w:rFonts w:ascii="Times New Roman" w:eastAsia="SimSun" w:hAnsi="Times New Roman" w:cs="Times New Roman"/>
          <w:sz w:val="20"/>
          <w:szCs w:val="20"/>
        </w:rPr>
        <w:t>die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 and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 xml:space="preserve">active physical </w:t>
      </w:r>
      <w:proofErr w:type="gramStart"/>
      <w:r w:rsidR="001C4645" w:rsidRPr="007E62B4">
        <w:rPr>
          <w:rFonts w:ascii="Times New Roman" w:eastAsia="SimSun" w:hAnsi="Times New Roman" w:cs="Times New Roman"/>
          <w:sz w:val="20"/>
          <w:szCs w:val="20"/>
        </w:rPr>
        <w:t>activity</w:t>
      </w:r>
      <w:r w:rsidRPr="007E62B4">
        <w:rPr>
          <w:rFonts w:ascii="Times New Roman" w:eastAsia="SimSun" w:hAnsi="Times New Roman" w:cs="Times New Roman"/>
          <w:sz w:val="20"/>
          <w:szCs w:val="20"/>
        </w:rPr>
        <w:t>;</w:t>
      </w:r>
      <w:proofErr w:type="gramEnd"/>
      <w:r w:rsidRPr="007E62B4">
        <w:rPr>
          <w:rFonts w:ascii="Times New Roman" w:eastAsia="SimSun" w:hAnsi="Times New Roman" w:cs="Times New Roman"/>
          <w:sz w:val="20"/>
          <w:szCs w:val="20"/>
        </w:rPr>
        <w:t xml:space="preserve"> </w:t>
      </w:r>
    </w:p>
    <w:p w14:paraId="166D5250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hl2_2: Having good </w:t>
      </w:r>
      <w:r w:rsidR="00250824" w:rsidRPr="007E62B4">
        <w:rPr>
          <w:rFonts w:ascii="Times New Roman" w:eastAsia="SimSun" w:hAnsi="Times New Roman" w:cs="Times New Roman"/>
          <w:sz w:val="20"/>
          <w:szCs w:val="20"/>
        </w:rPr>
        <w:t>die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 and adequate sleep duration; </w:t>
      </w:r>
    </w:p>
    <w:p w14:paraId="7AFB8CE4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hl2_3: Having good </w:t>
      </w:r>
      <w:r w:rsidR="00250824" w:rsidRPr="007E62B4">
        <w:rPr>
          <w:rFonts w:ascii="Times New Roman" w:eastAsia="SimSun" w:hAnsi="Times New Roman" w:cs="Times New Roman"/>
          <w:sz w:val="20"/>
          <w:szCs w:val="20"/>
        </w:rPr>
        <w:t>die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 and not smoking and drinking; </w:t>
      </w:r>
    </w:p>
    <w:p w14:paraId="1F59121F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hl2_4: Having good </w:t>
      </w:r>
      <w:r w:rsidR="00250824" w:rsidRPr="007E62B4">
        <w:rPr>
          <w:rFonts w:ascii="Times New Roman" w:eastAsia="SimSun" w:hAnsi="Times New Roman" w:cs="Times New Roman"/>
          <w:sz w:val="20"/>
          <w:szCs w:val="20"/>
        </w:rPr>
        <w:t>die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 and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low seden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; </w:t>
      </w:r>
    </w:p>
    <w:p w14:paraId="3718FC83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hl2_5: Having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active physical activity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 and adequate sleep duration; </w:t>
      </w:r>
    </w:p>
    <w:p w14:paraId="549C11D8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>hl2_6: Having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 xml:space="preserve"> active physical activity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 and not smoking and drinking; </w:t>
      </w:r>
    </w:p>
    <w:p w14:paraId="026566A9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hl2_7: Having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active physical activity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 and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low seden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; </w:t>
      </w:r>
    </w:p>
    <w:p w14:paraId="0720170C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hl2_8: Having adequate sleep duration and not smoking and drinking; </w:t>
      </w:r>
    </w:p>
    <w:p w14:paraId="7520DCEF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hl2_9: Having adequate sleep duration and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low seden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; </w:t>
      </w:r>
    </w:p>
    <w:p w14:paraId="08C8A8CA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hl2_10: Having not smoking and drinking and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low seden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; </w:t>
      </w:r>
    </w:p>
    <w:p w14:paraId="15000E33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hl3_1: Having good </w:t>
      </w:r>
      <w:r w:rsidR="00250824" w:rsidRPr="007E62B4">
        <w:rPr>
          <w:rFonts w:ascii="Times New Roman" w:eastAsia="SimSun" w:hAnsi="Times New Roman" w:cs="Times New Roman"/>
          <w:sz w:val="20"/>
          <w:szCs w:val="20"/>
        </w:rPr>
        <w:t>die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,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active physical activity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 and adequate sleep duration; </w:t>
      </w:r>
    </w:p>
    <w:p w14:paraId="3E2D7293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hl3_2: Having good </w:t>
      </w:r>
      <w:r w:rsidR="00250824" w:rsidRPr="007E62B4">
        <w:rPr>
          <w:rFonts w:ascii="Times New Roman" w:eastAsia="SimSun" w:hAnsi="Times New Roman" w:cs="Times New Roman"/>
          <w:sz w:val="20"/>
          <w:szCs w:val="20"/>
        </w:rPr>
        <w:t>die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,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active physical activity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 and not smoking and drinking;</w:t>
      </w:r>
    </w:p>
    <w:p w14:paraId="70914625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hl3_3: Having good </w:t>
      </w:r>
      <w:r w:rsidR="00250824" w:rsidRPr="007E62B4">
        <w:rPr>
          <w:rFonts w:ascii="Times New Roman" w:eastAsia="SimSun" w:hAnsi="Times New Roman" w:cs="Times New Roman"/>
          <w:sz w:val="20"/>
          <w:szCs w:val="20"/>
        </w:rPr>
        <w:t>die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,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active physical activity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 and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low seden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>;</w:t>
      </w:r>
    </w:p>
    <w:p w14:paraId="103CE3FE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lastRenderedPageBreak/>
        <w:t xml:space="preserve">hl3_4: Having good </w:t>
      </w:r>
      <w:r w:rsidR="00250824" w:rsidRPr="007E62B4">
        <w:rPr>
          <w:rFonts w:ascii="Times New Roman" w:eastAsia="SimSun" w:hAnsi="Times New Roman" w:cs="Times New Roman"/>
          <w:sz w:val="20"/>
          <w:szCs w:val="20"/>
        </w:rPr>
        <w:t>die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>, adequate sleep duration and not smoking and drinking;</w:t>
      </w:r>
    </w:p>
    <w:p w14:paraId="0B034624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hl3_5: Having good </w:t>
      </w:r>
      <w:r w:rsidR="00250824" w:rsidRPr="007E62B4">
        <w:rPr>
          <w:rFonts w:ascii="Times New Roman" w:eastAsia="SimSun" w:hAnsi="Times New Roman" w:cs="Times New Roman"/>
          <w:sz w:val="20"/>
          <w:szCs w:val="20"/>
        </w:rPr>
        <w:t>die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, adequate sleep duration and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low seden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>;</w:t>
      </w:r>
    </w:p>
    <w:p w14:paraId="17A695C4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hl3_6: Having good </w:t>
      </w:r>
      <w:r w:rsidR="00250824" w:rsidRPr="007E62B4">
        <w:rPr>
          <w:rFonts w:ascii="Times New Roman" w:eastAsia="SimSun" w:hAnsi="Times New Roman" w:cs="Times New Roman"/>
          <w:sz w:val="20"/>
          <w:szCs w:val="20"/>
        </w:rPr>
        <w:t>die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, not smoking and drinking and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low seden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;  </w:t>
      </w:r>
    </w:p>
    <w:p w14:paraId="6CCC4D01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hl3_7: Having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active physical activity</w:t>
      </w:r>
      <w:r w:rsidRPr="007E62B4">
        <w:rPr>
          <w:rFonts w:ascii="Times New Roman" w:eastAsia="SimSun" w:hAnsi="Times New Roman" w:cs="Times New Roman"/>
          <w:sz w:val="20"/>
          <w:szCs w:val="20"/>
        </w:rPr>
        <w:t>, adequate sleep duration and not smoking and drinking;</w:t>
      </w:r>
    </w:p>
    <w:p w14:paraId="74B3002B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hl3_8: Having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active physical activity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, adequate sleep duration and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low seden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>;</w:t>
      </w:r>
    </w:p>
    <w:p w14:paraId="121A658A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hl3_9: Having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active physical activity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, not smoking and drinking and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low seden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>;</w:t>
      </w:r>
    </w:p>
    <w:p w14:paraId="19B6129C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hl3_10: Having adequate sleep duration, not smoking and drinking and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low seden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; </w:t>
      </w:r>
    </w:p>
    <w:p w14:paraId="78F4BC57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hl4_1: Having good </w:t>
      </w:r>
      <w:r w:rsidR="00250824" w:rsidRPr="007E62B4">
        <w:rPr>
          <w:rFonts w:ascii="Times New Roman" w:eastAsia="SimSun" w:hAnsi="Times New Roman" w:cs="Times New Roman"/>
          <w:sz w:val="20"/>
          <w:szCs w:val="20"/>
        </w:rPr>
        <w:t>die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,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active physical activity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, adequate sleep duration and not smoking and drinking; </w:t>
      </w:r>
    </w:p>
    <w:p w14:paraId="5FEA555B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hl4_2: Having good </w:t>
      </w:r>
      <w:r w:rsidR="00250824" w:rsidRPr="007E62B4">
        <w:rPr>
          <w:rFonts w:ascii="Times New Roman" w:eastAsia="SimSun" w:hAnsi="Times New Roman" w:cs="Times New Roman"/>
          <w:sz w:val="20"/>
          <w:szCs w:val="20"/>
        </w:rPr>
        <w:t>die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,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active physical activity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, adequate sleep duration and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low seden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>;</w:t>
      </w:r>
    </w:p>
    <w:p w14:paraId="3BD978B9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hl4_3: Having good </w:t>
      </w:r>
      <w:r w:rsidR="00250824" w:rsidRPr="007E62B4">
        <w:rPr>
          <w:rFonts w:ascii="Times New Roman" w:eastAsia="SimSun" w:hAnsi="Times New Roman" w:cs="Times New Roman"/>
          <w:sz w:val="20"/>
          <w:szCs w:val="20"/>
        </w:rPr>
        <w:t>die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,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active physical activity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, not smoking and drinking and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low seden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>;</w:t>
      </w:r>
    </w:p>
    <w:p w14:paraId="20F923EE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hl4_4: Having good </w:t>
      </w:r>
      <w:r w:rsidR="00250824" w:rsidRPr="007E62B4">
        <w:rPr>
          <w:rFonts w:ascii="Times New Roman" w:eastAsia="SimSun" w:hAnsi="Times New Roman" w:cs="Times New Roman"/>
          <w:sz w:val="20"/>
          <w:szCs w:val="20"/>
        </w:rPr>
        <w:t>die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, adequate sleep duration, not smoking and drinking and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low seden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>;</w:t>
      </w:r>
    </w:p>
    <w:p w14:paraId="10E42952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hl4_5: Having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active physical activity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, adequate sleep duration, not smoking and drinking and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low seden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>;</w:t>
      </w:r>
    </w:p>
    <w:p w14:paraId="1C11E9AF" w14:textId="77777777" w:rsidR="00596983" w:rsidRPr="007E62B4" w:rsidRDefault="00596983" w:rsidP="00570D2C">
      <w:pPr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hl5_1: Having good </w:t>
      </w:r>
      <w:r w:rsidR="00250824" w:rsidRPr="007E62B4">
        <w:rPr>
          <w:rFonts w:ascii="Times New Roman" w:eastAsia="SimSun" w:hAnsi="Times New Roman" w:cs="Times New Roman"/>
          <w:sz w:val="20"/>
          <w:szCs w:val="20"/>
        </w:rPr>
        <w:t>die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,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active physical activity</w:t>
      </w:r>
      <w:r w:rsidRPr="007E62B4">
        <w:rPr>
          <w:rFonts w:ascii="Times New Roman" w:eastAsia="SimSun" w:hAnsi="Times New Roman" w:cs="Times New Roman"/>
          <w:sz w:val="20"/>
          <w:szCs w:val="20"/>
        </w:rPr>
        <w:t>, adequate sleep duration</w:t>
      </w:r>
      <w:r w:rsidRPr="007E62B4">
        <w:rPr>
          <w:rFonts w:ascii="Times New Roman" w:eastAsia="SimSun" w:hAnsi="Times New Roman" w:cs="Times New Roman" w:hint="eastAsia"/>
          <w:sz w:val="20"/>
          <w:szCs w:val="20"/>
        </w:rPr>
        <w:t>,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 not smoking and drinking and </w:t>
      </w:r>
      <w:r w:rsidR="001C4645" w:rsidRPr="007E62B4">
        <w:rPr>
          <w:rFonts w:ascii="Times New Roman" w:eastAsia="SimSun" w:hAnsi="Times New Roman" w:cs="Times New Roman"/>
          <w:sz w:val="20"/>
          <w:szCs w:val="20"/>
        </w:rPr>
        <w:t>low sedentary behavior</w:t>
      </w:r>
      <w:r w:rsidRPr="007E62B4">
        <w:rPr>
          <w:rFonts w:ascii="Times New Roman" w:eastAsia="SimSun" w:hAnsi="Times New Roman" w:cs="Times New Roman"/>
          <w:sz w:val="20"/>
          <w:szCs w:val="20"/>
        </w:rPr>
        <w:t>.</w:t>
      </w:r>
    </w:p>
    <w:p w14:paraId="763EAF92" w14:textId="77777777" w:rsidR="00596983" w:rsidRPr="007E62B4" w:rsidRDefault="001C4645" w:rsidP="001C4645">
      <w:pPr>
        <w:widowControl/>
        <w:rPr>
          <w:rFonts w:ascii="Times New Roman" w:eastAsia="SimSun" w:hAnsi="Times New Roman" w:cs="Times New Roman"/>
          <w:sz w:val="20"/>
          <w:szCs w:val="20"/>
        </w:rPr>
      </w:pP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The </w:t>
      </w:r>
      <w:r w:rsidR="00837D1A" w:rsidRPr="007E62B4">
        <w:rPr>
          <w:rFonts w:ascii="Times New Roman" w:eastAsia="SimSun" w:hAnsi="Times New Roman" w:cs="Times New Roman"/>
          <w:sz w:val="20"/>
          <w:szCs w:val="20"/>
        </w:rPr>
        <w:t>asterisk</w:t>
      </w:r>
      <w:r w:rsidRPr="007E62B4">
        <w:rPr>
          <w:rFonts w:ascii="Times New Roman" w:eastAsia="SimSun" w:hAnsi="Times New Roman" w:cs="Times New Roman"/>
          <w:sz w:val="20"/>
          <w:szCs w:val="20"/>
        </w:rPr>
        <w:t xml:space="preserve"> indicated that </w:t>
      </w:r>
      <w:r w:rsidR="00837D1A" w:rsidRPr="007E62B4">
        <w:rPr>
          <w:rFonts w:ascii="Times New Roman" w:eastAsia="SimSun" w:hAnsi="Times New Roman" w:cs="Times New Roman"/>
          <w:sz w:val="20"/>
          <w:szCs w:val="20"/>
        </w:rPr>
        <w:t>the differences in the incidence of early onset of puberty within each lifestyle combination group were statistically significant by using the Chi-square test (</w:t>
      </w:r>
      <w:r w:rsidR="00837D1A" w:rsidRPr="007E62B4">
        <w:rPr>
          <w:rFonts w:ascii="Times New Roman" w:eastAsia="SimSun" w:hAnsi="Times New Roman" w:cs="Times New Roman"/>
          <w:sz w:val="20"/>
          <w:szCs w:val="20"/>
          <w:vertAlign w:val="superscript"/>
        </w:rPr>
        <w:t>*</w:t>
      </w:r>
      <w:r w:rsidR="00837D1A" w:rsidRPr="007E62B4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="00837D1A" w:rsidRPr="007E62B4">
        <w:rPr>
          <w:rFonts w:ascii="Times New Roman" w:eastAsia="SimSun" w:hAnsi="Times New Roman" w:cs="Times New Roman"/>
          <w:i/>
          <w:sz w:val="20"/>
          <w:szCs w:val="20"/>
        </w:rPr>
        <w:t>P</w:t>
      </w:r>
      <w:r w:rsidR="00837D1A" w:rsidRPr="007E62B4">
        <w:rPr>
          <w:rFonts w:ascii="Times New Roman" w:eastAsia="SimSun" w:hAnsi="Times New Roman" w:cs="Times New Roman"/>
          <w:sz w:val="20"/>
          <w:szCs w:val="20"/>
        </w:rPr>
        <w:t xml:space="preserve">&lt;0.05, </w:t>
      </w:r>
      <w:r w:rsidR="00837D1A" w:rsidRPr="007E62B4">
        <w:rPr>
          <w:rFonts w:ascii="Times New Roman" w:eastAsia="SimSun" w:hAnsi="Times New Roman" w:cs="Times New Roman"/>
          <w:sz w:val="20"/>
          <w:szCs w:val="20"/>
          <w:vertAlign w:val="superscript"/>
        </w:rPr>
        <w:t>**</w:t>
      </w:r>
      <w:r w:rsidR="00837D1A" w:rsidRPr="007E62B4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="00837D1A" w:rsidRPr="007E62B4">
        <w:rPr>
          <w:rFonts w:ascii="Times New Roman" w:eastAsia="SimSun" w:hAnsi="Times New Roman" w:cs="Times New Roman"/>
          <w:i/>
          <w:sz w:val="20"/>
          <w:szCs w:val="20"/>
        </w:rPr>
        <w:t>P</w:t>
      </w:r>
      <w:r w:rsidR="00837D1A" w:rsidRPr="007E62B4">
        <w:rPr>
          <w:rFonts w:ascii="Times New Roman" w:eastAsia="SimSun" w:hAnsi="Times New Roman" w:cs="Times New Roman"/>
          <w:sz w:val="20"/>
          <w:szCs w:val="20"/>
        </w:rPr>
        <w:t>&lt;0.01).</w:t>
      </w:r>
    </w:p>
    <w:p w14:paraId="5DE25B70" w14:textId="77777777" w:rsidR="00596983" w:rsidRPr="007E62B4" w:rsidRDefault="00596983" w:rsidP="00570D2C">
      <w:pPr>
        <w:widowControl/>
        <w:jc w:val="left"/>
        <w:rPr>
          <w:rFonts w:ascii="Times New Roman" w:eastAsia="SimSun" w:hAnsi="Times New Roman" w:cs="Times New Roman"/>
          <w:sz w:val="24"/>
          <w:szCs w:val="24"/>
        </w:rPr>
      </w:pPr>
      <w:r w:rsidRPr="007E62B4">
        <w:rPr>
          <w:rFonts w:ascii="Times New Roman" w:eastAsia="SimSun" w:hAnsi="Times New Roman" w:cs="Times New Roman"/>
          <w:sz w:val="24"/>
          <w:szCs w:val="24"/>
        </w:rPr>
        <w:br w:type="page"/>
      </w:r>
    </w:p>
    <w:p w14:paraId="4FDACB00" w14:textId="77777777" w:rsidR="00596983" w:rsidRPr="007E62B4" w:rsidRDefault="00596983" w:rsidP="00570D2C">
      <w:pPr>
        <w:widowControl/>
        <w:jc w:val="left"/>
        <w:rPr>
          <w:rFonts w:ascii="Times New Roman" w:eastAsia="SimSun" w:hAnsi="Times New Roman" w:cs="Times New Roman"/>
          <w:sz w:val="24"/>
          <w:szCs w:val="24"/>
        </w:rPr>
      </w:pPr>
    </w:p>
    <w:p w14:paraId="17AAADBF" w14:textId="77777777" w:rsidR="00596983" w:rsidRPr="007E62B4" w:rsidRDefault="00546180" w:rsidP="00570D2C">
      <w:pPr>
        <w:widowControl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7E62B4">
        <w:rPr>
          <w:rFonts w:ascii="Times New Roman" w:hAnsi="Times New Roman" w:cs="Times New Roman"/>
          <w:b/>
          <w:sz w:val="24"/>
          <w:szCs w:val="24"/>
        </w:rPr>
        <w:t>Supplementary</w:t>
      </w:r>
      <w:r w:rsidR="00596983" w:rsidRPr="007E62B4">
        <w:rPr>
          <w:rFonts w:ascii="Times New Roman" w:eastAsia="SimSun" w:hAnsi="Times New Roman" w:cs="Times New Roman"/>
          <w:b/>
          <w:sz w:val="24"/>
          <w:szCs w:val="24"/>
        </w:rPr>
        <w:t xml:space="preserve"> table </w:t>
      </w:r>
      <w:r w:rsidR="00651AA0" w:rsidRPr="007E62B4">
        <w:rPr>
          <w:rFonts w:ascii="Times New Roman" w:eastAsia="SimSun" w:hAnsi="Times New Roman" w:cs="Times New Roman"/>
          <w:b/>
          <w:sz w:val="24"/>
          <w:szCs w:val="24"/>
        </w:rPr>
        <w:t>8</w:t>
      </w:r>
      <w:r w:rsidR="00596983" w:rsidRPr="007E62B4">
        <w:rPr>
          <w:rFonts w:ascii="Times New Roman" w:eastAsia="SimSun" w:hAnsi="Times New Roman" w:cs="Times New Roman"/>
          <w:sz w:val="24"/>
          <w:szCs w:val="24"/>
        </w:rPr>
        <w:t xml:space="preserve"> The distribution and consistency of </w:t>
      </w:r>
      <w:r w:rsidR="00837D1A" w:rsidRPr="007E62B4">
        <w:rPr>
          <w:rFonts w:ascii="Times New Roman" w:eastAsia="SimSun" w:hAnsi="Times New Roman" w:cs="Times New Roman"/>
          <w:sz w:val="24"/>
          <w:szCs w:val="24"/>
        </w:rPr>
        <w:t>healthy lifestyle pattern</w:t>
      </w:r>
      <w:r w:rsidR="00596983" w:rsidRPr="007E62B4">
        <w:rPr>
          <w:rFonts w:ascii="Times New Roman" w:eastAsia="SimSun" w:hAnsi="Times New Roman" w:cs="Times New Roman"/>
          <w:sz w:val="24"/>
          <w:szCs w:val="24"/>
        </w:rPr>
        <w:t xml:space="preserve"> in two surveys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"/>
        <w:gridCol w:w="1354"/>
        <w:gridCol w:w="632"/>
        <w:gridCol w:w="1316"/>
        <w:gridCol w:w="1340"/>
        <w:gridCol w:w="913"/>
        <w:gridCol w:w="1292"/>
        <w:gridCol w:w="791"/>
      </w:tblGrid>
      <w:tr w:rsidR="007E62B4" w:rsidRPr="007E62B4" w14:paraId="6F1E42F1" w14:textId="77777777" w:rsidTr="00837D1A">
        <w:trPr>
          <w:jc w:val="center"/>
        </w:trPr>
        <w:tc>
          <w:tcPr>
            <w:tcW w:w="0" w:type="auto"/>
            <w:gridSpan w:val="2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09D83DB3" w14:textId="77777777" w:rsidR="00596983" w:rsidRPr="007E62B4" w:rsidRDefault="00837D1A" w:rsidP="00837D1A">
            <w:pPr>
              <w:widowControl/>
              <w:jc w:val="center"/>
              <w:rPr>
                <w:rFonts w:ascii="Times New Roman" w:eastAsia="SimSu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Healthy lifestyle pattern</w:t>
            </w:r>
            <w:r w:rsidR="00596983" w:rsidRPr="007E62B4">
              <w:rPr>
                <w:rFonts w:ascii="Times New Roman" w:eastAsia="SimSun" w:hAnsi="Times New Roman" w:cs="Times New Roman"/>
                <w:sz w:val="22"/>
                <w:szCs w:val="24"/>
              </w:rPr>
              <w:t xml:space="preserve"> in May 2017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C3B02D" w14:textId="77777777" w:rsidR="00596983" w:rsidRPr="007E62B4" w:rsidRDefault="00837D1A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4"/>
                <w:szCs w:val="24"/>
              </w:rPr>
              <w:t>Healthy lifestyle pattern</w:t>
            </w:r>
            <w:r w:rsidR="00596983" w:rsidRPr="007E62B4">
              <w:rPr>
                <w:rFonts w:ascii="Times New Roman" w:eastAsia="SimSun" w:hAnsi="Times New Roman" w:cs="Times New Roman"/>
                <w:sz w:val="22"/>
                <w:szCs w:val="24"/>
              </w:rPr>
              <w:t xml:space="preserve"> in October 2017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394A985F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2"/>
                <w:szCs w:val="24"/>
              </w:rPr>
              <w:t>Consistency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7DC44F2C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SimSun" w:hAnsi="Times New Roman" w:cs="Times New Roman" w:hint="eastAsia"/>
                <w:sz w:val="22"/>
                <w:szCs w:val="24"/>
              </w:rPr>
              <w:t>K</w:t>
            </w:r>
            <w:r w:rsidRPr="007E62B4">
              <w:rPr>
                <w:rFonts w:ascii="Times New Roman" w:eastAsia="SimSun" w:hAnsi="Times New Roman" w:cs="Times New Roman"/>
                <w:sz w:val="22"/>
                <w:szCs w:val="24"/>
              </w:rPr>
              <w:t>appa</w:t>
            </w:r>
          </w:p>
        </w:tc>
      </w:tr>
      <w:tr w:rsidR="007E62B4" w:rsidRPr="007E62B4" w14:paraId="69D87FD5" w14:textId="77777777" w:rsidTr="00837D1A">
        <w:trPr>
          <w:jc w:val="center"/>
        </w:trPr>
        <w:tc>
          <w:tcPr>
            <w:tcW w:w="0" w:type="auto"/>
            <w:gridSpan w:val="2"/>
            <w:vMerge/>
            <w:tcBorders>
              <w:top w:val="nil"/>
              <w:bottom w:val="single" w:sz="4" w:space="0" w:color="auto"/>
            </w:tcBorders>
          </w:tcPr>
          <w:p w14:paraId="76FB1068" w14:textId="77777777" w:rsidR="00837D1A" w:rsidRPr="007E62B4" w:rsidRDefault="00837D1A" w:rsidP="00837D1A">
            <w:pPr>
              <w:widowControl/>
              <w:jc w:val="left"/>
              <w:rPr>
                <w:rFonts w:ascii="Times New Roman" w:eastAsia="SimSun" w:hAnsi="Times New Roman" w:cs="Times New Roman"/>
                <w:sz w:val="22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8B16589" w14:textId="77777777" w:rsidR="00837D1A" w:rsidRPr="007E62B4" w:rsidRDefault="00837D1A" w:rsidP="00837D1A">
            <w:pPr>
              <w:widowControl/>
              <w:jc w:val="center"/>
              <w:rPr>
                <w:rFonts w:ascii="Times New Roman" w:eastAsia="SimSu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2"/>
                <w:szCs w:val="24"/>
              </w:rPr>
              <w:t xml:space="preserve">Poor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8910711" w14:textId="77777777" w:rsidR="00837D1A" w:rsidRPr="007E62B4" w:rsidRDefault="00837D1A" w:rsidP="00837D1A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2"/>
                <w:szCs w:val="20"/>
              </w:rPr>
              <w:t xml:space="preserve">Unfavorable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EC91043" w14:textId="77777777" w:rsidR="00837D1A" w:rsidRPr="007E62B4" w:rsidRDefault="00837D1A" w:rsidP="00837D1A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2"/>
                <w:szCs w:val="20"/>
              </w:rPr>
              <w:t xml:space="preserve">Intermediate healthy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281A233" w14:textId="77777777" w:rsidR="00837D1A" w:rsidRPr="007E62B4" w:rsidRDefault="00837D1A" w:rsidP="00837D1A">
            <w:pPr>
              <w:widowControl/>
              <w:jc w:val="center"/>
              <w:rPr>
                <w:rFonts w:ascii="Times New Roman" w:eastAsia="SimSu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2"/>
                <w:szCs w:val="24"/>
              </w:rPr>
              <w:t xml:space="preserve">Healthy 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</w:tcPr>
          <w:p w14:paraId="6238396B" w14:textId="77777777" w:rsidR="00837D1A" w:rsidRPr="007E62B4" w:rsidRDefault="00837D1A" w:rsidP="00837D1A">
            <w:pPr>
              <w:widowControl/>
              <w:jc w:val="center"/>
              <w:rPr>
                <w:rFonts w:ascii="Times New Roman" w:eastAsia="SimSun" w:hAnsi="Times New Roman" w:cs="Times New Roman"/>
                <w:sz w:val="22"/>
                <w:szCs w:val="24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</w:tcPr>
          <w:p w14:paraId="21FFB53C" w14:textId="77777777" w:rsidR="00837D1A" w:rsidRPr="007E62B4" w:rsidRDefault="00837D1A" w:rsidP="00837D1A">
            <w:pPr>
              <w:widowControl/>
              <w:jc w:val="center"/>
              <w:rPr>
                <w:rFonts w:ascii="Times New Roman" w:eastAsia="SimSun" w:hAnsi="Times New Roman" w:cs="Times New Roman"/>
                <w:sz w:val="22"/>
                <w:szCs w:val="24"/>
              </w:rPr>
            </w:pPr>
          </w:p>
        </w:tc>
      </w:tr>
      <w:tr w:rsidR="007E62B4" w:rsidRPr="007E62B4" w14:paraId="4B1E16B0" w14:textId="77777777" w:rsidTr="00837D1A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31AD01B2" w14:textId="77777777" w:rsidR="00596983" w:rsidRPr="007E62B4" w:rsidRDefault="00596983" w:rsidP="00570D2C">
            <w:pPr>
              <w:widowControl/>
              <w:jc w:val="left"/>
              <w:rPr>
                <w:rFonts w:ascii="Times New Roman" w:eastAsia="SimSu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2"/>
                <w:szCs w:val="24"/>
              </w:rPr>
              <w:t>Boy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526D20B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2"/>
                <w:szCs w:val="24"/>
              </w:rPr>
              <w:t>Poor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D54DBAB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hAnsi="Times New Roman" w:cs="Times New Roman"/>
                <w:sz w:val="22"/>
                <w:szCs w:val="24"/>
              </w:rPr>
              <w:t>93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B7C09A2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08A75DF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AD8ED0B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F0A6A61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 w:hint="eastAsia"/>
                <w:sz w:val="22"/>
                <w:szCs w:val="24"/>
              </w:rPr>
              <w:t>8</w:t>
            </w: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8.7%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D9FEB99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0.8</w:t>
            </w:r>
            <w:r w:rsidR="008A1A7F"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3</w:t>
            </w:r>
          </w:p>
        </w:tc>
      </w:tr>
      <w:tr w:rsidR="007E62B4" w:rsidRPr="007E62B4" w14:paraId="5BFD7B93" w14:textId="77777777" w:rsidTr="00837D1A">
        <w:trPr>
          <w:jc w:val="center"/>
        </w:trPr>
        <w:tc>
          <w:tcPr>
            <w:tcW w:w="0" w:type="auto"/>
          </w:tcPr>
          <w:p w14:paraId="5C592A10" w14:textId="77777777" w:rsidR="00837D1A" w:rsidRPr="007E62B4" w:rsidRDefault="00837D1A" w:rsidP="00837D1A">
            <w:pPr>
              <w:widowControl/>
              <w:jc w:val="left"/>
              <w:rPr>
                <w:rFonts w:ascii="Times New Roman" w:eastAsia="SimSun" w:hAnsi="Times New Roman" w:cs="Times New Roman"/>
                <w:sz w:val="22"/>
                <w:szCs w:val="24"/>
              </w:rPr>
            </w:pPr>
          </w:p>
        </w:tc>
        <w:tc>
          <w:tcPr>
            <w:tcW w:w="0" w:type="auto"/>
          </w:tcPr>
          <w:p w14:paraId="63AF96A1" w14:textId="77777777" w:rsidR="00837D1A" w:rsidRPr="007E62B4" w:rsidRDefault="00837D1A" w:rsidP="00837D1A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2"/>
                <w:szCs w:val="20"/>
              </w:rPr>
              <w:t xml:space="preserve">Unfavorable </w:t>
            </w:r>
          </w:p>
        </w:tc>
        <w:tc>
          <w:tcPr>
            <w:tcW w:w="0" w:type="auto"/>
          </w:tcPr>
          <w:p w14:paraId="62329120" w14:textId="77777777" w:rsidR="00837D1A" w:rsidRPr="007E62B4" w:rsidRDefault="00837D1A" w:rsidP="00837D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hAnsi="Times New Roman" w:cs="Times New Roman"/>
                <w:sz w:val="22"/>
                <w:szCs w:val="24"/>
              </w:rPr>
              <w:t>9</w:t>
            </w:r>
          </w:p>
        </w:tc>
        <w:tc>
          <w:tcPr>
            <w:tcW w:w="0" w:type="auto"/>
            <w:vAlign w:val="center"/>
          </w:tcPr>
          <w:p w14:paraId="48F67561" w14:textId="77777777" w:rsidR="00837D1A" w:rsidRPr="007E62B4" w:rsidRDefault="00837D1A" w:rsidP="00837D1A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132</w:t>
            </w:r>
          </w:p>
        </w:tc>
        <w:tc>
          <w:tcPr>
            <w:tcW w:w="0" w:type="auto"/>
            <w:vAlign w:val="center"/>
          </w:tcPr>
          <w:p w14:paraId="3201F4A3" w14:textId="77777777" w:rsidR="00837D1A" w:rsidRPr="007E62B4" w:rsidRDefault="00837D1A" w:rsidP="00837D1A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9</w:t>
            </w:r>
          </w:p>
        </w:tc>
        <w:tc>
          <w:tcPr>
            <w:tcW w:w="0" w:type="auto"/>
            <w:vAlign w:val="center"/>
          </w:tcPr>
          <w:p w14:paraId="1012E85C" w14:textId="77777777" w:rsidR="00837D1A" w:rsidRPr="007E62B4" w:rsidRDefault="00837D1A" w:rsidP="00837D1A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0</w:t>
            </w:r>
          </w:p>
        </w:tc>
        <w:tc>
          <w:tcPr>
            <w:tcW w:w="0" w:type="auto"/>
          </w:tcPr>
          <w:p w14:paraId="4068CE6A" w14:textId="77777777" w:rsidR="00837D1A" w:rsidRPr="007E62B4" w:rsidRDefault="00837D1A" w:rsidP="00837D1A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</w:p>
        </w:tc>
        <w:tc>
          <w:tcPr>
            <w:tcW w:w="0" w:type="auto"/>
          </w:tcPr>
          <w:p w14:paraId="0FC38CCE" w14:textId="77777777" w:rsidR="00837D1A" w:rsidRPr="007E62B4" w:rsidRDefault="00837D1A" w:rsidP="00837D1A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</w:p>
        </w:tc>
      </w:tr>
      <w:tr w:rsidR="007E62B4" w:rsidRPr="007E62B4" w14:paraId="0351E5D2" w14:textId="77777777" w:rsidTr="00837D1A">
        <w:trPr>
          <w:jc w:val="center"/>
        </w:trPr>
        <w:tc>
          <w:tcPr>
            <w:tcW w:w="0" w:type="auto"/>
          </w:tcPr>
          <w:p w14:paraId="267A8DD8" w14:textId="77777777" w:rsidR="00837D1A" w:rsidRPr="007E62B4" w:rsidRDefault="00837D1A" w:rsidP="00837D1A">
            <w:pPr>
              <w:widowControl/>
              <w:jc w:val="left"/>
              <w:rPr>
                <w:rFonts w:ascii="Times New Roman" w:eastAsia="SimSun" w:hAnsi="Times New Roman" w:cs="Times New Roman"/>
                <w:sz w:val="22"/>
                <w:szCs w:val="24"/>
              </w:rPr>
            </w:pPr>
          </w:p>
        </w:tc>
        <w:tc>
          <w:tcPr>
            <w:tcW w:w="0" w:type="auto"/>
          </w:tcPr>
          <w:p w14:paraId="46A07055" w14:textId="77777777" w:rsidR="00837D1A" w:rsidRPr="007E62B4" w:rsidRDefault="00837D1A" w:rsidP="00837D1A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2"/>
                <w:szCs w:val="20"/>
              </w:rPr>
              <w:t>Intermediate healthy</w:t>
            </w:r>
          </w:p>
        </w:tc>
        <w:tc>
          <w:tcPr>
            <w:tcW w:w="0" w:type="auto"/>
          </w:tcPr>
          <w:p w14:paraId="1402570E" w14:textId="77777777" w:rsidR="00837D1A" w:rsidRPr="007E62B4" w:rsidRDefault="00837D1A" w:rsidP="00837D1A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hAnsi="Times New Roman" w:cs="Times New Roman"/>
                <w:sz w:val="22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38D27653" w14:textId="77777777" w:rsidR="00837D1A" w:rsidRPr="007E62B4" w:rsidRDefault="00837D1A" w:rsidP="00837D1A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7D121781" w14:textId="77777777" w:rsidR="00837D1A" w:rsidRPr="007E62B4" w:rsidRDefault="00837D1A" w:rsidP="00837D1A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44</w:t>
            </w:r>
          </w:p>
        </w:tc>
        <w:tc>
          <w:tcPr>
            <w:tcW w:w="0" w:type="auto"/>
            <w:vAlign w:val="center"/>
          </w:tcPr>
          <w:p w14:paraId="3A1CA966" w14:textId="77777777" w:rsidR="00837D1A" w:rsidRPr="007E62B4" w:rsidRDefault="00837D1A" w:rsidP="00837D1A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0</w:t>
            </w:r>
          </w:p>
        </w:tc>
        <w:tc>
          <w:tcPr>
            <w:tcW w:w="0" w:type="auto"/>
          </w:tcPr>
          <w:p w14:paraId="789B7981" w14:textId="77777777" w:rsidR="00837D1A" w:rsidRPr="007E62B4" w:rsidRDefault="00837D1A" w:rsidP="00837D1A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</w:p>
        </w:tc>
        <w:tc>
          <w:tcPr>
            <w:tcW w:w="0" w:type="auto"/>
          </w:tcPr>
          <w:p w14:paraId="7F9146B1" w14:textId="77777777" w:rsidR="00837D1A" w:rsidRPr="007E62B4" w:rsidRDefault="00837D1A" w:rsidP="00837D1A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</w:p>
        </w:tc>
      </w:tr>
      <w:tr w:rsidR="007E62B4" w:rsidRPr="007E62B4" w14:paraId="130C1AC4" w14:textId="77777777" w:rsidTr="00837D1A">
        <w:trPr>
          <w:jc w:val="center"/>
        </w:trPr>
        <w:tc>
          <w:tcPr>
            <w:tcW w:w="0" w:type="auto"/>
          </w:tcPr>
          <w:p w14:paraId="77EA63F4" w14:textId="77777777" w:rsidR="00596983" w:rsidRPr="007E62B4" w:rsidRDefault="00596983" w:rsidP="00570D2C">
            <w:pPr>
              <w:widowControl/>
              <w:jc w:val="left"/>
              <w:rPr>
                <w:rFonts w:ascii="Times New Roman" w:eastAsia="SimSun" w:hAnsi="Times New Roman" w:cs="Times New Roman"/>
                <w:sz w:val="22"/>
                <w:szCs w:val="24"/>
              </w:rPr>
            </w:pPr>
          </w:p>
        </w:tc>
        <w:tc>
          <w:tcPr>
            <w:tcW w:w="0" w:type="auto"/>
          </w:tcPr>
          <w:p w14:paraId="76099076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2"/>
                <w:szCs w:val="24"/>
              </w:rPr>
              <w:t xml:space="preserve">Healthy </w:t>
            </w:r>
          </w:p>
        </w:tc>
        <w:tc>
          <w:tcPr>
            <w:tcW w:w="0" w:type="auto"/>
          </w:tcPr>
          <w:p w14:paraId="67F7E358" w14:textId="77777777" w:rsidR="00596983" w:rsidRPr="007E62B4" w:rsidRDefault="00596983" w:rsidP="00570D2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hAnsi="Times New Roman" w:cs="Times New Roman"/>
                <w:sz w:val="22"/>
                <w:szCs w:val="24"/>
              </w:rPr>
              <w:t>0</w:t>
            </w:r>
          </w:p>
        </w:tc>
        <w:tc>
          <w:tcPr>
            <w:tcW w:w="0" w:type="auto"/>
            <w:vAlign w:val="center"/>
          </w:tcPr>
          <w:p w14:paraId="2BD99723" w14:textId="77777777" w:rsidR="00596983" w:rsidRPr="007E62B4" w:rsidRDefault="00596983" w:rsidP="00570D2C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5587F055" w14:textId="77777777" w:rsidR="00596983" w:rsidRPr="007E62B4" w:rsidRDefault="00596983" w:rsidP="00570D2C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5B1BC5D1" w14:textId="77777777" w:rsidR="00596983" w:rsidRPr="007E62B4" w:rsidRDefault="00596983" w:rsidP="00570D2C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13</w:t>
            </w:r>
          </w:p>
        </w:tc>
        <w:tc>
          <w:tcPr>
            <w:tcW w:w="0" w:type="auto"/>
          </w:tcPr>
          <w:p w14:paraId="5380D411" w14:textId="77777777" w:rsidR="00596983" w:rsidRPr="007E62B4" w:rsidRDefault="00596983" w:rsidP="00570D2C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</w:p>
        </w:tc>
        <w:tc>
          <w:tcPr>
            <w:tcW w:w="0" w:type="auto"/>
          </w:tcPr>
          <w:p w14:paraId="105474A8" w14:textId="77777777" w:rsidR="00596983" w:rsidRPr="007E62B4" w:rsidRDefault="00596983" w:rsidP="00570D2C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</w:p>
        </w:tc>
      </w:tr>
      <w:tr w:rsidR="007E62B4" w:rsidRPr="007E62B4" w14:paraId="35617833" w14:textId="77777777" w:rsidTr="00837D1A">
        <w:trPr>
          <w:jc w:val="center"/>
        </w:trPr>
        <w:tc>
          <w:tcPr>
            <w:tcW w:w="0" w:type="auto"/>
          </w:tcPr>
          <w:p w14:paraId="526B7A7D" w14:textId="77777777" w:rsidR="00596983" w:rsidRPr="007E62B4" w:rsidRDefault="00596983" w:rsidP="00570D2C">
            <w:pPr>
              <w:widowControl/>
              <w:jc w:val="left"/>
              <w:rPr>
                <w:rFonts w:ascii="Times New Roman" w:eastAsia="SimSu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2"/>
                <w:szCs w:val="24"/>
              </w:rPr>
              <w:t>Girls</w:t>
            </w:r>
          </w:p>
        </w:tc>
        <w:tc>
          <w:tcPr>
            <w:tcW w:w="0" w:type="auto"/>
          </w:tcPr>
          <w:p w14:paraId="0046EA7A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2"/>
                <w:szCs w:val="24"/>
              </w:rPr>
              <w:t>Poor</w:t>
            </w:r>
          </w:p>
        </w:tc>
        <w:tc>
          <w:tcPr>
            <w:tcW w:w="0" w:type="auto"/>
            <w:vAlign w:val="center"/>
          </w:tcPr>
          <w:p w14:paraId="3B9DEE5D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76</w:t>
            </w:r>
          </w:p>
        </w:tc>
        <w:tc>
          <w:tcPr>
            <w:tcW w:w="0" w:type="auto"/>
            <w:vAlign w:val="center"/>
          </w:tcPr>
          <w:p w14:paraId="34CE276D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63CB46F4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086DEDFD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0</w:t>
            </w:r>
          </w:p>
        </w:tc>
        <w:tc>
          <w:tcPr>
            <w:tcW w:w="0" w:type="auto"/>
          </w:tcPr>
          <w:p w14:paraId="7C4FB33C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SimSun" w:hAnsi="Times New Roman" w:cs="Times New Roman" w:hint="eastAsia"/>
                <w:sz w:val="22"/>
                <w:szCs w:val="24"/>
              </w:rPr>
              <w:t>8</w:t>
            </w:r>
            <w:r w:rsidRPr="007E62B4">
              <w:rPr>
                <w:rFonts w:ascii="Times New Roman" w:eastAsia="SimSun" w:hAnsi="Times New Roman" w:cs="Times New Roman"/>
                <w:sz w:val="22"/>
                <w:szCs w:val="24"/>
              </w:rPr>
              <w:t>8.6%</w:t>
            </w:r>
          </w:p>
        </w:tc>
        <w:tc>
          <w:tcPr>
            <w:tcW w:w="0" w:type="auto"/>
          </w:tcPr>
          <w:p w14:paraId="189C0B12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SimSun" w:hAnsi="Times New Roman" w:cs="Times New Roman" w:hint="eastAsia"/>
                <w:sz w:val="22"/>
                <w:szCs w:val="24"/>
              </w:rPr>
              <w:t>0</w:t>
            </w:r>
            <w:r w:rsidRPr="007E62B4">
              <w:rPr>
                <w:rFonts w:ascii="Times New Roman" w:eastAsia="SimSun" w:hAnsi="Times New Roman" w:cs="Times New Roman"/>
                <w:sz w:val="22"/>
                <w:szCs w:val="24"/>
              </w:rPr>
              <w:t>.8</w:t>
            </w:r>
            <w:r w:rsidR="008A1A7F" w:rsidRPr="007E62B4">
              <w:rPr>
                <w:rFonts w:ascii="Times New Roman" w:eastAsia="SimSun" w:hAnsi="Times New Roman" w:cs="Times New Roman"/>
                <w:sz w:val="22"/>
                <w:szCs w:val="24"/>
              </w:rPr>
              <w:t>3</w:t>
            </w:r>
          </w:p>
        </w:tc>
      </w:tr>
      <w:tr w:rsidR="007E62B4" w:rsidRPr="007E62B4" w14:paraId="67B4417D" w14:textId="77777777" w:rsidTr="00837D1A">
        <w:trPr>
          <w:jc w:val="center"/>
        </w:trPr>
        <w:tc>
          <w:tcPr>
            <w:tcW w:w="0" w:type="auto"/>
          </w:tcPr>
          <w:p w14:paraId="774CFB04" w14:textId="77777777" w:rsidR="00837D1A" w:rsidRPr="007E62B4" w:rsidRDefault="00837D1A" w:rsidP="00837D1A">
            <w:pPr>
              <w:widowControl/>
              <w:jc w:val="left"/>
              <w:rPr>
                <w:rFonts w:ascii="Times New Roman" w:eastAsia="SimSun" w:hAnsi="Times New Roman" w:cs="Times New Roman"/>
                <w:sz w:val="22"/>
                <w:szCs w:val="24"/>
              </w:rPr>
            </w:pPr>
          </w:p>
        </w:tc>
        <w:tc>
          <w:tcPr>
            <w:tcW w:w="0" w:type="auto"/>
          </w:tcPr>
          <w:p w14:paraId="5F46B506" w14:textId="77777777" w:rsidR="00837D1A" w:rsidRPr="007E62B4" w:rsidRDefault="00837D1A" w:rsidP="00837D1A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2"/>
                <w:szCs w:val="20"/>
              </w:rPr>
              <w:t xml:space="preserve">Unfavorable </w:t>
            </w:r>
          </w:p>
        </w:tc>
        <w:tc>
          <w:tcPr>
            <w:tcW w:w="0" w:type="auto"/>
            <w:vAlign w:val="center"/>
          </w:tcPr>
          <w:p w14:paraId="369B88AA" w14:textId="77777777" w:rsidR="00837D1A" w:rsidRPr="007E62B4" w:rsidRDefault="00837D1A" w:rsidP="00837D1A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07D6A14D" w14:textId="77777777" w:rsidR="00837D1A" w:rsidRPr="007E62B4" w:rsidRDefault="00837D1A" w:rsidP="00837D1A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91</w:t>
            </w:r>
          </w:p>
        </w:tc>
        <w:tc>
          <w:tcPr>
            <w:tcW w:w="0" w:type="auto"/>
            <w:vAlign w:val="center"/>
          </w:tcPr>
          <w:p w14:paraId="4FF6BBA6" w14:textId="77777777" w:rsidR="00837D1A" w:rsidRPr="007E62B4" w:rsidRDefault="00837D1A" w:rsidP="00837D1A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47899D61" w14:textId="77777777" w:rsidR="00837D1A" w:rsidRPr="007E62B4" w:rsidRDefault="00837D1A" w:rsidP="00837D1A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0</w:t>
            </w:r>
          </w:p>
        </w:tc>
        <w:tc>
          <w:tcPr>
            <w:tcW w:w="0" w:type="auto"/>
          </w:tcPr>
          <w:p w14:paraId="0567766C" w14:textId="77777777" w:rsidR="00837D1A" w:rsidRPr="007E62B4" w:rsidRDefault="00837D1A" w:rsidP="00837D1A">
            <w:pPr>
              <w:widowControl/>
              <w:jc w:val="center"/>
              <w:rPr>
                <w:rFonts w:ascii="Times New Roman" w:eastAsia="SimSun" w:hAnsi="Times New Roman" w:cs="Times New Roman"/>
                <w:sz w:val="22"/>
                <w:szCs w:val="24"/>
              </w:rPr>
            </w:pPr>
          </w:p>
        </w:tc>
        <w:tc>
          <w:tcPr>
            <w:tcW w:w="0" w:type="auto"/>
          </w:tcPr>
          <w:p w14:paraId="6D36BB17" w14:textId="77777777" w:rsidR="00837D1A" w:rsidRPr="007E62B4" w:rsidRDefault="00837D1A" w:rsidP="00837D1A">
            <w:pPr>
              <w:widowControl/>
              <w:jc w:val="center"/>
              <w:rPr>
                <w:rFonts w:ascii="Times New Roman" w:eastAsia="SimSun" w:hAnsi="Times New Roman" w:cs="Times New Roman"/>
                <w:sz w:val="22"/>
                <w:szCs w:val="24"/>
              </w:rPr>
            </w:pPr>
          </w:p>
        </w:tc>
      </w:tr>
      <w:tr w:rsidR="007E62B4" w:rsidRPr="007E62B4" w14:paraId="1FF3C91B" w14:textId="77777777" w:rsidTr="00837D1A">
        <w:trPr>
          <w:jc w:val="center"/>
        </w:trPr>
        <w:tc>
          <w:tcPr>
            <w:tcW w:w="0" w:type="auto"/>
          </w:tcPr>
          <w:p w14:paraId="0941340D" w14:textId="77777777" w:rsidR="00837D1A" w:rsidRPr="007E62B4" w:rsidRDefault="00837D1A" w:rsidP="00837D1A">
            <w:pPr>
              <w:widowControl/>
              <w:jc w:val="left"/>
              <w:rPr>
                <w:rFonts w:ascii="Times New Roman" w:eastAsia="SimSun" w:hAnsi="Times New Roman" w:cs="Times New Roman"/>
                <w:sz w:val="22"/>
                <w:szCs w:val="24"/>
              </w:rPr>
            </w:pPr>
          </w:p>
        </w:tc>
        <w:tc>
          <w:tcPr>
            <w:tcW w:w="0" w:type="auto"/>
          </w:tcPr>
          <w:p w14:paraId="25768FD2" w14:textId="77777777" w:rsidR="00837D1A" w:rsidRPr="007E62B4" w:rsidRDefault="00837D1A" w:rsidP="00837D1A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E62B4">
              <w:rPr>
                <w:rFonts w:ascii="Times New Roman" w:eastAsia="SimSun" w:hAnsi="Times New Roman" w:cs="Times New Roman"/>
                <w:sz w:val="22"/>
                <w:szCs w:val="20"/>
              </w:rPr>
              <w:t>Intermediate healthy</w:t>
            </w:r>
          </w:p>
        </w:tc>
        <w:tc>
          <w:tcPr>
            <w:tcW w:w="0" w:type="auto"/>
            <w:vAlign w:val="center"/>
          </w:tcPr>
          <w:p w14:paraId="50782E80" w14:textId="77777777" w:rsidR="00837D1A" w:rsidRPr="007E62B4" w:rsidRDefault="00837D1A" w:rsidP="00837D1A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2D9CBBB8" w14:textId="77777777" w:rsidR="00837D1A" w:rsidRPr="007E62B4" w:rsidRDefault="00837D1A" w:rsidP="00837D1A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9</w:t>
            </w:r>
          </w:p>
        </w:tc>
        <w:tc>
          <w:tcPr>
            <w:tcW w:w="0" w:type="auto"/>
            <w:vAlign w:val="center"/>
          </w:tcPr>
          <w:p w14:paraId="70DA45CD" w14:textId="77777777" w:rsidR="00837D1A" w:rsidRPr="007E62B4" w:rsidRDefault="00837D1A" w:rsidP="00837D1A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43</w:t>
            </w:r>
          </w:p>
        </w:tc>
        <w:tc>
          <w:tcPr>
            <w:tcW w:w="0" w:type="auto"/>
            <w:vAlign w:val="center"/>
          </w:tcPr>
          <w:p w14:paraId="00B4C003" w14:textId="77777777" w:rsidR="00837D1A" w:rsidRPr="007E62B4" w:rsidRDefault="00837D1A" w:rsidP="00837D1A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1</w:t>
            </w:r>
          </w:p>
        </w:tc>
        <w:tc>
          <w:tcPr>
            <w:tcW w:w="0" w:type="auto"/>
          </w:tcPr>
          <w:p w14:paraId="3136F45B" w14:textId="77777777" w:rsidR="00837D1A" w:rsidRPr="007E62B4" w:rsidRDefault="00837D1A" w:rsidP="00837D1A">
            <w:pPr>
              <w:widowControl/>
              <w:jc w:val="center"/>
              <w:rPr>
                <w:rFonts w:ascii="Times New Roman" w:eastAsia="SimSun" w:hAnsi="Times New Roman" w:cs="Times New Roman"/>
                <w:sz w:val="22"/>
                <w:szCs w:val="24"/>
              </w:rPr>
            </w:pPr>
          </w:p>
        </w:tc>
        <w:tc>
          <w:tcPr>
            <w:tcW w:w="0" w:type="auto"/>
          </w:tcPr>
          <w:p w14:paraId="2449028E" w14:textId="77777777" w:rsidR="00837D1A" w:rsidRPr="007E62B4" w:rsidRDefault="00837D1A" w:rsidP="00837D1A">
            <w:pPr>
              <w:widowControl/>
              <w:jc w:val="center"/>
              <w:rPr>
                <w:rFonts w:ascii="Times New Roman" w:eastAsia="SimSun" w:hAnsi="Times New Roman" w:cs="Times New Roman"/>
                <w:sz w:val="22"/>
                <w:szCs w:val="24"/>
              </w:rPr>
            </w:pPr>
          </w:p>
        </w:tc>
      </w:tr>
      <w:tr w:rsidR="00596983" w:rsidRPr="007E62B4" w14:paraId="25D24CA1" w14:textId="77777777" w:rsidTr="00837D1A">
        <w:trPr>
          <w:jc w:val="center"/>
        </w:trPr>
        <w:tc>
          <w:tcPr>
            <w:tcW w:w="0" w:type="auto"/>
          </w:tcPr>
          <w:p w14:paraId="6676E5E3" w14:textId="77777777" w:rsidR="00596983" w:rsidRPr="007E62B4" w:rsidRDefault="00596983" w:rsidP="00570D2C">
            <w:pPr>
              <w:widowControl/>
              <w:jc w:val="left"/>
              <w:rPr>
                <w:rFonts w:ascii="Times New Roman" w:eastAsia="SimSun" w:hAnsi="Times New Roman" w:cs="Times New Roman"/>
                <w:sz w:val="22"/>
                <w:szCs w:val="24"/>
              </w:rPr>
            </w:pPr>
          </w:p>
        </w:tc>
        <w:tc>
          <w:tcPr>
            <w:tcW w:w="0" w:type="auto"/>
          </w:tcPr>
          <w:p w14:paraId="7A5E2C2F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SimSun" w:hAnsi="Times New Roman" w:cs="Times New Roman"/>
                <w:sz w:val="22"/>
                <w:szCs w:val="24"/>
              </w:rPr>
              <w:t xml:space="preserve">Healthy </w:t>
            </w:r>
          </w:p>
        </w:tc>
        <w:tc>
          <w:tcPr>
            <w:tcW w:w="0" w:type="auto"/>
            <w:vAlign w:val="center"/>
          </w:tcPr>
          <w:p w14:paraId="09D21332" w14:textId="77777777" w:rsidR="00596983" w:rsidRPr="007E62B4" w:rsidRDefault="00596983" w:rsidP="00570D2C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5B370C0D" w14:textId="77777777" w:rsidR="00596983" w:rsidRPr="007E62B4" w:rsidRDefault="00596983" w:rsidP="00570D2C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0</w:t>
            </w:r>
          </w:p>
        </w:tc>
        <w:tc>
          <w:tcPr>
            <w:tcW w:w="0" w:type="auto"/>
            <w:vAlign w:val="center"/>
          </w:tcPr>
          <w:p w14:paraId="69D632F9" w14:textId="77777777" w:rsidR="00596983" w:rsidRPr="007E62B4" w:rsidRDefault="00596983" w:rsidP="00570D2C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596E7C02" w14:textId="77777777" w:rsidR="00596983" w:rsidRPr="007E62B4" w:rsidRDefault="00596983" w:rsidP="00570D2C">
            <w:pPr>
              <w:jc w:val="center"/>
              <w:rPr>
                <w:rFonts w:ascii="Times New Roman" w:eastAsia="DengXian" w:hAnsi="Times New Roman" w:cs="Times New Roman"/>
                <w:sz w:val="22"/>
                <w:szCs w:val="24"/>
              </w:rPr>
            </w:pPr>
            <w:r w:rsidRPr="007E62B4">
              <w:rPr>
                <w:rFonts w:ascii="Times New Roman" w:eastAsia="DengXian" w:hAnsi="Times New Roman" w:cs="Times New Roman"/>
                <w:sz w:val="22"/>
                <w:szCs w:val="24"/>
              </w:rPr>
              <w:t>7</w:t>
            </w:r>
          </w:p>
        </w:tc>
        <w:tc>
          <w:tcPr>
            <w:tcW w:w="0" w:type="auto"/>
          </w:tcPr>
          <w:p w14:paraId="7E9834BC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2"/>
                <w:szCs w:val="24"/>
              </w:rPr>
            </w:pPr>
          </w:p>
        </w:tc>
        <w:tc>
          <w:tcPr>
            <w:tcW w:w="0" w:type="auto"/>
          </w:tcPr>
          <w:p w14:paraId="302C1299" w14:textId="77777777" w:rsidR="00596983" w:rsidRPr="007E62B4" w:rsidRDefault="00596983" w:rsidP="00570D2C">
            <w:pPr>
              <w:widowControl/>
              <w:jc w:val="center"/>
              <w:rPr>
                <w:rFonts w:ascii="Times New Roman" w:eastAsia="SimSun" w:hAnsi="Times New Roman" w:cs="Times New Roman"/>
                <w:sz w:val="22"/>
                <w:szCs w:val="24"/>
              </w:rPr>
            </w:pPr>
          </w:p>
        </w:tc>
      </w:tr>
    </w:tbl>
    <w:p w14:paraId="0FD27630" w14:textId="77777777" w:rsidR="00596983" w:rsidRPr="007E62B4" w:rsidRDefault="00596983" w:rsidP="00570D2C">
      <w:pPr>
        <w:widowControl/>
        <w:jc w:val="left"/>
        <w:rPr>
          <w:rFonts w:ascii="Times New Roman" w:eastAsia="SimSun" w:hAnsi="Times New Roman" w:cs="Times New Roman"/>
          <w:sz w:val="24"/>
          <w:szCs w:val="24"/>
        </w:rPr>
      </w:pPr>
    </w:p>
    <w:p w14:paraId="180CBDAC" w14:textId="77777777" w:rsidR="00596983" w:rsidRPr="007E62B4" w:rsidRDefault="00596983" w:rsidP="00570D2C">
      <w:pPr>
        <w:widowControl/>
        <w:jc w:val="left"/>
        <w:rPr>
          <w:rFonts w:ascii="Times New Roman" w:eastAsia="SimSun" w:hAnsi="Times New Roman" w:cs="Times New Roman"/>
          <w:sz w:val="24"/>
          <w:szCs w:val="24"/>
        </w:rPr>
      </w:pPr>
    </w:p>
    <w:p w14:paraId="3BD525BC" w14:textId="77777777" w:rsidR="00596983" w:rsidRPr="007E62B4" w:rsidRDefault="00596983" w:rsidP="00570D2C">
      <w:pPr>
        <w:widowControl/>
        <w:jc w:val="left"/>
        <w:rPr>
          <w:rFonts w:ascii="Times New Roman" w:eastAsia="SimSun" w:hAnsi="Times New Roman" w:cs="Times New Roman"/>
          <w:sz w:val="24"/>
          <w:szCs w:val="24"/>
        </w:rPr>
      </w:pPr>
    </w:p>
    <w:p w14:paraId="7B156440" w14:textId="77777777" w:rsidR="00350E4E" w:rsidRPr="007E62B4" w:rsidRDefault="00350E4E" w:rsidP="00570D2C">
      <w:pPr>
        <w:rPr>
          <w:sz w:val="24"/>
          <w:szCs w:val="24"/>
        </w:rPr>
      </w:pPr>
    </w:p>
    <w:sectPr w:rsidR="00350E4E" w:rsidRPr="007E62B4" w:rsidSect="004A6640">
      <w:pgSz w:w="11906" w:h="16838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BCB41" w14:textId="77777777" w:rsidR="00CC4E4E" w:rsidRDefault="00CC4E4E" w:rsidP="008A1A7F">
      <w:r>
        <w:separator/>
      </w:r>
    </w:p>
  </w:endnote>
  <w:endnote w:type="continuationSeparator" w:id="0">
    <w:p w14:paraId="5E7919A5" w14:textId="77777777" w:rsidR="00CC4E4E" w:rsidRDefault="00CC4E4E" w:rsidP="008A1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275DB" w14:textId="77777777" w:rsidR="00CC4E4E" w:rsidRDefault="00CC4E4E" w:rsidP="008A1A7F">
      <w:r>
        <w:separator/>
      </w:r>
    </w:p>
  </w:footnote>
  <w:footnote w:type="continuationSeparator" w:id="0">
    <w:p w14:paraId="2F414143" w14:textId="77777777" w:rsidR="00CC4E4E" w:rsidRDefault="00CC4E4E" w:rsidP="008A1A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04F3B" w14:textId="77777777" w:rsidR="00651AA0" w:rsidRPr="00570D2C" w:rsidRDefault="00651AA0" w:rsidP="00570D2C">
    <w:pPr>
      <w:pStyle w:val="Header"/>
      <w:jc w:val="right"/>
      <w:rPr>
        <w:rFonts w:ascii="Times New Roman" w:hAnsi="Times New Roman" w:cs="Times New Roman"/>
      </w:rPr>
    </w:pPr>
    <w:r w:rsidRPr="00570D2C">
      <w:rPr>
        <w:rFonts w:ascii="Times New Roman" w:hAnsi="Times New Roman" w:cs="Times New Roman"/>
      </w:rPr>
      <w:t>Supplementary dat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7B496D"/>
    <w:multiLevelType w:val="hybridMultilevel"/>
    <w:tmpl w:val="3BAC9C56"/>
    <w:lvl w:ilvl="0" w:tplc="0409000D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MTMwMTc3NDMyMTJS0lEKTi0uzszPAykwqwUApnRw3ywAAAA="/>
  </w:docVars>
  <w:rsids>
    <w:rsidRoot w:val="00596983"/>
    <w:rsid w:val="00012011"/>
    <w:rsid w:val="00061FBE"/>
    <w:rsid w:val="000A2D0D"/>
    <w:rsid w:val="000E0DAA"/>
    <w:rsid w:val="000F583B"/>
    <w:rsid w:val="00122B87"/>
    <w:rsid w:val="00162686"/>
    <w:rsid w:val="00186BEF"/>
    <w:rsid w:val="001C4645"/>
    <w:rsid w:val="001D7408"/>
    <w:rsid w:val="00250824"/>
    <w:rsid w:val="002C0FB8"/>
    <w:rsid w:val="002D2FBE"/>
    <w:rsid w:val="002E2790"/>
    <w:rsid w:val="00350E4E"/>
    <w:rsid w:val="00407CC9"/>
    <w:rsid w:val="004229B5"/>
    <w:rsid w:val="0049756A"/>
    <w:rsid w:val="004A6640"/>
    <w:rsid w:val="004F3860"/>
    <w:rsid w:val="00506C34"/>
    <w:rsid w:val="00546180"/>
    <w:rsid w:val="00570D2C"/>
    <w:rsid w:val="00576E03"/>
    <w:rsid w:val="00596983"/>
    <w:rsid w:val="005A07B8"/>
    <w:rsid w:val="005A7CF9"/>
    <w:rsid w:val="005B37F2"/>
    <w:rsid w:val="005D2516"/>
    <w:rsid w:val="00651AA0"/>
    <w:rsid w:val="006F23CF"/>
    <w:rsid w:val="007213C5"/>
    <w:rsid w:val="007C2ECB"/>
    <w:rsid w:val="007E62B4"/>
    <w:rsid w:val="00837D1A"/>
    <w:rsid w:val="00866995"/>
    <w:rsid w:val="008A1A7F"/>
    <w:rsid w:val="008B709B"/>
    <w:rsid w:val="009B62B2"/>
    <w:rsid w:val="00A25EED"/>
    <w:rsid w:val="00A309E0"/>
    <w:rsid w:val="00A35B30"/>
    <w:rsid w:val="00A515B0"/>
    <w:rsid w:val="00A832D3"/>
    <w:rsid w:val="00AB1F3D"/>
    <w:rsid w:val="00AB2CDF"/>
    <w:rsid w:val="00B36E7F"/>
    <w:rsid w:val="00B514E2"/>
    <w:rsid w:val="00BC226D"/>
    <w:rsid w:val="00CC4E4E"/>
    <w:rsid w:val="00D63219"/>
    <w:rsid w:val="00D67E8B"/>
    <w:rsid w:val="00DD4258"/>
    <w:rsid w:val="00DF51D6"/>
    <w:rsid w:val="00E562A8"/>
    <w:rsid w:val="00F0405E"/>
    <w:rsid w:val="00F30386"/>
    <w:rsid w:val="00F50BEB"/>
    <w:rsid w:val="00FA5FBB"/>
    <w:rsid w:val="00FE4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415F59"/>
  <w15:chartTrackingRefBased/>
  <w15:docId w15:val="{6DBC4CC7-2928-48F0-AF83-2BB5469B3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6983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69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A1A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A1A7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A1A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A1A7F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4A664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38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450</Words>
  <Characters>8270</Characters>
  <Application>Microsoft Office Word</Application>
  <DocSecurity>0</DocSecurity>
  <Lines>68</Lines>
  <Paragraphs>19</Paragraphs>
  <ScaleCrop>false</ScaleCrop>
  <Company/>
  <LinksUpToDate>false</LinksUpToDate>
  <CharactersWithSpaces>9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hui</dc:creator>
  <cp:keywords/>
  <dc:description/>
  <cp:lastModifiedBy>Matthew Woodcock</cp:lastModifiedBy>
  <cp:revision>2</cp:revision>
  <cp:lastPrinted>2021-04-24T08:32:00Z</cp:lastPrinted>
  <dcterms:created xsi:type="dcterms:W3CDTF">2022-02-15T12:29:00Z</dcterms:created>
  <dcterms:modified xsi:type="dcterms:W3CDTF">2022-02-15T12:29:00Z</dcterms:modified>
</cp:coreProperties>
</file>